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4B540" w14:textId="1B5B575B" w:rsidR="0040054A" w:rsidRPr="003F1EC2" w:rsidRDefault="00912539" w:rsidP="00811643">
      <w:pPr>
        <w:pStyle w:val="Title"/>
        <w:jc w:val="center"/>
        <w:rPr>
          <w:sz w:val="36"/>
          <w:lang w:val="en-GB"/>
        </w:rPr>
      </w:pPr>
      <w:r>
        <w:rPr>
          <w:sz w:val="36"/>
          <w:lang w:val="en-GB"/>
        </w:rPr>
        <w:t>CW1</w:t>
      </w:r>
      <w:r w:rsidR="00D1438C" w:rsidRPr="003F1EC2">
        <w:rPr>
          <w:sz w:val="36"/>
          <w:lang w:val="en-GB"/>
        </w:rPr>
        <w:t>:</w:t>
      </w:r>
      <w:r w:rsidR="00811643" w:rsidRPr="003F1EC2">
        <w:rPr>
          <w:sz w:val="36"/>
          <w:lang w:val="en-GB"/>
        </w:rPr>
        <w:t xml:space="preserve"> </w:t>
      </w:r>
      <w:r w:rsidR="00107CA3" w:rsidRPr="003F1EC2">
        <w:rPr>
          <w:sz w:val="36"/>
          <w:lang w:val="en-GB"/>
        </w:rPr>
        <w:t xml:space="preserve">Knowledge </w:t>
      </w:r>
      <w:r>
        <w:rPr>
          <w:sz w:val="36"/>
          <w:lang w:val="en-GB"/>
        </w:rPr>
        <w:t>Engine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804"/>
      </w:tblGrid>
      <w:tr w:rsidR="00A865FB" w:rsidRPr="003F1EC2" w14:paraId="358FD17C" w14:textId="77777777" w:rsidTr="00B346DA">
        <w:trPr>
          <w:jc w:val="center"/>
        </w:trPr>
        <w:tc>
          <w:tcPr>
            <w:tcW w:w="1843" w:type="dxa"/>
          </w:tcPr>
          <w:p w14:paraId="2B378737" w14:textId="77777777" w:rsidR="00A865FB" w:rsidRPr="003F1EC2" w:rsidRDefault="00A865FB"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Weight:</w:t>
            </w:r>
          </w:p>
        </w:tc>
        <w:tc>
          <w:tcPr>
            <w:tcW w:w="6804" w:type="dxa"/>
          </w:tcPr>
          <w:p w14:paraId="0C4B0873" w14:textId="77777777" w:rsidR="00A865FB" w:rsidRPr="003F1EC2" w:rsidRDefault="00A865FB" w:rsidP="00396ABA">
            <w:pPr>
              <w:spacing w:after="0"/>
              <w:rPr>
                <w:rFonts w:asciiTheme="minorHAnsi" w:hAnsiTheme="minorHAnsi" w:cstheme="minorHAnsi"/>
                <w:sz w:val="22"/>
                <w:szCs w:val="22"/>
              </w:rPr>
            </w:pPr>
            <w:r w:rsidRPr="003F1EC2">
              <w:rPr>
                <w:rFonts w:asciiTheme="minorHAnsi" w:hAnsiTheme="minorHAnsi" w:cstheme="minorHAnsi"/>
                <w:sz w:val="22"/>
                <w:szCs w:val="22"/>
              </w:rPr>
              <w:t>15%</w:t>
            </w:r>
          </w:p>
        </w:tc>
      </w:tr>
      <w:tr w:rsidR="000608FB" w:rsidRPr="003F1EC2" w14:paraId="71E0A88E" w14:textId="77777777" w:rsidTr="00B346DA">
        <w:trPr>
          <w:jc w:val="center"/>
        </w:trPr>
        <w:tc>
          <w:tcPr>
            <w:tcW w:w="1843" w:type="dxa"/>
          </w:tcPr>
          <w:p w14:paraId="2A4C06A9" w14:textId="53A0CFCF" w:rsidR="000608FB" w:rsidRPr="003F1EC2" w:rsidRDefault="00030069"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Stage 1</w:t>
            </w:r>
            <w:r w:rsidR="00112BD5" w:rsidRPr="003F1EC2">
              <w:rPr>
                <w:rFonts w:asciiTheme="minorHAnsi" w:hAnsiTheme="minorHAnsi" w:cstheme="minorHAnsi"/>
                <w:b/>
                <w:sz w:val="22"/>
                <w:szCs w:val="22"/>
              </w:rPr>
              <w:t xml:space="preserve"> Deadline:</w:t>
            </w:r>
          </w:p>
        </w:tc>
        <w:tc>
          <w:tcPr>
            <w:tcW w:w="6804" w:type="dxa"/>
          </w:tcPr>
          <w:p w14:paraId="41A85564" w14:textId="75CE40AA" w:rsidR="000608FB" w:rsidRPr="003F1EC2" w:rsidRDefault="00AE0CF7" w:rsidP="00396ABA">
            <w:pPr>
              <w:spacing w:after="0"/>
              <w:rPr>
                <w:rFonts w:asciiTheme="minorHAnsi" w:hAnsiTheme="minorHAnsi" w:cstheme="minorHAnsi"/>
                <w:sz w:val="22"/>
                <w:szCs w:val="22"/>
              </w:rPr>
            </w:pPr>
            <w:r w:rsidRPr="003F1EC2">
              <w:rPr>
                <w:rFonts w:asciiTheme="minorHAnsi" w:hAnsiTheme="minorHAnsi" w:cstheme="minorHAnsi"/>
                <w:sz w:val="22"/>
                <w:szCs w:val="22"/>
              </w:rPr>
              <w:t>15:30</w:t>
            </w:r>
            <w:r w:rsidR="007523A5" w:rsidRPr="003F1EC2">
              <w:rPr>
                <w:rFonts w:asciiTheme="minorHAnsi" w:hAnsiTheme="minorHAnsi" w:cstheme="minorHAnsi"/>
                <w:sz w:val="22"/>
                <w:szCs w:val="22"/>
              </w:rPr>
              <w:t xml:space="preserve"> (GMT) </w:t>
            </w:r>
            <w:r w:rsidR="004B6E7C">
              <w:rPr>
                <w:rFonts w:asciiTheme="minorHAnsi" w:hAnsiTheme="minorHAnsi" w:cstheme="minorHAnsi"/>
                <w:sz w:val="22"/>
                <w:szCs w:val="22"/>
              </w:rPr>
              <w:t xml:space="preserve">Wednesday 2 February </w:t>
            </w:r>
            <w:r w:rsidR="000A6A37">
              <w:rPr>
                <w:rFonts w:asciiTheme="minorHAnsi" w:hAnsiTheme="minorHAnsi" w:cstheme="minorHAnsi"/>
                <w:sz w:val="22"/>
                <w:szCs w:val="22"/>
              </w:rPr>
              <w:t>2022</w:t>
            </w:r>
          </w:p>
        </w:tc>
      </w:tr>
      <w:tr w:rsidR="00A55AA8" w:rsidRPr="003F1EC2" w14:paraId="75FC7DDD" w14:textId="77777777" w:rsidTr="00B346DA">
        <w:trPr>
          <w:jc w:val="center"/>
        </w:trPr>
        <w:tc>
          <w:tcPr>
            <w:tcW w:w="1843" w:type="dxa"/>
          </w:tcPr>
          <w:p w14:paraId="650FCC12" w14:textId="7CB31CAA" w:rsidR="00A55AA8" w:rsidRPr="003F1EC2" w:rsidRDefault="00A55AA8"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Submission</w:t>
            </w:r>
          </w:p>
        </w:tc>
        <w:tc>
          <w:tcPr>
            <w:tcW w:w="6804" w:type="dxa"/>
          </w:tcPr>
          <w:p w14:paraId="1C8E247E" w14:textId="065ACC6E" w:rsidR="00A55AA8" w:rsidRDefault="00046237" w:rsidP="00691CB9">
            <w:pPr>
              <w:spacing w:after="0"/>
              <w:rPr>
                <w:rFonts w:asciiTheme="minorHAnsi" w:hAnsiTheme="minorHAnsi" w:cstheme="minorHAnsi"/>
                <w:sz w:val="22"/>
                <w:szCs w:val="22"/>
              </w:rPr>
            </w:pPr>
            <w:r w:rsidRPr="003F1EC2">
              <w:rPr>
                <w:rFonts w:asciiTheme="minorHAnsi" w:hAnsiTheme="minorHAnsi" w:cstheme="minorHAnsi"/>
                <w:sz w:val="22"/>
                <w:szCs w:val="22"/>
              </w:rPr>
              <w:t>T</w:t>
            </w:r>
            <w:r>
              <w:rPr>
                <w:rFonts w:asciiTheme="minorHAnsi" w:hAnsiTheme="minorHAnsi" w:cstheme="minorHAnsi"/>
                <w:sz w:val="22"/>
                <w:szCs w:val="22"/>
              </w:rPr>
              <w:t>urtle OWL file t</w:t>
            </w:r>
            <w:r w:rsidRPr="003F1EC2">
              <w:rPr>
                <w:rFonts w:asciiTheme="minorHAnsi" w:hAnsiTheme="minorHAnsi" w:cstheme="minorHAnsi"/>
                <w:sz w:val="22"/>
                <w:szCs w:val="22"/>
              </w:rPr>
              <w:t>hrough</w:t>
            </w:r>
            <w:r w:rsidR="0058355C">
              <w:rPr>
                <w:rFonts w:asciiTheme="minorHAnsi" w:hAnsiTheme="minorHAnsi" w:cstheme="minorHAnsi"/>
                <w:sz w:val="22"/>
                <w:szCs w:val="22"/>
              </w:rPr>
              <w:t xml:space="preserve"> </w:t>
            </w:r>
            <w:r w:rsidR="004B2F7D">
              <w:rPr>
                <w:rFonts w:asciiTheme="minorHAnsi" w:hAnsiTheme="minorHAnsi" w:cstheme="minorHAnsi"/>
                <w:sz w:val="22"/>
                <w:szCs w:val="22"/>
              </w:rPr>
              <w:t>C</w:t>
            </w:r>
            <w:r w:rsidR="000A6A37">
              <w:rPr>
                <w:rFonts w:asciiTheme="minorHAnsi" w:hAnsiTheme="minorHAnsi" w:cstheme="minorHAnsi"/>
                <w:sz w:val="22"/>
                <w:szCs w:val="22"/>
              </w:rPr>
              <w:t>anvas</w:t>
            </w:r>
          </w:p>
          <w:p w14:paraId="2A14AB4D" w14:textId="08A4278E" w:rsidR="00FA5A6B" w:rsidRPr="00691CB9" w:rsidRDefault="00FA5A6B" w:rsidP="00691CB9">
            <w:pPr>
              <w:spacing w:after="0"/>
              <w:rPr>
                <w:rFonts w:asciiTheme="minorHAnsi" w:hAnsiTheme="minorHAnsi" w:cstheme="minorHAnsi"/>
              </w:rPr>
            </w:pPr>
          </w:p>
        </w:tc>
      </w:tr>
      <w:tr w:rsidR="00A865FB" w:rsidRPr="003F1EC2" w14:paraId="3AC61842" w14:textId="77777777" w:rsidTr="00B346DA">
        <w:trPr>
          <w:jc w:val="center"/>
        </w:trPr>
        <w:tc>
          <w:tcPr>
            <w:tcW w:w="1843" w:type="dxa"/>
          </w:tcPr>
          <w:p w14:paraId="6964543E" w14:textId="61D976D7" w:rsidR="00A865FB" w:rsidRPr="003F1EC2" w:rsidRDefault="00030069"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Stage 2</w:t>
            </w:r>
            <w:r w:rsidR="000608FB" w:rsidRPr="003F1EC2">
              <w:rPr>
                <w:rFonts w:asciiTheme="minorHAnsi" w:hAnsiTheme="minorHAnsi" w:cstheme="minorHAnsi"/>
                <w:b/>
                <w:sz w:val="22"/>
                <w:szCs w:val="22"/>
              </w:rPr>
              <w:t xml:space="preserve"> </w:t>
            </w:r>
            <w:r w:rsidR="00A865FB" w:rsidRPr="003F1EC2">
              <w:rPr>
                <w:rFonts w:asciiTheme="minorHAnsi" w:hAnsiTheme="minorHAnsi" w:cstheme="minorHAnsi"/>
                <w:b/>
                <w:sz w:val="22"/>
                <w:szCs w:val="22"/>
              </w:rPr>
              <w:t>Deadline:</w:t>
            </w:r>
          </w:p>
        </w:tc>
        <w:tc>
          <w:tcPr>
            <w:tcW w:w="6804" w:type="dxa"/>
          </w:tcPr>
          <w:p w14:paraId="4900B254" w14:textId="0E617406" w:rsidR="00A865FB" w:rsidRPr="003F1EC2" w:rsidRDefault="00A865FB" w:rsidP="00396ABA">
            <w:pPr>
              <w:spacing w:after="0"/>
              <w:rPr>
                <w:rFonts w:asciiTheme="minorHAnsi" w:hAnsiTheme="minorHAnsi" w:cstheme="minorHAnsi"/>
                <w:b/>
                <w:sz w:val="22"/>
                <w:szCs w:val="22"/>
              </w:rPr>
            </w:pPr>
            <w:r w:rsidRPr="003F1EC2">
              <w:rPr>
                <w:rFonts w:asciiTheme="minorHAnsi" w:hAnsiTheme="minorHAnsi" w:cstheme="minorHAnsi"/>
                <w:sz w:val="22"/>
                <w:szCs w:val="22"/>
              </w:rPr>
              <w:t>1</w:t>
            </w:r>
            <w:r w:rsidR="00C973E6" w:rsidRPr="003F1EC2">
              <w:rPr>
                <w:rFonts w:asciiTheme="minorHAnsi" w:hAnsiTheme="minorHAnsi" w:cstheme="minorHAnsi"/>
                <w:sz w:val="22"/>
                <w:szCs w:val="22"/>
              </w:rPr>
              <w:t>5:30</w:t>
            </w:r>
            <w:r w:rsidRPr="003F1EC2">
              <w:rPr>
                <w:rFonts w:asciiTheme="minorHAnsi" w:hAnsiTheme="minorHAnsi" w:cstheme="minorHAnsi"/>
                <w:sz w:val="22"/>
                <w:szCs w:val="22"/>
              </w:rPr>
              <w:t xml:space="preserve"> </w:t>
            </w:r>
            <w:r w:rsidR="0051064A" w:rsidRPr="003F1EC2">
              <w:rPr>
                <w:rFonts w:asciiTheme="minorHAnsi" w:hAnsiTheme="minorHAnsi" w:cstheme="minorHAnsi"/>
                <w:sz w:val="22"/>
                <w:szCs w:val="22"/>
              </w:rPr>
              <w:t>(</w:t>
            </w:r>
            <w:r w:rsidR="007523A5" w:rsidRPr="003F1EC2">
              <w:rPr>
                <w:rFonts w:asciiTheme="minorHAnsi" w:hAnsiTheme="minorHAnsi" w:cstheme="minorHAnsi"/>
                <w:sz w:val="22"/>
                <w:szCs w:val="22"/>
              </w:rPr>
              <w:t>GMT</w:t>
            </w:r>
            <w:r w:rsidR="001A0803" w:rsidRPr="003F1EC2">
              <w:rPr>
                <w:rFonts w:asciiTheme="minorHAnsi" w:hAnsiTheme="minorHAnsi" w:cstheme="minorHAnsi"/>
                <w:sz w:val="22"/>
                <w:szCs w:val="22"/>
              </w:rPr>
              <w:t xml:space="preserve">) </w:t>
            </w:r>
            <w:r w:rsidR="000A6A37">
              <w:rPr>
                <w:rFonts w:asciiTheme="minorHAnsi" w:hAnsiTheme="minorHAnsi" w:cstheme="minorHAnsi"/>
                <w:sz w:val="22"/>
                <w:szCs w:val="22"/>
              </w:rPr>
              <w:t>Monday 21</w:t>
            </w:r>
            <w:r w:rsidR="00C15EBB" w:rsidRPr="003F1EC2">
              <w:rPr>
                <w:rFonts w:asciiTheme="minorHAnsi" w:hAnsiTheme="minorHAnsi" w:cstheme="minorHAnsi"/>
                <w:sz w:val="22"/>
                <w:szCs w:val="22"/>
              </w:rPr>
              <w:t xml:space="preserve"> February </w:t>
            </w:r>
            <w:r w:rsidR="001A0803" w:rsidRPr="003F1EC2">
              <w:rPr>
                <w:rFonts w:asciiTheme="minorHAnsi" w:hAnsiTheme="minorHAnsi" w:cstheme="minorHAnsi"/>
                <w:sz w:val="22"/>
                <w:szCs w:val="22"/>
              </w:rPr>
              <w:t>202</w:t>
            </w:r>
            <w:r w:rsidR="004B2F7D">
              <w:rPr>
                <w:rFonts w:asciiTheme="minorHAnsi" w:hAnsiTheme="minorHAnsi" w:cstheme="minorHAnsi"/>
                <w:sz w:val="22"/>
                <w:szCs w:val="22"/>
              </w:rPr>
              <w:t>2</w:t>
            </w:r>
          </w:p>
        </w:tc>
      </w:tr>
      <w:tr w:rsidR="00A865FB" w:rsidRPr="003F1EC2" w14:paraId="5BC7DDDE" w14:textId="77777777" w:rsidTr="00B346DA">
        <w:trPr>
          <w:jc w:val="center"/>
        </w:trPr>
        <w:tc>
          <w:tcPr>
            <w:tcW w:w="1843" w:type="dxa"/>
          </w:tcPr>
          <w:p w14:paraId="5C9D6A5A" w14:textId="77777777" w:rsidR="00A865FB" w:rsidRPr="003F1EC2" w:rsidRDefault="00A865FB"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Submission:</w:t>
            </w:r>
          </w:p>
        </w:tc>
        <w:tc>
          <w:tcPr>
            <w:tcW w:w="6804" w:type="dxa"/>
          </w:tcPr>
          <w:p w14:paraId="189B03AB" w14:textId="36316986" w:rsidR="00E94C4F" w:rsidRPr="00E87BD6" w:rsidRDefault="0058355C" w:rsidP="00E87BD6">
            <w:pPr>
              <w:spacing w:after="0"/>
              <w:rPr>
                <w:rFonts w:asciiTheme="minorHAnsi" w:hAnsiTheme="minorHAnsi" w:cstheme="minorHAnsi"/>
                <w:sz w:val="22"/>
              </w:rPr>
            </w:pPr>
            <w:r w:rsidRPr="00E87BD6">
              <w:rPr>
                <w:rFonts w:asciiTheme="minorHAnsi" w:hAnsiTheme="minorHAnsi" w:cstheme="minorHAnsi"/>
                <w:sz w:val="22"/>
              </w:rPr>
              <w:t>Report</w:t>
            </w:r>
            <w:r w:rsidR="00E94C4F" w:rsidRPr="00E87BD6">
              <w:rPr>
                <w:rFonts w:asciiTheme="minorHAnsi" w:hAnsiTheme="minorHAnsi" w:cstheme="minorHAnsi"/>
                <w:sz w:val="22"/>
              </w:rPr>
              <w:t xml:space="preserve"> submitted through </w:t>
            </w:r>
            <w:r w:rsidR="004B2F7D">
              <w:rPr>
                <w:rFonts w:asciiTheme="minorHAnsi" w:hAnsiTheme="minorHAnsi" w:cstheme="minorHAnsi"/>
                <w:sz w:val="22"/>
              </w:rPr>
              <w:t>Canvas</w:t>
            </w:r>
          </w:p>
          <w:p w14:paraId="17F2E1A9" w14:textId="05781189" w:rsidR="00A865FB" w:rsidRPr="00E87BD6" w:rsidRDefault="0058355C" w:rsidP="00E87BD6">
            <w:pPr>
              <w:spacing w:after="0"/>
              <w:rPr>
                <w:rFonts w:asciiTheme="minorHAnsi" w:hAnsiTheme="minorHAnsi" w:cstheme="minorHAnsi"/>
                <w:sz w:val="22"/>
              </w:rPr>
            </w:pPr>
            <w:r w:rsidRPr="00E87BD6">
              <w:rPr>
                <w:rFonts w:asciiTheme="minorHAnsi" w:hAnsiTheme="minorHAnsi" w:cstheme="minorHAnsi"/>
                <w:sz w:val="22"/>
              </w:rPr>
              <w:t xml:space="preserve">Turtle OWL file through </w:t>
            </w:r>
            <w:r w:rsidR="004B2F7D">
              <w:rPr>
                <w:rFonts w:asciiTheme="minorHAnsi" w:hAnsiTheme="minorHAnsi" w:cstheme="minorHAnsi"/>
                <w:sz w:val="22"/>
              </w:rPr>
              <w:t>Canvas</w:t>
            </w:r>
          </w:p>
        </w:tc>
      </w:tr>
    </w:tbl>
    <w:sdt>
      <w:sdtPr>
        <w:rPr>
          <w:rFonts w:ascii="Times New Roman" w:hAnsi="Times New Roman"/>
          <w:b w:val="0"/>
          <w:bCs w:val="0"/>
          <w:color w:val="auto"/>
          <w:sz w:val="24"/>
          <w:szCs w:val="24"/>
          <w:lang w:val="en-GB" w:bidi="ar-SA"/>
        </w:rPr>
        <w:id w:val="779145264"/>
        <w:docPartObj>
          <w:docPartGallery w:val="Table of Contents"/>
          <w:docPartUnique/>
        </w:docPartObj>
      </w:sdtPr>
      <w:sdtEndPr>
        <w:rPr>
          <w:noProof/>
        </w:rPr>
      </w:sdtEndPr>
      <w:sdtContent>
        <w:p w14:paraId="60AE2C88" w14:textId="4B5501F1" w:rsidR="001A6545" w:rsidRDefault="001A6545">
          <w:pPr>
            <w:pStyle w:val="TOCHeading"/>
          </w:pPr>
          <w:r>
            <w:t>Table of Contents</w:t>
          </w:r>
        </w:p>
        <w:p w14:paraId="2C4971F8" w14:textId="4CC4278A" w:rsidR="00143836" w:rsidRDefault="001A6545">
          <w:pPr>
            <w:pStyle w:val="TOC1"/>
            <w:tabs>
              <w:tab w:val="right" w:leader="dot" w:pos="9397"/>
            </w:tabs>
            <w:rPr>
              <w:rFonts w:eastAsiaTheme="minorEastAsia"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90455497" w:history="1">
            <w:r w:rsidR="00143836" w:rsidRPr="00212BCF">
              <w:rPr>
                <w:rStyle w:val="Hyperlink"/>
                <w:noProof/>
                <w:lang w:bidi="en-US"/>
              </w:rPr>
              <w:t>Overview</w:t>
            </w:r>
            <w:r w:rsidR="00143836">
              <w:rPr>
                <w:noProof/>
                <w:webHidden/>
              </w:rPr>
              <w:tab/>
            </w:r>
            <w:r w:rsidR="00143836">
              <w:rPr>
                <w:noProof/>
                <w:webHidden/>
              </w:rPr>
              <w:fldChar w:fldCharType="begin"/>
            </w:r>
            <w:r w:rsidR="00143836">
              <w:rPr>
                <w:noProof/>
                <w:webHidden/>
              </w:rPr>
              <w:instrText xml:space="preserve"> PAGEREF _Toc90455497 \h </w:instrText>
            </w:r>
            <w:r w:rsidR="00143836">
              <w:rPr>
                <w:noProof/>
                <w:webHidden/>
              </w:rPr>
            </w:r>
            <w:r w:rsidR="00143836">
              <w:rPr>
                <w:noProof/>
                <w:webHidden/>
              </w:rPr>
              <w:fldChar w:fldCharType="separate"/>
            </w:r>
            <w:r w:rsidR="00143836">
              <w:rPr>
                <w:noProof/>
                <w:webHidden/>
              </w:rPr>
              <w:t>2</w:t>
            </w:r>
            <w:r w:rsidR="00143836">
              <w:rPr>
                <w:noProof/>
                <w:webHidden/>
              </w:rPr>
              <w:fldChar w:fldCharType="end"/>
            </w:r>
          </w:hyperlink>
        </w:p>
        <w:p w14:paraId="18A5FE94" w14:textId="38459AFC" w:rsidR="00143836" w:rsidRDefault="00D26526">
          <w:pPr>
            <w:pStyle w:val="TOC1"/>
            <w:tabs>
              <w:tab w:val="right" w:leader="dot" w:pos="9397"/>
            </w:tabs>
            <w:rPr>
              <w:rFonts w:eastAsiaTheme="minorEastAsia" w:cstheme="minorBidi"/>
              <w:b w:val="0"/>
              <w:bCs w:val="0"/>
              <w:i w:val="0"/>
              <w:iCs w:val="0"/>
              <w:noProof/>
              <w:lang w:eastAsia="en-GB"/>
            </w:rPr>
          </w:pPr>
          <w:hyperlink w:anchor="_Toc90455498" w:history="1">
            <w:r w:rsidR="00143836" w:rsidRPr="00212BCF">
              <w:rPr>
                <w:rStyle w:val="Hyperlink"/>
                <w:noProof/>
                <w:lang w:bidi="en-US"/>
              </w:rPr>
              <w:t>Coursework Tasks</w:t>
            </w:r>
            <w:r w:rsidR="00143836">
              <w:rPr>
                <w:noProof/>
                <w:webHidden/>
              </w:rPr>
              <w:tab/>
            </w:r>
            <w:r w:rsidR="00143836">
              <w:rPr>
                <w:noProof/>
                <w:webHidden/>
              </w:rPr>
              <w:fldChar w:fldCharType="begin"/>
            </w:r>
            <w:r w:rsidR="00143836">
              <w:rPr>
                <w:noProof/>
                <w:webHidden/>
              </w:rPr>
              <w:instrText xml:space="preserve"> PAGEREF _Toc90455498 \h </w:instrText>
            </w:r>
            <w:r w:rsidR="00143836">
              <w:rPr>
                <w:noProof/>
                <w:webHidden/>
              </w:rPr>
            </w:r>
            <w:r w:rsidR="00143836">
              <w:rPr>
                <w:noProof/>
                <w:webHidden/>
              </w:rPr>
              <w:fldChar w:fldCharType="separate"/>
            </w:r>
            <w:r w:rsidR="00143836">
              <w:rPr>
                <w:noProof/>
                <w:webHidden/>
              </w:rPr>
              <w:t>2</w:t>
            </w:r>
            <w:r w:rsidR="00143836">
              <w:rPr>
                <w:noProof/>
                <w:webHidden/>
              </w:rPr>
              <w:fldChar w:fldCharType="end"/>
            </w:r>
          </w:hyperlink>
        </w:p>
        <w:p w14:paraId="3324322F" w14:textId="6F259041" w:rsidR="00143836" w:rsidRDefault="00D26526">
          <w:pPr>
            <w:pStyle w:val="TOC2"/>
            <w:tabs>
              <w:tab w:val="right" w:leader="dot" w:pos="9397"/>
            </w:tabs>
            <w:rPr>
              <w:rFonts w:eastAsiaTheme="minorEastAsia" w:cstheme="minorBidi"/>
              <w:b w:val="0"/>
              <w:bCs w:val="0"/>
              <w:noProof/>
              <w:sz w:val="24"/>
              <w:szCs w:val="24"/>
              <w:lang w:eastAsia="en-GB"/>
            </w:rPr>
          </w:pPr>
          <w:hyperlink w:anchor="_Toc90455499" w:history="1">
            <w:r w:rsidR="00143836" w:rsidRPr="00212BCF">
              <w:rPr>
                <w:rStyle w:val="Hyperlink"/>
                <w:noProof/>
                <w:lang w:bidi="en-US"/>
              </w:rPr>
              <w:t>Scenario</w:t>
            </w:r>
            <w:r w:rsidR="00143836">
              <w:rPr>
                <w:noProof/>
                <w:webHidden/>
              </w:rPr>
              <w:tab/>
            </w:r>
            <w:r w:rsidR="00143836">
              <w:rPr>
                <w:noProof/>
                <w:webHidden/>
              </w:rPr>
              <w:fldChar w:fldCharType="begin"/>
            </w:r>
            <w:r w:rsidR="00143836">
              <w:rPr>
                <w:noProof/>
                <w:webHidden/>
              </w:rPr>
              <w:instrText xml:space="preserve"> PAGEREF _Toc90455499 \h </w:instrText>
            </w:r>
            <w:r w:rsidR="00143836">
              <w:rPr>
                <w:noProof/>
                <w:webHidden/>
              </w:rPr>
            </w:r>
            <w:r w:rsidR="00143836">
              <w:rPr>
                <w:noProof/>
                <w:webHidden/>
              </w:rPr>
              <w:fldChar w:fldCharType="separate"/>
            </w:r>
            <w:r w:rsidR="00143836">
              <w:rPr>
                <w:noProof/>
                <w:webHidden/>
              </w:rPr>
              <w:t>2</w:t>
            </w:r>
            <w:r w:rsidR="00143836">
              <w:rPr>
                <w:noProof/>
                <w:webHidden/>
              </w:rPr>
              <w:fldChar w:fldCharType="end"/>
            </w:r>
          </w:hyperlink>
        </w:p>
        <w:p w14:paraId="0EA5F451" w14:textId="0AF8AC45" w:rsidR="00143836" w:rsidRDefault="00D26526">
          <w:pPr>
            <w:pStyle w:val="TOC2"/>
            <w:tabs>
              <w:tab w:val="right" w:leader="dot" w:pos="9397"/>
            </w:tabs>
            <w:rPr>
              <w:rFonts w:eastAsiaTheme="minorEastAsia" w:cstheme="minorBidi"/>
              <w:b w:val="0"/>
              <w:bCs w:val="0"/>
              <w:noProof/>
              <w:sz w:val="24"/>
              <w:szCs w:val="24"/>
              <w:lang w:eastAsia="en-GB"/>
            </w:rPr>
          </w:pPr>
          <w:hyperlink w:anchor="_Toc90455500" w:history="1">
            <w:r w:rsidR="00143836" w:rsidRPr="00212BCF">
              <w:rPr>
                <w:rStyle w:val="Hyperlink"/>
                <w:noProof/>
                <w:lang w:bidi="en-US"/>
              </w:rPr>
              <w:t>Task 1: Ontology Development [30 Marks]</w:t>
            </w:r>
            <w:r w:rsidR="00143836">
              <w:rPr>
                <w:noProof/>
                <w:webHidden/>
              </w:rPr>
              <w:tab/>
            </w:r>
            <w:r w:rsidR="00143836">
              <w:rPr>
                <w:noProof/>
                <w:webHidden/>
              </w:rPr>
              <w:fldChar w:fldCharType="begin"/>
            </w:r>
            <w:r w:rsidR="00143836">
              <w:rPr>
                <w:noProof/>
                <w:webHidden/>
              </w:rPr>
              <w:instrText xml:space="preserve"> PAGEREF _Toc90455500 \h </w:instrText>
            </w:r>
            <w:r w:rsidR="00143836">
              <w:rPr>
                <w:noProof/>
                <w:webHidden/>
              </w:rPr>
            </w:r>
            <w:r w:rsidR="00143836">
              <w:rPr>
                <w:noProof/>
                <w:webHidden/>
              </w:rPr>
              <w:fldChar w:fldCharType="separate"/>
            </w:r>
            <w:r w:rsidR="00143836">
              <w:rPr>
                <w:noProof/>
                <w:webHidden/>
              </w:rPr>
              <w:t>2</w:t>
            </w:r>
            <w:r w:rsidR="00143836">
              <w:rPr>
                <w:noProof/>
                <w:webHidden/>
              </w:rPr>
              <w:fldChar w:fldCharType="end"/>
            </w:r>
          </w:hyperlink>
        </w:p>
        <w:p w14:paraId="0F9A8698" w14:textId="168C76B1" w:rsidR="00143836" w:rsidRDefault="00D26526">
          <w:pPr>
            <w:pStyle w:val="TOC2"/>
            <w:tabs>
              <w:tab w:val="right" w:leader="dot" w:pos="9397"/>
            </w:tabs>
            <w:rPr>
              <w:rFonts w:eastAsiaTheme="minorEastAsia" w:cstheme="minorBidi"/>
              <w:b w:val="0"/>
              <w:bCs w:val="0"/>
              <w:noProof/>
              <w:sz w:val="24"/>
              <w:szCs w:val="24"/>
              <w:lang w:eastAsia="en-GB"/>
            </w:rPr>
          </w:pPr>
          <w:hyperlink w:anchor="_Toc90455501" w:history="1">
            <w:r w:rsidR="00143836" w:rsidRPr="00212BCF">
              <w:rPr>
                <w:rStyle w:val="Hyperlink"/>
                <w:noProof/>
                <w:lang w:bidi="en-US"/>
              </w:rPr>
              <w:t>Task 2: Querying your Ontology</w:t>
            </w:r>
            <w:r w:rsidR="00143836">
              <w:rPr>
                <w:noProof/>
                <w:webHidden/>
              </w:rPr>
              <w:tab/>
            </w:r>
            <w:r w:rsidR="00143836">
              <w:rPr>
                <w:noProof/>
                <w:webHidden/>
              </w:rPr>
              <w:fldChar w:fldCharType="begin"/>
            </w:r>
            <w:r w:rsidR="00143836">
              <w:rPr>
                <w:noProof/>
                <w:webHidden/>
              </w:rPr>
              <w:instrText xml:space="preserve"> PAGEREF _Toc90455501 \h </w:instrText>
            </w:r>
            <w:r w:rsidR="00143836">
              <w:rPr>
                <w:noProof/>
                <w:webHidden/>
              </w:rPr>
            </w:r>
            <w:r w:rsidR="00143836">
              <w:rPr>
                <w:noProof/>
                <w:webHidden/>
              </w:rPr>
              <w:fldChar w:fldCharType="separate"/>
            </w:r>
            <w:r w:rsidR="00143836">
              <w:rPr>
                <w:noProof/>
                <w:webHidden/>
              </w:rPr>
              <w:t>2</w:t>
            </w:r>
            <w:r w:rsidR="00143836">
              <w:rPr>
                <w:noProof/>
                <w:webHidden/>
              </w:rPr>
              <w:fldChar w:fldCharType="end"/>
            </w:r>
          </w:hyperlink>
        </w:p>
        <w:p w14:paraId="362A2D6A" w14:textId="064AB13B" w:rsidR="00143836" w:rsidRDefault="00D26526">
          <w:pPr>
            <w:pStyle w:val="TOC3"/>
            <w:tabs>
              <w:tab w:val="right" w:leader="dot" w:pos="9397"/>
            </w:tabs>
            <w:rPr>
              <w:rFonts w:eastAsiaTheme="minorEastAsia" w:cstheme="minorBidi"/>
              <w:noProof/>
              <w:sz w:val="24"/>
              <w:szCs w:val="24"/>
              <w:lang w:eastAsia="en-GB"/>
            </w:rPr>
          </w:pPr>
          <w:hyperlink w:anchor="_Toc90455502" w:history="1">
            <w:r w:rsidR="00143836" w:rsidRPr="00212BCF">
              <w:rPr>
                <w:rStyle w:val="Hyperlink"/>
                <w:noProof/>
                <w:lang w:bidi="en-US"/>
              </w:rPr>
              <w:t>Query 1 [10 Marks]</w:t>
            </w:r>
            <w:r w:rsidR="00143836">
              <w:rPr>
                <w:noProof/>
                <w:webHidden/>
              </w:rPr>
              <w:tab/>
            </w:r>
            <w:r w:rsidR="00143836">
              <w:rPr>
                <w:noProof/>
                <w:webHidden/>
              </w:rPr>
              <w:fldChar w:fldCharType="begin"/>
            </w:r>
            <w:r w:rsidR="00143836">
              <w:rPr>
                <w:noProof/>
                <w:webHidden/>
              </w:rPr>
              <w:instrText xml:space="preserve"> PAGEREF _Toc90455502 \h </w:instrText>
            </w:r>
            <w:r w:rsidR="00143836">
              <w:rPr>
                <w:noProof/>
                <w:webHidden/>
              </w:rPr>
            </w:r>
            <w:r w:rsidR="00143836">
              <w:rPr>
                <w:noProof/>
                <w:webHidden/>
              </w:rPr>
              <w:fldChar w:fldCharType="separate"/>
            </w:r>
            <w:r w:rsidR="00143836">
              <w:rPr>
                <w:noProof/>
                <w:webHidden/>
              </w:rPr>
              <w:t>3</w:t>
            </w:r>
            <w:r w:rsidR="00143836">
              <w:rPr>
                <w:noProof/>
                <w:webHidden/>
              </w:rPr>
              <w:fldChar w:fldCharType="end"/>
            </w:r>
          </w:hyperlink>
        </w:p>
        <w:p w14:paraId="0B1D1E31" w14:textId="642690EE" w:rsidR="00143836" w:rsidRDefault="00D26526">
          <w:pPr>
            <w:pStyle w:val="TOC3"/>
            <w:tabs>
              <w:tab w:val="right" w:leader="dot" w:pos="9397"/>
            </w:tabs>
            <w:rPr>
              <w:rFonts w:eastAsiaTheme="minorEastAsia" w:cstheme="minorBidi"/>
              <w:noProof/>
              <w:sz w:val="24"/>
              <w:szCs w:val="24"/>
              <w:lang w:eastAsia="en-GB"/>
            </w:rPr>
          </w:pPr>
          <w:hyperlink w:anchor="_Toc90455503" w:history="1">
            <w:r w:rsidR="00143836" w:rsidRPr="00212BCF">
              <w:rPr>
                <w:rStyle w:val="Hyperlink"/>
                <w:noProof/>
                <w:lang w:bidi="en-US"/>
              </w:rPr>
              <w:t>Query 2 [10 Marks]</w:t>
            </w:r>
            <w:r w:rsidR="00143836">
              <w:rPr>
                <w:noProof/>
                <w:webHidden/>
              </w:rPr>
              <w:tab/>
            </w:r>
            <w:r w:rsidR="00143836">
              <w:rPr>
                <w:noProof/>
                <w:webHidden/>
              </w:rPr>
              <w:fldChar w:fldCharType="begin"/>
            </w:r>
            <w:r w:rsidR="00143836">
              <w:rPr>
                <w:noProof/>
                <w:webHidden/>
              </w:rPr>
              <w:instrText xml:space="preserve"> PAGEREF _Toc90455503 \h </w:instrText>
            </w:r>
            <w:r w:rsidR="00143836">
              <w:rPr>
                <w:noProof/>
                <w:webHidden/>
              </w:rPr>
            </w:r>
            <w:r w:rsidR="00143836">
              <w:rPr>
                <w:noProof/>
                <w:webHidden/>
              </w:rPr>
              <w:fldChar w:fldCharType="separate"/>
            </w:r>
            <w:r w:rsidR="00143836">
              <w:rPr>
                <w:noProof/>
                <w:webHidden/>
              </w:rPr>
              <w:t>3</w:t>
            </w:r>
            <w:r w:rsidR="00143836">
              <w:rPr>
                <w:noProof/>
                <w:webHidden/>
              </w:rPr>
              <w:fldChar w:fldCharType="end"/>
            </w:r>
          </w:hyperlink>
        </w:p>
        <w:p w14:paraId="771BF9BE" w14:textId="5E07B5BA" w:rsidR="00143836" w:rsidRDefault="00D26526">
          <w:pPr>
            <w:pStyle w:val="TOC3"/>
            <w:tabs>
              <w:tab w:val="right" w:leader="dot" w:pos="9397"/>
            </w:tabs>
            <w:rPr>
              <w:rFonts w:eastAsiaTheme="minorEastAsia" w:cstheme="minorBidi"/>
              <w:noProof/>
              <w:sz w:val="24"/>
              <w:szCs w:val="24"/>
              <w:lang w:eastAsia="en-GB"/>
            </w:rPr>
          </w:pPr>
          <w:hyperlink w:anchor="_Toc90455504" w:history="1">
            <w:r w:rsidR="00143836" w:rsidRPr="00212BCF">
              <w:rPr>
                <w:rStyle w:val="Hyperlink"/>
                <w:noProof/>
                <w:lang w:bidi="en-US"/>
              </w:rPr>
              <w:t>Query 3 [10 Marks]</w:t>
            </w:r>
            <w:r w:rsidR="00143836">
              <w:rPr>
                <w:noProof/>
                <w:webHidden/>
              </w:rPr>
              <w:tab/>
            </w:r>
            <w:r w:rsidR="00143836">
              <w:rPr>
                <w:noProof/>
                <w:webHidden/>
              </w:rPr>
              <w:fldChar w:fldCharType="begin"/>
            </w:r>
            <w:r w:rsidR="00143836">
              <w:rPr>
                <w:noProof/>
                <w:webHidden/>
              </w:rPr>
              <w:instrText xml:space="preserve"> PAGEREF _Toc90455504 \h </w:instrText>
            </w:r>
            <w:r w:rsidR="00143836">
              <w:rPr>
                <w:noProof/>
                <w:webHidden/>
              </w:rPr>
            </w:r>
            <w:r w:rsidR="00143836">
              <w:rPr>
                <w:noProof/>
                <w:webHidden/>
              </w:rPr>
              <w:fldChar w:fldCharType="separate"/>
            </w:r>
            <w:r w:rsidR="00143836">
              <w:rPr>
                <w:noProof/>
                <w:webHidden/>
              </w:rPr>
              <w:t>3</w:t>
            </w:r>
            <w:r w:rsidR="00143836">
              <w:rPr>
                <w:noProof/>
                <w:webHidden/>
              </w:rPr>
              <w:fldChar w:fldCharType="end"/>
            </w:r>
          </w:hyperlink>
        </w:p>
        <w:p w14:paraId="0748D3DB" w14:textId="278041D5" w:rsidR="00143836" w:rsidRDefault="00D26526">
          <w:pPr>
            <w:pStyle w:val="TOC1"/>
            <w:tabs>
              <w:tab w:val="right" w:leader="dot" w:pos="9397"/>
            </w:tabs>
            <w:rPr>
              <w:rFonts w:eastAsiaTheme="minorEastAsia" w:cstheme="minorBidi"/>
              <w:b w:val="0"/>
              <w:bCs w:val="0"/>
              <w:i w:val="0"/>
              <w:iCs w:val="0"/>
              <w:noProof/>
              <w:lang w:eastAsia="en-GB"/>
            </w:rPr>
          </w:pPr>
          <w:hyperlink w:anchor="_Toc90455505" w:history="1">
            <w:r w:rsidR="00143836" w:rsidRPr="00212BCF">
              <w:rPr>
                <w:rStyle w:val="Hyperlink"/>
                <w:noProof/>
                <w:lang w:bidi="en-US"/>
              </w:rPr>
              <w:t>Stage 1: Individual Work</w:t>
            </w:r>
            <w:r w:rsidR="00143836">
              <w:rPr>
                <w:noProof/>
                <w:webHidden/>
              </w:rPr>
              <w:tab/>
            </w:r>
            <w:r w:rsidR="00143836">
              <w:rPr>
                <w:noProof/>
                <w:webHidden/>
              </w:rPr>
              <w:fldChar w:fldCharType="begin"/>
            </w:r>
            <w:r w:rsidR="00143836">
              <w:rPr>
                <w:noProof/>
                <w:webHidden/>
              </w:rPr>
              <w:instrText xml:space="preserve"> PAGEREF _Toc90455505 \h </w:instrText>
            </w:r>
            <w:r w:rsidR="00143836">
              <w:rPr>
                <w:noProof/>
                <w:webHidden/>
              </w:rPr>
            </w:r>
            <w:r w:rsidR="00143836">
              <w:rPr>
                <w:noProof/>
                <w:webHidden/>
              </w:rPr>
              <w:fldChar w:fldCharType="separate"/>
            </w:r>
            <w:r w:rsidR="00143836">
              <w:rPr>
                <w:noProof/>
                <w:webHidden/>
              </w:rPr>
              <w:t>3</w:t>
            </w:r>
            <w:r w:rsidR="00143836">
              <w:rPr>
                <w:noProof/>
                <w:webHidden/>
              </w:rPr>
              <w:fldChar w:fldCharType="end"/>
            </w:r>
          </w:hyperlink>
        </w:p>
        <w:p w14:paraId="0FF42658" w14:textId="0D62D148" w:rsidR="00143836" w:rsidRDefault="00D26526">
          <w:pPr>
            <w:pStyle w:val="TOC2"/>
            <w:tabs>
              <w:tab w:val="right" w:leader="dot" w:pos="9397"/>
            </w:tabs>
            <w:rPr>
              <w:rFonts w:eastAsiaTheme="minorEastAsia" w:cstheme="minorBidi"/>
              <w:b w:val="0"/>
              <w:bCs w:val="0"/>
              <w:noProof/>
              <w:sz w:val="24"/>
              <w:szCs w:val="24"/>
              <w:lang w:eastAsia="en-GB"/>
            </w:rPr>
          </w:pPr>
          <w:hyperlink w:anchor="_Toc90455506" w:history="1">
            <w:r w:rsidR="00143836" w:rsidRPr="00212BCF">
              <w:rPr>
                <w:rStyle w:val="Hyperlink"/>
                <w:noProof/>
                <w:lang w:bidi="en-US"/>
              </w:rPr>
              <w:t>Activity</w:t>
            </w:r>
            <w:r w:rsidR="00143836">
              <w:rPr>
                <w:noProof/>
                <w:webHidden/>
              </w:rPr>
              <w:tab/>
            </w:r>
            <w:r w:rsidR="00143836">
              <w:rPr>
                <w:noProof/>
                <w:webHidden/>
              </w:rPr>
              <w:fldChar w:fldCharType="begin"/>
            </w:r>
            <w:r w:rsidR="00143836">
              <w:rPr>
                <w:noProof/>
                <w:webHidden/>
              </w:rPr>
              <w:instrText xml:space="preserve"> PAGEREF _Toc90455506 \h </w:instrText>
            </w:r>
            <w:r w:rsidR="00143836">
              <w:rPr>
                <w:noProof/>
                <w:webHidden/>
              </w:rPr>
            </w:r>
            <w:r w:rsidR="00143836">
              <w:rPr>
                <w:noProof/>
                <w:webHidden/>
              </w:rPr>
              <w:fldChar w:fldCharType="separate"/>
            </w:r>
            <w:r w:rsidR="00143836">
              <w:rPr>
                <w:noProof/>
                <w:webHidden/>
              </w:rPr>
              <w:t>3</w:t>
            </w:r>
            <w:r w:rsidR="00143836">
              <w:rPr>
                <w:noProof/>
                <w:webHidden/>
              </w:rPr>
              <w:fldChar w:fldCharType="end"/>
            </w:r>
          </w:hyperlink>
        </w:p>
        <w:p w14:paraId="246FB0C6" w14:textId="77C997E8" w:rsidR="00143836" w:rsidRDefault="00D26526">
          <w:pPr>
            <w:pStyle w:val="TOC2"/>
            <w:tabs>
              <w:tab w:val="right" w:leader="dot" w:pos="9397"/>
            </w:tabs>
            <w:rPr>
              <w:rFonts w:eastAsiaTheme="minorEastAsia" w:cstheme="minorBidi"/>
              <w:b w:val="0"/>
              <w:bCs w:val="0"/>
              <w:noProof/>
              <w:sz w:val="24"/>
              <w:szCs w:val="24"/>
              <w:lang w:eastAsia="en-GB"/>
            </w:rPr>
          </w:pPr>
          <w:hyperlink w:anchor="_Toc90455507" w:history="1">
            <w:r w:rsidR="00143836" w:rsidRPr="00212BCF">
              <w:rPr>
                <w:rStyle w:val="Hyperlink"/>
                <w:noProof/>
                <w:lang w:bidi="en-US"/>
              </w:rPr>
              <w:t>Collaboration and Plagiarism</w:t>
            </w:r>
            <w:r w:rsidR="00143836">
              <w:rPr>
                <w:noProof/>
                <w:webHidden/>
              </w:rPr>
              <w:tab/>
            </w:r>
            <w:r w:rsidR="00143836">
              <w:rPr>
                <w:noProof/>
                <w:webHidden/>
              </w:rPr>
              <w:fldChar w:fldCharType="begin"/>
            </w:r>
            <w:r w:rsidR="00143836">
              <w:rPr>
                <w:noProof/>
                <w:webHidden/>
              </w:rPr>
              <w:instrText xml:space="preserve"> PAGEREF _Toc90455507 \h </w:instrText>
            </w:r>
            <w:r w:rsidR="00143836">
              <w:rPr>
                <w:noProof/>
                <w:webHidden/>
              </w:rPr>
            </w:r>
            <w:r w:rsidR="00143836">
              <w:rPr>
                <w:noProof/>
                <w:webHidden/>
              </w:rPr>
              <w:fldChar w:fldCharType="separate"/>
            </w:r>
            <w:r w:rsidR="00143836">
              <w:rPr>
                <w:noProof/>
                <w:webHidden/>
              </w:rPr>
              <w:t>3</w:t>
            </w:r>
            <w:r w:rsidR="00143836">
              <w:rPr>
                <w:noProof/>
                <w:webHidden/>
              </w:rPr>
              <w:fldChar w:fldCharType="end"/>
            </w:r>
          </w:hyperlink>
        </w:p>
        <w:p w14:paraId="6BDD553F" w14:textId="4248A6AF" w:rsidR="00143836" w:rsidRDefault="00D26526">
          <w:pPr>
            <w:pStyle w:val="TOC1"/>
            <w:tabs>
              <w:tab w:val="right" w:leader="dot" w:pos="9397"/>
            </w:tabs>
            <w:rPr>
              <w:rFonts w:eastAsiaTheme="minorEastAsia" w:cstheme="minorBidi"/>
              <w:b w:val="0"/>
              <w:bCs w:val="0"/>
              <w:i w:val="0"/>
              <w:iCs w:val="0"/>
              <w:noProof/>
              <w:lang w:eastAsia="en-GB"/>
            </w:rPr>
          </w:pPr>
          <w:hyperlink w:anchor="_Toc90455508" w:history="1">
            <w:r w:rsidR="00143836" w:rsidRPr="00212BCF">
              <w:rPr>
                <w:rStyle w:val="Hyperlink"/>
                <w:noProof/>
                <w:lang w:bidi="en-US"/>
              </w:rPr>
              <w:t>Stage 2: Group Work</w:t>
            </w:r>
            <w:r w:rsidR="00143836">
              <w:rPr>
                <w:noProof/>
                <w:webHidden/>
              </w:rPr>
              <w:tab/>
            </w:r>
            <w:r w:rsidR="00143836">
              <w:rPr>
                <w:noProof/>
                <w:webHidden/>
              </w:rPr>
              <w:fldChar w:fldCharType="begin"/>
            </w:r>
            <w:r w:rsidR="00143836">
              <w:rPr>
                <w:noProof/>
                <w:webHidden/>
              </w:rPr>
              <w:instrText xml:space="preserve"> PAGEREF _Toc90455508 \h </w:instrText>
            </w:r>
            <w:r w:rsidR="00143836">
              <w:rPr>
                <w:noProof/>
                <w:webHidden/>
              </w:rPr>
            </w:r>
            <w:r w:rsidR="00143836">
              <w:rPr>
                <w:noProof/>
                <w:webHidden/>
              </w:rPr>
              <w:fldChar w:fldCharType="separate"/>
            </w:r>
            <w:r w:rsidR="00143836">
              <w:rPr>
                <w:noProof/>
                <w:webHidden/>
              </w:rPr>
              <w:t>3</w:t>
            </w:r>
            <w:r w:rsidR="00143836">
              <w:rPr>
                <w:noProof/>
                <w:webHidden/>
              </w:rPr>
              <w:fldChar w:fldCharType="end"/>
            </w:r>
          </w:hyperlink>
        </w:p>
        <w:p w14:paraId="251C505E" w14:textId="59AC6264" w:rsidR="00143836" w:rsidRDefault="00D26526">
          <w:pPr>
            <w:pStyle w:val="TOC2"/>
            <w:tabs>
              <w:tab w:val="right" w:leader="dot" w:pos="9397"/>
            </w:tabs>
            <w:rPr>
              <w:rFonts w:eastAsiaTheme="minorEastAsia" w:cstheme="minorBidi"/>
              <w:b w:val="0"/>
              <w:bCs w:val="0"/>
              <w:noProof/>
              <w:sz w:val="24"/>
              <w:szCs w:val="24"/>
              <w:lang w:eastAsia="en-GB"/>
            </w:rPr>
          </w:pPr>
          <w:hyperlink w:anchor="_Toc90455509" w:history="1">
            <w:r w:rsidR="00143836" w:rsidRPr="00212BCF">
              <w:rPr>
                <w:rStyle w:val="Hyperlink"/>
                <w:noProof/>
                <w:lang w:bidi="en-US"/>
              </w:rPr>
              <w:t>Activities</w:t>
            </w:r>
            <w:r w:rsidR="00143836">
              <w:rPr>
                <w:noProof/>
                <w:webHidden/>
              </w:rPr>
              <w:tab/>
            </w:r>
            <w:r w:rsidR="00143836">
              <w:rPr>
                <w:noProof/>
                <w:webHidden/>
              </w:rPr>
              <w:fldChar w:fldCharType="begin"/>
            </w:r>
            <w:r w:rsidR="00143836">
              <w:rPr>
                <w:noProof/>
                <w:webHidden/>
              </w:rPr>
              <w:instrText xml:space="preserve"> PAGEREF _Toc90455509 \h </w:instrText>
            </w:r>
            <w:r w:rsidR="00143836">
              <w:rPr>
                <w:noProof/>
                <w:webHidden/>
              </w:rPr>
            </w:r>
            <w:r w:rsidR="00143836">
              <w:rPr>
                <w:noProof/>
                <w:webHidden/>
              </w:rPr>
              <w:fldChar w:fldCharType="separate"/>
            </w:r>
            <w:r w:rsidR="00143836">
              <w:rPr>
                <w:noProof/>
                <w:webHidden/>
              </w:rPr>
              <w:t>4</w:t>
            </w:r>
            <w:r w:rsidR="00143836">
              <w:rPr>
                <w:noProof/>
                <w:webHidden/>
              </w:rPr>
              <w:fldChar w:fldCharType="end"/>
            </w:r>
          </w:hyperlink>
        </w:p>
        <w:p w14:paraId="4A43F100" w14:textId="357BA03A" w:rsidR="00143836" w:rsidRDefault="00D26526">
          <w:pPr>
            <w:pStyle w:val="TOC2"/>
            <w:tabs>
              <w:tab w:val="right" w:leader="dot" w:pos="9397"/>
            </w:tabs>
            <w:rPr>
              <w:rFonts w:eastAsiaTheme="minorEastAsia" w:cstheme="minorBidi"/>
              <w:b w:val="0"/>
              <w:bCs w:val="0"/>
              <w:noProof/>
              <w:sz w:val="24"/>
              <w:szCs w:val="24"/>
              <w:lang w:eastAsia="en-GB"/>
            </w:rPr>
          </w:pPr>
          <w:hyperlink w:anchor="_Toc90455510" w:history="1">
            <w:r w:rsidR="00143836" w:rsidRPr="00212BCF">
              <w:rPr>
                <w:rStyle w:val="Hyperlink"/>
                <w:noProof/>
                <w:lang w:bidi="en-US"/>
              </w:rPr>
              <w:t>Report Content</w:t>
            </w:r>
            <w:r w:rsidR="00143836">
              <w:rPr>
                <w:noProof/>
                <w:webHidden/>
              </w:rPr>
              <w:tab/>
            </w:r>
            <w:r w:rsidR="00143836">
              <w:rPr>
                <w:noProof/>
                <w:webHidden/>
              </w:rPr>
              <w:fldChar w:fldCharType="begin"/>
            </w:r>
            <w:r w:rsidR="00143836">
              <w:rPr>
                <w:noProof/>
                <w:webHidden/>
              </w:rPr>
              <w:instrText xml:space="preserve"> PAGEREF _Toc90455510 \h </w:instrText>
            </w:r>
            <w:r w:rsidR="00143836">
              <w:rPr>
                <w:noProof/>
                <w:webHidden/>
              </w:rPr>
            </w:r>
            <w:r w:rsidR="00143836">
              <w:rPr>
                <w:noProof/>
                <w:webHidden/>
              </w:rPr>
              <w:fldChar w:fldCharType="separate"/>
            </w:r>
            <w:r w:rsidR="00143836">
              <w:rPr>
                <w:noProof/>
                <w:webHidden/>
              </w:rPr>
              <w:t>4</w:t>
            </w:r>
            <w:r w:rsidR="00143836">
              <w:rPr>
                <w:noProof/>
                <w:webHidden/>
              </w:rPr>
              <w:fldChar w:fldCharType="end"/>
            </w:r>
          </w:hyperlink>
        </w:p>
        <w:p w14:paraId="2B817873" w14:textId="3290F269" w:rsidR="00143836" w:rsidRDefault="00D26526">
          <w:pPr>
            <w:pStyle w:val="TOC2"/>
            <w:tabs>
              <w:tab w:val="right" w:leader="dot" w:pos="9397"/>
            </w:tabs>
            <w:rPr>
              <w:rFonts w:eastAsiaTheme="minorEastAsia" w:cstheme="minorBidi"/>
              <w:b w:val="0"/>
              <w:bCs w:val="0"/>
              <w:noProof/>
              <w:sz w:val="24"/>
              <w:szCs w:val="24"/>
              <w:lang w:eastAsia="en-GB"/>
            </w:rPr>
          </w:pPr>
          <w:hyperlink w:anchor="_Toc90455511" w:history="1">
            <w:r w:rsidR="00143836" w:rsidRPr="00212BCF">
              <w:rPr>
                <w:rStyle w:val="Hyperlink"/>
                <w:noProof/>
                <w:lang w:bidi="en-US"/>
              </w:rPr>
              <w:t>Collaboration and Plagiarism</w:t>
            </w:r>
            <w:r w:rsidR="00143836">
              <w:rPr>
                <w:noProof/>
                <w:webHidden/>
              </w:rPr>
              <w:tab/>
            </w:r>
            <w:r w:rsidR="00143836">
              <w:rPr>
                <w:noProof/>
                <w:webHidden/>
              </w:rPr>
              <w:fldChar w:fldCharType="begin"/>
            </w:r>
            <w:r w:rsidR="00143836">
              <w:rPr>
                <w:noProof/>
                <w:webHidden/>
              </w:rPr>
              <w:instrText xml:space="preserve"> PAGEREF _Toc90455511 \h </w:instrText>
            </w:r>
            <w:r w:rsidR="00143836">
              <w:rPr>
                <w:noProof/>
                <w:webHidden/>
              </w:rPr>
            </w:r>
            <w:r w:rsidR="00143836">
              <w:rPr>
                <w:noProof/>
                <w:webHidden/>
              </w:rPr>
              <w:fldChar w:fldCharType="separate"/>
            </w:r>
            <w:r w:rsidR="00143836">
              <w:rPr>
                <w:noProof/>
                <w:webHidden/>
              </w:rPr>
              <w:t>4</w:t>
            </w:r>
            <w:r w:rsidR="00143836">
              <w:rPr>
                <w:noProof/>
                <w:webHidden/>
              </w:rPr>
              <w:fldChar w:fldCharType="end"/>
            </w:r>
          </w:hyperlink>
        </w:p>
        <w:p w14:paraId="14EF46D6" w14:textId="20F69963" w:rsidR="001A6545" w:rsidRDefault="001A6545">
          <w:r>
            <w:rPr>
              <w:b/>
              <w:bCs/>
              <w:noProof/>
            </w:rPr>
            <w:fldChar w:fldCharType="end"/>
          </w:r>
        </w:p>
      </w:sdtContent>
    </w:sdt>
    <w:p w14:paraId="26625956" w14:textId="5BB8075E" w:rsidR="00653733" w:rsidRDefault="00653733">
      <w:pPr>
        <w:spacing w:after="0"/>
      </w:pPr>
      <w:r>
        <w:br w:type="page"/>
      </w:r>
    </w:p>
    <w:p w14:paraId="0DAEA1E0" w14:textId="41E26C52" w:rsidR="003E527A" w:rsidRPr="003F1EC2" w:rsidRDefault="00381B50" w:rsidP="009D1DC0">
      <w:pPr>
        <w:pStyle w:val="Heading1"/>
      </w:pPr>
      <w:bookmarkStart w:id="0" w:name="_Toc90455497"/>
      <w:r w:rsidRPr="003F1EC2">
        <w:lastRenderedPageBreak/>
        <w:t>Overview</w:t>
      </w:r>
      <w:bookmarkEnd w:id="0"/>
    </w:p>
    <w:p w14:paraId="7B801E2D" w14:textId="130FA034" w:rsidR="005E520C" w:rsidRPr="003F1EC2" w:rsidRDefault="00CA2329" w:rsidP="00215383">
      <w:r w:rsidRPr="003F1EC2">
        <w:t xml:space="preserve">The </w:t>
      </w:r>
      <w:r w:rsidR="00C77CAC" w:rsidRPr="003F1EC2">
        <w:t>coursework involve</w:t>
      </w:r>
      <w:r w:rsidRPr="003F1EC2">
        <w:t>s</w:t>
      </w:r>
      <w:r w:rsidR="00C77CAC" w:rsidRPr="003F1EC2">
        <w:t xml:space="preserve"> </w:t>
      </w:r>
      <w:r w:rsidR="001C2184" w:rsidRPr="003F1EC2">
        <w:t>developing an ontology</w:t>
      </w:r>
      <w:r w:rsidR="005D6E67" w:rsidRPr="003F1EC2">
        <w:t xml:space="preserve"> to </w:t>
      </w:r>
      <w:r w:rsidR="000E4CB6" w:rsidRPr="003F1EC2">
        <w:t>represent a specific domain</w:t>
      </w:r>
      <w:r w:rsidR="00F165D4" w:rsidRPr="003F1EC2">
        <w:t xml:space="preserve"> according to the criteria outlined </w:t>
      </w:r>
      <w:r w:rsidR="00983DB9">
        <w:t xml:space="preserve">in </w:t>
      </w:r>
      <w:r w:rsidR="00B2770F">
        <w:t>this document</w:t>
      </w:r>
      <w:r w:rsidR="00A865FB" w:rsidRPr="003F1EC2">
        <w:t>.</w:t>
      </w:r>
      <w:r w:rsidR="005E520C" w:rsidRPr="003F1EC2">
        <w:t xml:space="preserve"> </w:t>
      </w:r>
      <w:r w:rsidR="00B2770F">
        <w:t>You are then required to query your ontology together with an external knowledge graph.</w:t>
      </w:r>
    </w:p>
    <w:p w14:paraId="1DB6B80A" w14:textId="3E1CB23F" w:rsidR="00840DA6" w:rsidRDefault="005E520C" w:rsidP="00084BC4">
      <w:r w:rsidRPr="003F1EC2">
        <w:t>There are two stages to the coursework.</w:t>
      </w:r>
      <w:r w:rsidR="00840DA6" w:rsidRPr="003F1EC2">
        <w:t xml:space="preserve"> </w:t>
      </w:r>
      <w:r w:rsidR="00E536CB">
        <w:t xml:space="preserve">If there is no submission for Stage 1, then a 30% penalty will be applied to the individual’s </w:t>
      </w:r>
      <w:r w:rsidR="00084BC4">
        <w:t>mark for the groupwork</w:t>
      </w:r>
      <w:r w:rsidR="008675AA" w:rsidRPr="00222741">
        <w:rPr>
          <w:rStyle w:val="FootnoteReference"/>
        </w:rPr>
        <w:footnoteReference w:id="1"/>
      </w:r>
      <w:r w:rsidR="008675AA" w:rsidRPr="003F1EC2">
        <w:t>.</w:t>
      </w:r>
    </w:p>
    <w:p w14:paraId="02EB66E5" w14:textId="443232DF" w:rsidR="00983DB9" w:rsidRDefault="00821731" w:rsidP="00676B7E">
      <w:pPr>
        <w:pStyle w:val="Heading1"/>
      </w:pPr>
      <w:bookmarkStart w:id="1" w:name="_Toc90455498"/>
      <w:r>
        <w:t>Coursework Tasks</w:t>
      </w:r>
      <w:bookmarkEnd w:id="1"/>
    </w:p>
    <w:p w14:paraId="524AE460" w14:textId="77777777" w:rsidR="00194E9A" w:rsidRPr="003F1EC2" w:rsidRDefault="00194E9A" w:rsidP="00194E9A">
      <w:pPr>
        <w:pStyle w:val="Heading2"/>
        <w:rPr>
          <w:rFonts w:asciiTheme="minorHAnsi" w:hAnsiTheme="minorHAnsi" w:cstheme="minorHAnsi"/>
          <w:lang w:val="en-GB"/>
        </w:rPr>
      </w:pPr>
      <w:bookmarkStart w:id="2" w:name="_Toc90455499"/>
      <w:r w:rsidRPr="003F1EC2">
        <w:rPr>
          <w:lang w:val="en-GB"/>
        </w:rPr>
        <w:t>Scenario</w:t>
      </w:r>
      <w:bookmarkEnd w:id="2"/>
    </w:p>
    <w:p w14:paraId="1E2827A5" w14:textId="64BE769A" w:rsidR="00194E9A" w:rsidRPr="003F1EC2" w:rsidRDefault="00A03B7D" w:rsidP="00215383">
      <w:proofErr w:type="spellStart"/>
      <w:r>
        <w:t>WattTours</w:t>
      </w:r>
      <w:proofErr w:type="spellEnd"/>
      <w:r>
        <w:t xml:space="preserve"> offer tours to visit a series of cities. They </w:t>
      </w:r>
      <w:proofErr w:type="gramStart"/>
      <w:r>
        <w:t>have aspirations</w:t>
      </w:r>
      <w:proofErr w:type="gramEnd"/>
      <w:r>
        <w:t xml:space="preserve"> of offering tours to a large number of cities and countries, but do not have the resources to keep up-to-date information about all their destinations. They want to exploit the power of linked data through general purpose knowledge graphs to provide additional information about their tour destinations</w:t>
      </w:r>
      <w:r w:rsidR="007F1483">
        <w:t>.</w:t>
      </w:r>
    </w:p>
    <w:p w14:paraId="0585A695" w14:textId="3E263991" w:rsidR="00194E9A" w:rsidRPr="003F1EC2" w:rsidRDefault="00194E9A" w:rsidP="00194E9A">
      <w:pPr>
        <w:pStyle w:val="Heading2"/>
        <w:rPr>
          <w:lang w:val="en-GB"/>
        </w:rPr>
      </w:pPr>
      <w:bookmarkStart w:id="3" w:name="_Toc90455500"/>
      <w:r w:rsidRPr="003F1EC2">
        <w:rPr>
          <w:lang w:val="en-GB"/>
        </w:rPr>
        <w:t>Task 1: Ontology</w:t>
      </w:r>
      <w:r w:rsidR="00821731">
        <w:rPr>
          <w:lang w:val="en-GB"/>
        </w:rPr>
        <w:t xml:space="preserve"> Development</w:t>
      </w:r>
      <w:r w:rsidR="00EC0114">
        <w:rPr>
          <w:lang w:val="en-GB"/>
        </w:rPr>
        <w:t xml:space="preserve"> </w:t>
      </w:r>
      <w:r w:rsidR="00764A9C">
        <w:rPr>
          <w:lang w:val="en-GB"/>
        </w:rPr>
        <w:t>[30 Marks]</w:t>
      </w:r>
      <w:bookmarkEnd w:id="3"/>
    </w:p>
    <w:p w14:paraId="035C0874" w14:textId="143363A8" w:rsidR="00070201" w:rsidRPr="002A1422" w:rsidRDefault="00194E9A" w:rsidP="00447D47">
      <w:pPr>
        <w:pStyle w:val="FirstParagraph"/>
        <w:rPr>
          <w:rFonts w:ascii="Times New Roman" w:hAnsi="Times New Roman" w:cs="Times New Roman"/>
        </w:rPr>
      </w:pPr>
      <w:r w:rsidRPr="002A1422">
        <w:rPr>
          <w:rFonts w:ascii="Times New Roman" w:hAnsi="Times New Roman" w:cs="Times New Roman"/>
          <w:lang w:bidi="en-US"/>
        </w:rPr>
        <w:t>Develop a</w:t>
      </w:r>
      <w:r w:rsidR="00896B9B" w:rsidRPr="002A1422">
        <w:rPr>
          <w:rFonts w:ascii="Times New Roman" w:hAnsi="Times New Roman" w:cs="Times New Roman"/>
          <w:lang w:bidi="en-US"/>
        </w:rPr>
        <w:t xml:space="preserve"> small</w:t>
      </w:r>
      <w:r w:rsidRPr="002A1422">
        <w:rPr>
          <w:rFonts w:ascii="Times New Roman" w:hAnsi="Times New Roman" w:cs="Times New Roman"/>
          <w:lang w:bidi="en-US"/>
        </w:rPr>
        <w:t xml:space="preserve"> ontology in Protégé to represent the </w:t>
      </w:r>
      <w:r w:rsidR="00070201" w:rsidRPr="002A1422">
        <w:rPr>
          <w:rFonts w:ascii="Times New Roman" w:hAnsi="Times New Roman" w:cs="Times New Roman"/>
        </w:rPr>
        <w:t xml:space="preserve">needs of </w:t>
      </w:r>
      <w:proofErr w:type="spellStart"/>
      <w:r w:rsidR="00070201" w:rsidRPr="002A1422">
        <w:rPr>
          <w:rFonts w:ascii="Times New Roman" w:hAnsi="Times New Roman" w:cs="Times New Roman"/>
        </w:rPr>
        <w:t>WattTours</w:t>
      </w:r>
      <w:proofErr w:type="spellEnd"/>
      <w:r w:rsidR="00070201" w:rsidRPr="002A1422">
        <w:rPr>
          <w:rFonts w:ascii="Times New Roman" w:hAnsi="Times New Roman" w:cs="Times New Roman"/>
        </w:rPr>
        <w:t xml:space="preserve">. You can reuse existing classes and properties to inherit from, but your ontology should be self-contained. </w:t>
      </w:r>
      <w:r w:rsidR="00447D47" w:rsidRPr="002A1422">
        <w:rPr>
          <w:rFonts w:ascii="Times New Roman" w:hAnsi="Times New Roman" w:cs="Times New Roman"/>
        </w:rPr>
        <w:t>The ontology will be assessed for following good data sharing practices, i.e. the assessment will cover metadata provided about the ontology as well as the concepts and annotations within it</w:t>
      </w:r>
      <w:r w:rsidR="00AD6482">
        <w:rPr>
          <w:rFonts w:ascii="Times New Roman" w:hAnsi="Times New Roman" w:cs="Times New Roman"/>
        </w:rPr>
        <w:t xml:space="preserve"> (submitted ontologies will be run through the </w:t>
      </w:r>
      <w:hyperlink r:id="rId8" w:history="1">
        <w:r w:rsidR="00AD6482" w:rsidRPr="00A90624">
          <w:rPr>
            <w:rStyle w:val="Hyperlink"/>
            <w:rFonts w:ascii="Times New Roman" w:hAnsi="Times New Roman" w:cs="Times New Roman"/>
          </w:rPr>
          <w:t>OOPS Ontology Evaluator</w:t>
        </w:r>
      </w:hyperlink>
      <w:r w:rsidR="00AD6482">
        <w:rPr>
          <w:rFonts w:ascii="Times New Roman" w:hAnsi="Times New Roman" w:cs="Times New Roman"/>
        </w:rPr>
        <w:t>)</w:t>
      </w:r>
      <w:r w:rsidR="00447D47" w:rsidRPr="002A1422">
        <w:rPr>
          <w:rFonts w:ascii="Times New Roman" w:hAnsi="Times New Roman" w:cs="Times New Roman"/>
        </w:rPr>
        <w:t>.</w:t>
      </w:r>
      <w:r w:rsidR="00447D47">
        <w:rPr>
          <w:rFonts w:ascii="Times New Roman" w:hAnsi="Times New Roman" w:cs="Times New Roman"/>
        </w:rPr>
        <w:br/>
      </w:r>
      <w:r w:rsidR="00070201" w:rsidRPr="002A1422">
        <w:rPr>
          <w:rFonts w:ascii="Times New Roman" w:hAnsi="Times New Roman" w:cs="Times New Roman"/>
          <w:i/>
          <w:iCs/>
        </w:rPr>
        <w:t xml:space="preserve">Hint: </w:t>
      </w:r>
      <w:r w:rsidR="00070201" w:rsidRPr="000C2436">
        <w:rPr>
          <w:rFonts w:ascii="Times New Roman" w:hAnsi="Times New Roman" w:cs="Times New Roman"/>
          <w:i/>
          <w:iCs/>
        </w:rPr>
        <w:t xml:space="preserve">The </w:t>
      </w:r>
      <w:hyperlink r:id="rId9" w:history="1">
        <w:r w:rsidR="00070201" w:rsidRPr="000C2436">
          <w:rPr>
            <w:rStyle w:val="Hyperlink"/>
            <w:rFonts w:ascii="Times New Roman" w:hAnsi="Times New Roman" w:cs="Times New Roman"/>
            <w:i/>
            <w:iCs/>
          </w:rPr>
          <w:t>Time Ontology</w:t>
        </w:r>
      </w:hyperlink>
      <w:r w:rsidR="00070201" w:rsidRPr="002A1422">
        <w:rPr>
          <w:rFonts w:ascii="Times New Roman" w:hAnsi="Times New Roman" w:cs="Times New Roman"/>
          <w:i/>
          <w:iCs/>
        </w:rPr>
        <w:t xml:space="preserve"> defines classes for durations and time units.</w:t>
      </w:r>
    </w:p>
    <w:p w14:paraId="7782FD47" w14:textId="77777777" w:rsidR="00070201" w:rsidRPr="002A1422" w:rsidRDefault="00070201" w:rsidP="00070201">
      <w:pPr>
        <w:pStyle w:val="BodyText"/>
        <w:rPr>
          <w:rFonts w:ascii="Times New Roman" w:hAnsi="Times New Roman" w:cs="Times New Roman"/>
        </w:rPr>
      </w:pPr>
      <w:r w:rsidRPr="002A1422">
        <w:rPr>
          <w:rFonts w:ascii="Times New Roman" w:hAnsi="Times New Roman" w:cs="Times New Roman"/>
        </w:rPr>
        <w:t>The ontology should cover:</w:t>
      </w:r>
    </w:p>
    <w:p w14:paraId="773B7E02" w14:textId="6A21582E" w:rsidR="00070201" w:rsidRPr="009330F2" w:rsidRDefault="00070201" w:rsidP="002A1422">
      <w:pPr>
        <w:pStyle w:val="ListParagraph"/>
        <w:numPr>
          <w:ilvl w:val="0"/>
          <w:numId w:val="21"/>
        </w:numPr>
        <w:rPr>
          <w:i/>
          <w:iCs/>
        </w:rPr>
      </w:pPr>
      <w:r w:rsidRPr="002A1422">
        <w:t xml:space="preserve">Tours which visit a number of cities and extend for a number of days, </w:t>
      </w:r>
      <w:proofErr w:type="gramStart"/>
      <w:r w:rsidRPr="002A1422">
        <w:t>e.g.</w:t>
      </w:r>
      <w:proofErr w:type="gramEnd"/>
      <w:r w:rsidRPr="002A1422">
        <w:t xml:space="preserve"> you may have a 3 day tour that visits 2 cities or a 5 day tour that visits 3 cities. Capture the name and description of the tour, and the cities visited. </w:t>
      </w:r>
      <w:r w:rsidR="009330F2">
        <w:br/>
      </w:r>
      <w:r w:rsidRPr="009330F2">
        <w:rPr>
          <w:i/>
          <w:iCs/>
        </w:rPr>
        <w:t>(Do not worry about the order that the cities appear in the tour, just capture which cities are included in the tour.)</w:t>
      </w:r>
    </w:p>
    <w:p w14:paraId="405DFE40" w14:textId="1C40D26D" w:rsidR="00070201" w:rsidRPr="002A1422" w:rsidRDefault="00070201" w:rsidP="002A1422">
      <w:pPr>
        <w:pStyle w:val="ListParagraph"/>
        <w:numPr>
          <w:ilvl w:val="0"/>
          <w:numId w:val="21"/>
        </w:numPr>
      </w:pPr>
      <w:r w:rsidRPr="002A1422">
        <w:t>Basic detail</w:t>
      </w:r>
      <w:r w:rsidR="009330F2">
        <w:t>s</w:t>
      </w:r>
      <w:r w:rsidRPr="002A1422">
        <w:t xml:space="preserve"> of the cities and countries covered in their tours.</w:t>
      </w:r>
    </w:p>
    <w:p w14:paraId="70EFA9E6" w14:textId="77777777" w:rsidR="00070201" w:rsidRPr="002A1422" w:rsidRDefault="00070201" w:rsidP="002A1422">
      <w:pPr>
        <w:pStyle w:val="ListParagraph"/>
        <w:numPr>
          <w:ilvl w:val="1"/>
          <w:numId w:val="21"/>
        </w:numPr>
      </w:pPr>
      <w:r w:rsidRPr="002A1422">
        <w:t>For cities this would include the name of the city and which country it is located in.</w:t>
      </w:r>
    </w:p>
    <w:p w14:paraId="3555D5CA" w14:textId="77777777" w:rsidR="00070201" w:rsidRPr="002A1422" w:rsidRDefault="00070201" w:rsidP="002A1422">
      <w:pPr>
        <w:pStyle w:val="ListParagraph"/>
        <w:numPr>
          <w:ilvl w:val="1"/>
          <w:numId w:val="21"/>
        </w:numPr>
      </w:pPr>
      <w:r w:rsidRPr="002A1422">
        <w:t>For countries this would include the name of the country and its capital city.</w:t>
      </w:r>
    </w:p>
    <w:p w14:paraId="38F77C54" w14:textId="77777777" w:rsidR="00070201" w:rsidRPr="002A1422" w:rsidRDefault="00070201" w:rsidP="002A1422">
      <w:pPr>
        <w:pStyle w:val="ListParagraph"/>
        <w:numPr>
          <w:ilvl w:val="1"/>
          <w:numId w:val="21"/>
        </w:numPr>
      </w:pPr>
      <w:r w:rsidRPr="002A1422">
        <w:t xml:space="preserve">Include a link to the representation of the city or country in an external knowledge graph such as </w:t>
      </w:r>
      <w:proofErr w:type="spellStart"/>
      <w:r w:rsidRPr="002A1422">
        <w:t>Wikidata</w:t>
      </w:r>
      <w:proofErr w:type="spellEnd"/>
      <w:r w:rsidRPr="002A1422">
        <w:t>.</w:t>
      </w:r>
    </w:p>
    <w:p w14:paraId="1A37584C" w14:textId="4FBC767C" w:rsidR="00194E9A" w:rsidRPr="002A1422" w:rsidRDefault="00070201" w:rsidP="00070201">
      <w:pPr>
        <w:pStyle w:val="FirstParagraph"/>
        <w:rPr>
          <w:rFonts w:ascii="Times New Roman" w:hAnsi="Times New Roman" w:cs="Times New Roman"/>
        </w:rPr>
      </w:pPr>
      <w:r w:rsidRPr="002A1422">
        <w:rPr>
          <w:rFonts w:ascii="Times New Roman" w:hAnsi="Times New Roman" w:cs="Times New Roman"/>
        </w:rPr>
        <w:t>Populate your ontology with one tour per group member. A tour should cover three or more cities. The tours may share cities, but at least two cities per group member should be provided.</w:t>
      </w:r>
    </w:p>
    <w:p w14:paraId="73AC6FBA" w14:textId="3F63E616" w:rsidR="00194E9A" w:rsidRPr="003F1EC2" w:rsidRDefault="00194E9A" w:rsidP="00194E9A">
      <w:pPr>
        <w:pStyle w:val="Heading2"/>
        <w:rPr>
          <w:lang w:val="en-GB"/>
        </w:rPr>
      </w:pPr>
      <w:bookmarkStart w:id="4" w:name="_Toc90455501"/>
      <w:r w:rsidRPr="003F1EC2">
        <w:rPr>
          <w:lang w:val="en-GB"/>
        </w:rPr>
        <w:t xml:space="preserve">Task 2: </w:t>
      </w:r>
      <w:r w:rsidR="000406C6">
        <w:rPr>
          <w:lang w:val="en-GB"/>
        </w:rPr>
        <w:t xml:space="preserve">Querying your </w:t>
      </w:r>
      <w:r w:rsidRPr="003F1EC2">
        <w:rPr>
          <w:lang w:val="en-GB"/>
        </w:rPr>
        <w:t>Ontology</w:t>
      </w:r>
      <w:bookmarkEnd w:id="4"/>
    </w:p>
    <w:p w14:paraId="56DF57F7" w14:textId="77777777" w:rsidR="000B086B" w:rsidRPr="000B086B" w:rsidRDefault="000B086B" w:rsidP="000B086B">
      <w:r w:rsidRPr="000B086B">
        <w:t xml:space="preserve">Use an existing knowledge graph, </w:t>
      </w:r>
      <w:proofErr w:type="gramStart"/>
      <w:r w:rsidRPr="000B086B">
        <w:t>e.g.</w:t>
      </w:r>
      <w:proofErr w:type="gramEnd"/>
      <w:r w:rsidRPr="000B086B">
        <w:t xml:space="preserve"> </w:t>
      </w:r>
      <w:proofErr w:type="spellStart"/>
      <w:r w:rsidRPr="000B086B">
        <w:t>Wikidata</w:t>
      </w:r>
      <w:proofErr w:type="spellEnd"/>
      <w:r w:rsidRPr="000B086B">
        <w:t>, to supplement the information in your ontology. You should not store the content of the external knowledge graph in your ontology.</w:t>
      </w:r>
    </w:p>
    <w:p w14:paraId="513E70DA" w14:textId="77777777" w:rsidR="000B086B" w:rsidRPr="000B086B" w:rsidRDefault="000B086B" w:rsidP="000B086B">
      <w:r w:rsidRPr="000B086B">
        <w:t xml:space="preserve">For each of the following information needs, write a single SPARQL query to retrieve the data from the external source(s). For each information need, provide the federated SPARQL query </w:t>
      </w:r>
      <w:r w:rsidRPr="000B086B">
        <w:lastRenderedPageBreak/>
        <w:t xml:space="preserve">that combines data from your local ontology with the external knowledge graph and show the response that you receive from </w:t>
      </w:r>
      <w:proofErr w:type="spellStart"/>
      <w:r w:rsidRPr="000B086B">
        <w:t>Wikidata</w:t>
      </w:r>
      <w:proofErr w:type="spellEnd"/>
      <w:r w:rsidRPr="000B086B">
        <w:t>.</w:t>
      </w:r>
    </w:p>
    <w:p w14:paraId="637C3808" w14:textId="77777777" w:rsidR="000B086B" w:rsidRPr="000B086B" w:rsidRDefault="000B086B" w:rsidP="000B086B">
      <w:pPr>
        <w:rPr>
          <w:i/>
          <w:iCs/>
        </w:rPr>
      </w:pPr>
      <w:r w:rsidRPr="000B086B">
        <w:rPr>
          <w:i/>
          <w:iCs/>
        </w:rPr>
        <w:t xml:space="preserve">Hint: Note that </w:t>
      </w:r>
      <w:proofErr w:type="spellStart"/>
      <w:r w:rsidRPr="000B086B">
        <w:rPr>
          <w:i/>
          <w:iCs/>
        </w:rPr>
        <w:t>Wikidata</w:t>
      </w:r>
      <w:proofErr w:type="spellEnd"/>
      <w:r w:rsidRPr="000B086B">
        <w:rPr>
          <w:i/>
          <w:iCs/>
        </w:rPr>
        <w:t xml:space="preserve"> and </w:t>
      </w:r>
      <w:proofErr w:type="spellStart"/>
      <w:r w:rsidRPr="000B086B">
        <w:rPr>
          <w:i/>
          <w:iCs/>
        </w:rPr>
        <w:t>DBpedia</w:t>
      </w:r>
      <w:proofErr w:type="spellEnd"/>
      <w:r w:rsidRPr="000B086B">
        <w:rPr>
          <w:i/>
          <w:iCs/>
        </w:rPr>
        <w:t xml:space="preserve"> both use different identity IRIs to those that are displayed on the web pages. These IRIs use HTTP rather than HTTPS and are of the form:</w:t>
      </w:r>
    </w:p>
    <w:p w14:paraId="2F7E66C5" w14:textId="0702E4AD" w:rsidR="000B086B" w:rsidRPr="000B086B" w:rsidRDefault="000B086B" w:rsidP="000B086B">
      <w:pPr>
        <w:pStyle w:val="ListParagraph"/>
        <w:numPr>
          <w:ilvl w:val="0"/>
          <w:numId w:val="22"/>
        </w:numPr>
        <w:rPr>
          <w:i/>
          <w:iCs/>
        </w:rPr>
      </w:pPr>
      <w:proofErr w:type="spellStart"/>
      <w:r w:rsidRPr="000B086B">
        <w:rPr>
          <w:i/>
          <w:iCs/>
        </w:rPr>
        <w:t>DBpedia</w:t>
      </w:r>
      <w:proofErr w:type="spellEnd"/>
      <w:r w:rsidRPr="000B086B">
        <w:rPr>
          <w:i/>
          <w:iCs/>
        </w:rPr>
        <w:t>: http://dbpedia.org/resource/</w:t>
      </w:r>
    </w:p>
    <w:p w14:paraId="1F396192" w14:textId="74605B7A" w:rsidR="000B086B" w:rsidRPr="000B086B" w:rsidRDefault="000B086B" w:rsidP="000B086B">
      <w:pPr>
        <w:pStyle w:val="ListParagraph"/>
        <w:numPr>
          <w:ilvl w:val="0"/>
          <w:numId w:val="22"/>
        </w:numPr>
        <w:rPr>
          <w:i/>
          <w:iCs/>
        </w:rPr>
      </w:pPr>
      <w:proofErr w:type="spellStart"/>
      <w:r w:rsidRPr="000B086B">
        <w:rPr>
          <w:i/>
          <w:iCs/>
        </w:rPr>
        <w:t>Wikidata</w:t>
      </w:r>
      <w:proofErr w:type="spellEnd"/>
      <w:r w:rsidRPr="000B086B">
        <w:rPr>
          <w:i/>
          <w:iCs/>
        </w:rPr>
        <w:t>: http://www.wikidata.org/entity/</w:t>
      </w:r>
    </w:p>
    <w:p w14:paraId="022C38B6" w14:textId="1EFBAE66" w:rsidR="000B086B" w:rsidRDefault="000B086B" w:rsidP="000B086B">
      <w:r w:rsidRPr="000B086B">
        <w:rPr>
          <w:i/>
          <w:iCs/>
        </w:rPr>
        <w:t xml:space="preserve">If you store the IRIs as a data </w:t>
      </w:r>
      <w:proofErr w:type="gramStart"/>
      <w:r w:rsidRPr="000B086B">
        <w:rPr>
          <w:i/>
          <w:iCs/>
        </w:rPr>
        <w:t>property</w:t>
      </w:r>
      <w:proofErr w:type="gramEnd"/>
      <w:r w:rsidRPr="000B086B">
        <w:rPr>
          <w:i/>
          <w:iCs/>
        </w:rPr>
        <w:t xml:space="preserve"> then you will need to convert these to IRIs in your SPARQL queries. To do this you will need the </w:t>
      </w:r>
      <w:hyperlink r:id="rId10" w:anchor="func-iri" w:history="1">
        <w:r w:rsidRPr="001377A9">
          <w:rPr>
            <w:rStyle w:val="Hyperlink"/>
            <w:i/>
            <w:iCs/>
          </w:rPr>
          <w:t>IRI</w:t>
        </w:r>
      </w:hyperlink>
      <w:r w:rsidRPr="000B086B">
        <w:rPr>
          <w:i/>
          <w:iCs/>
        </w:rPr>
        <w:t xml:space="preserve"> and </w:t>
      </w:r>
      <w:hyperlink r:id="rId11" w:anchor="func-str" w:history="1">
        <w:r w:rsidRPr="001377A9">
          <w:rPr>
            <w:rStyle w:val="Hyperlink"/>
            <w:i/>
            <w:iCs/>
          </w:rPr>
          <w:t>STR</w:t>
        </w:r>
      </w:hyperlink>
      <w:r w:rsidRPr="000B086B">
        <w:rPr>
          <w:i/>
          <w:iCs/>
        </w:rPr>
        <w:t xml:space="preserve"> functions.</w:t>
      </w:r>
    </w:p>
    <w:p w14:paraId="76CC598C" w14:textId="4172DEBE" w:rsidR="00B85C36" w:rsidRDefault="0064519F" w:rsidP="0064519F">
      <w:pPr>
        <w:pStyle w:val="Heading3"/>
      </w:pPr>
      <w:bookmarkStart w:id="5" w:name="_Toc90455502"/>
      <w:r>
        <w:t>Query 1</w:t>
      </w:r>
      <w:r w:rsidR="00764A9C">
        <w:t xml:space="preserve"> [</w:t>
      </w:r>
      <w:r w:rsidR="00156E8C">
        <w:t>10</w:t>
      </w:r>
      <w:r w:rsidR="00764A9C">
        <w:t xml:space="preserve"> Marks]</w:t>
      </w:r>
      <w:bookmarkEnd w:id="5"/>
    </w:p>
    <w:p w14:paraId="3294910B" w14:textId="25C7810E" w:rsidR="0064519F" w:rsidRPr="0064519F" w:rsidRDefault="0064519F" w:rsidP="0064519F">
      <w:pPr>
        <w:rPr>
          <w:lang w:bidi="en-US"/>
        </w:rPr>
      </w:pPr>
      <w:r w:rsidRPr="0064519F">
        <w:rPr>
          <w:lang w:bidi="en-US"/>
        </w:rPr>
        <w:t>Provide the name for the cities in your ontology in two non-English languages</w:t>
      </w:r>
      <w:r>
        <w:rPr>
          <w:lang w:bidi="en-US"/>
        </w:rPr>
        <w:t>.</w:t>
      </w:r>
    </w:p>
    <w:p w14:paraId="088D2DBD" w14:textId="4D74B80A" w:rsidR="0064519F" w:rsidRPr="0064519F" w:rsidRDefault="0064519F" w:rsidP="0064519F">
      <w:pPr>
        <w:rPr>
          <w:lang w:bidi="en-US"/>
        </w:rPr>
      </w:pPr>
      <w:r w:rsidRPr="0064519F">
        <w:rPr>
          <w:i/>
          <w:iCs/>
          <w:lang w:bidi="en-US"/>
        </w:rPr>
        <w:t xml:space="preserve">Hint: Labels can be retrieved from </w:t>
      </w:r>
      <w:proofErr w:type="spellStart"/>
      <w:r w:rsidRPr="0064519F">
        <w:rPr>
          <w:i/>
          <w:iCs/>
          <w:lang w:bidi="en-US"/>
        </w:rPr>
        <w:t>Wikidata</w:t>
      </w:r>
      <w:proofErr w:type="spellEnd"/>
      <w:r w:rsidRPr="0064519F">
        <w:rPr>
          <w:i/>
          <w:iCs/>
          <w:lang w:bidi="en-US"/>
        </w:rPr>
        <w:t xml:space="preserve"> using </w:t>
      </w:r>
      <w:proofErr w:type="spellStart"/>
      <w:proofErr w:type="gramStart"/>
      <w:r w:rsidRPr="0064519F">
        <w:rPr>
          <w:i/>
          <w:iCs/>
          <w:lang w:bidi="en-US"/>
        </w:rPr>
        <w:t>rdfs:label</w:t>
      </w:r>
      <w:proofErr w:type="spellEnd"/>
      <w:proofErr w:type="gramEnd"/>
      <w:r w:rsidRPr="0064519F">
        <w:rPr>
          <w:i/>
          <w:iCs/>
          <w:lang w:bidi="en-US"/>
        </w:rPr>
        <w:t xml:space="preserve"> property.</w:t>
      </w:r>
    </w:p>
    <w:p w14:paraId="1AE1572F" w14:textId="234C84D2" w:rsidR="0064519F" w:rsidRDefault="0064519F" w:rsidP="006E7F88">
      <w:pPr>
        <w:pStyle w:val="Heading3"/>
      </w:pPr>
      <w:bookmarkStart w:id="6" w:name="_Toc90455503"/>
      <w:r>
        <w:t>Query 2</w:t>
      </w:r>
      <w:r w:rsidR="00764A9C">
        <w:t xml:space="preserve"> [10 Marks]</w:t>
      </w:r>
      <w:bookmarkEnd w:id="6"/>
    </w:p>
    <w:p w14:paraId="6F6A0BE2" w14:textId="078A9FCC" w:rsidR="007E662F" w:rsidRPr="007E662F" w:rsidRDefault="007E662F" w:rsidP="007E662F">
      <w:pPr>
        <w:rPr>
          <w:lang w:bidi="en-US"/>
        </w:rPr>
      </w:pPr>
      <w:r w:rsidRPr="007E662F">
        <w:rPr>
          <w:lang w:bidi="en-US"/>
        </w:rPr>
        <w:t>Populate an information box for your cities containing the following data</w:t>
      </w:r>
      <w:r w:rsidR="00BE1C96">
        <w:rPr>
          <w:lang w:bidi="en-US"/>
        </w:rPr>
        <w:t xml:space="preserve"> </w:t>
      </w:r>
      <w:r w:rsidRPr="007E662F">
        <w:rPr>
          <w:i/>
          <w:iCs/>
          <w:lang w:bidi="en-US"/>
        </w:rPr>
        <w:t>where it is available</w:t>
      </w:r>
      <w:r w:rsidRPr="007E662F">
        <w:rPr>
          <w:lang w:bidi="en-US"/>
        </w:rPr>
        <w:t>:</w:t>
      </w:r>
    </w:p>
    <w:p w14:paraId="5256E03A" w14:textId="77777777" w:rsidR="007E662F" w:rsidRPr="00AD13FA" w:rsidRDefault="007E662F" w:rsidP="00AD13FA">
      <w:pPr>
        <w:pStyle w:val="ListParagraph"/>
        <w:numPr>
          <w:ilvl w:val="0"/>
          <w:numId w:val="24"/>
        </w:numPr>
      </w:pPr>
      <w:r w:rsidRPr="00AD13FA">
        <w:t>Size (area)</w:t>
      </w:r>
    </w:p>
    <w:p w14:paraId="69E4E61D" w14:textId="77777777" w:rsidR="007E662F" w:rsidRPr="00AD13FA" w:rsidRDefault="007E662F" w:rsidP="00AD13FA">
      <w:pPr>
        <w:pStyle w:val="ListParagraph"/>
        <w:numPr>
          <w:ilvl w:val="0"/>
          <w:numId w:val="24"/>
        </w:numPr>
      </w:pPr>
      <w:r w:rsidRPr="00AD13FA">
        <w:t>Population size</w:t>
      </w:r>
    </w:p>
    <w:p w14:paraId="0D5CC699" w14:textId="43BC6A6F" w:rsidR="007E662F" w:rsidRPr="00AD13FA" w:rsidRDefault="007E662F" w:rsidP="00AD13FA">
      <w:pPr>
        <w:pStyle w:val="ListParagraph"/>
        <w:numPr>
          <w:ilvl w:val="0"/>
          <w:numId w:val="24"/>
        </w:numPr>
      </w:pPr>
      <w:r w:rsidRPr="00AD13FA">
        <w:t>Time zone offset</w:t>
      </w:r>
      <w:r w:rsidR="00BE1C96" w:rsidRPr="00AD13FA">
        <w:t>s (cities may have more than one)</w:t>
      </w:r>
    </w:p>
    <w:p w14:paraId="3B3B89D0" w14:textId="77777777" w:rsidR="007E662F" w:rsidRPr="00AD13FA" w:rsidRDefault="007E662F" w:rsidP="00AD13FA">
      <w:pPr>
        <w:pStyle w:val="ListParagraph"/>
        <w:numPr>
          <w:ilvl w:val="0"/>
          <w:numId w:val="24"/>
        </w:numPr>
      </w:pPr>
      <w:r w:rsidRPr="00AD13FA">
        <w:t>Official website</w:t>
      </w:r>
    </w:p>
    <w:p w14:paraId="7622CD2C" w14:textId="77777777" w:rsidR="007E662F" w:rsidRPr="00AD13FA" w:rsidRDefault="007E662F" w:rsidP="00AD13FA">
      <w:pPr>
        <w:pStyle w:val="ListParagraph"/>
        <w:numPr>
          <w:ilvl w:val="0"/>
          <w:numId w:val="24"/>
        </w:numPr>
      </w:pPr>
      <w:r w:rsidRPr="00AD13FA">
        <w:t>Number of twinned cities</w:t>
      </w:r>
    </w:p>
    <w:p w14:paraId="3025FE4E" w14:textId="77777777" w:rsidR="007E662F" w:rsidRPr="007E662F" w:rsidRDefault="007E662F" w:rsidP="007E662F">
      <w:pPr>
        <w:rPr>
          <w:lang w:bidi="en-US"/>
        </w:rPr>
      </w:pPr>
      <w:r w:rsidRPr="007E662F">
        <w:rPr>
          <w:i/>
          <w:iCs/>
          <w:lang w:bidi="en-US"/>
        </w:rPr>
        <w:t>Ensure that your query answers are intelligible to human users.</w:t>
      </w:r>
    </w:p>
    <w:p w14:paraId="55BCD87B" w14:textId="099D340E" w:rsidR="006E7F88" w:rsidRDefault="007E662F" w:rsidP="00FE7275">
      <w:pPr>
        <w:pStyle w:val="Heading3"/>
      </w:pPr>
      <w:bookmarkStart w:id="7" w:name="_Toc90455504"/>
      <w:r>
        <w:t>Query 3</w:t>
      </w:r>
      <w:r w:rsidR="00764A9C">
        <w:t xml:space="preserve"> [10 Marks]</w:t>
      </w:r>
      <w:bookmarkEnd w:id="7"/>
    </w:p>
    <w:p w14:paraId="0537D687" w14:textId="6E578DB1" w:rsidR="00FE7275" w:rsidRPr="002973FA" w:rsidRDefault="002973FA" w:rsidP="00FE7275">
      <w:pPr>
        <w:rPr>
          <w:lang w:bidi="en-US"/>
        </w:rPr>
      </w:pPr>
      <w:r w:rsidRPr="002973FA">
        <w:rPr>
          <w:lang w:bidi="en-US"/>
        </w:rPr>
        <w:t xml:space="preserve">Provide the number of art galleries, museums, and botanical gardens in the city. </w:t>
      </w:r>
      <w:r>
        <w:rPr>
          <w:lang w:bidi="en-US"/>
        </w:rPr>
        <w:br/>
      </w:r>
      <w:r w:rsidRPr="002973FA">
        <w:rPr>
          <w:i/>
          <w:iCs/>
          <w:lang w:bidi="en-US"/>
        </w:rPr>
        <w:t xml:space="preserve">Note that there are several different types of museums on </w:t>
      </w:r>
      <w:proofErr w:type="spellStart"/>
      <w:r w:rsidRPr="002973FA">
        <w:rPr>
          <w:i/>
          <w:iCs/>
          <w:lang w:bidi="en-US"/>
        </w:rPr>
        <w:t>Wikidata</w:t>
      </w:r>
      <w:proofErr w:type="spellEnd"/>
      <w:r w:rsidRPr="002973FA">
        <w:rPr>
          <w:i/>
          <w:iCs/>
          <w:lang w:bidi="en-US"/>
        </w:rPr>
        <w:t>.</w:t>
      </w:r>
    </w:p>
    <w:p w14:paraId="3B6D5060" w14:textId="68E70809" w:rsidR="00491A84" w:rsidRPr="003F1EC2" w:rsidRDefault="00491A84" w:rsidP="000B086B">
      <w:pPr>
        <w:pStyle w:val="Heading1"/>
      </w:pPr>
      <w:bookmarkStart w:id="8" w:name="_Toc90455505"/>
      <w:r w:rsidRPr="003F1EC2">
        <w:t>Stage 1: Individual Work</w:t>
      </w:r>
      <w:bookmarkEnd w:id="8"/>
    </w:p>
    <w:p w14:paraId="4C7F071F" w14:textId="4C8A49FD" w:rsidR="00491A84" w:rsidRDefault="00A90C30" w:rsidP="00215383">
      <w:pPr>
        <w:rPr>
          <w:lang w:bidi="en-US"/>
        </w:rPr>
      </w:pPr>
      <w:r w:rsidRPr="003F1EC2">
        <w:rPr>
          <w:lang w:bidi="en-US"/>
        </w:rPr>
        <w:t xml:space="preserve">This part of the </w:t>
      </w:r>
      <w:r w:rsidR="00EB1C17">
        <w:rPr>
          <w:lang w:bidi="en-US"/>
        </w:rPr>
        <w:t>course</w:t>
      </w:r>
      <w:r w:rsidRPr="003F1EC2">
        <w:rPr>
          <w:lang w:bidi="en-US"/>
        </w:rPr>
        <w:t>work is to be conducted indiv</w:t>
      </w:r>
      <w:r w:rsidR="00C32AC8" w:rsidRPr="003F1EC2">
        <w:rPr>
          <w:lang w:bidi="en-US"/>
        </w:rPr>
        <w:t xml:space="preserve">idually. </w:t>
      </w:r>
    </w:p>
    <w:p w14:paraId="70455509" w14:textId="64F2F534" w:rsidR="003B09FC" w:rsidRDefault="00821731" w:rsidP="003B09FC">
      <w:pPr>
        <w:pStyle w:val="Heading2"/>
      </w:pPr>
      <w:bookmarkStart w:id="9" w:name="_Toc90455506"/>
      <w:r>
        <w:t>Activity</w:t>
      </w:r>
      <w:bookmarkEnd w:id="9"/>
    </w:p>
    <w:p w14:paraId="5A971F67" w14:textId="269C9D18" w:rsidR="007F42F9" w:rsidRDefault="003B09FC" w:rsidP="00215383">
      <w:pPr>
        <w:rPr>
          <w:lang w:bidi="en-US"/>
        </w:rPr>
      </w:pPr>
      <w:r>
        <w:rPr>
          <w:lang w:bidi="en-US"/>
        </w:rPr>
        <w:t>D</w:t>
      </w:r>
      <w:r w:rsidR="007F42F9">
        <w:rPr>
          <w:lang w:bidi="en-US"/>
        </w:rPr>
        <w:t>evelop your own version of the onto</w:t>
      </w:r>
      <w:r w:rsidR="00205F1A">
        <w:rPr>
          <w:lang w:bidi="en-US"/>
        </w:rPr>
        <w:t>logy within Protégé.</w:t>
      </w:r>
    </w:p>
    <w:p w14:paraId="21FCEC24" w14:textId="0EAF316A" w:rsidR="00C32AC8" w:rsidRPr="003F1EC2" w:rsidRDefault="00C32AC8" w:rsidP="009D1DC0">
      <w:pPr>
        <w:pStyle w:val="Heading2"/>
      </w:pPr>
      <w:bookmarkStart w:id="10" w:name="_Toc90455507"/>
      <w:r w:rsidRPr="003F1EC2">
        <w:t>Collaboration and Plagiarism</w:t>
      </w:r>
      <w:bookmarkEnd w:id="10"/>
    </w:p>
    <w:p w14:paraId="72077590" w14:textId="1C854DDB" w:rsidR="00C32AC8" w:rsidRDefault="00165A7E" w:rsidP="00215383">
      <w:pPr>
        <w:rPr>
          <w:lang w:bidi="en-US"/>
        </w:rPr>
      </w:pPr>
      <w:r w:rsidRPr="003F1EC2">
        <w:rPr>
          <w:lang w:bidi="en-US"/>
        </w:rPr>
        <w:t xml:space="preserve">Submissions for </w:t>
      </w:r>
      <w:r w:rsidR="005C42B3">
        <w:rPr>
          <w:lang w:bidi="en-US"/>
        </w:rPr>
        <w:t>S</w:t>
      </w:r>
      <w:r w:rsidRPr="003F1EC2">
        <w:rPr>
          <w:lang w:bidi="en-US"/>
        </w:rPr>
        <w:t xml:space="preserve">tage 1 must be your </w:t>
      </w:r>
      <w:r w:rsidRPr="005C42B3">
        <w:rPr>
          <w:b/>
          <w:bCs/>
          <w:lang w:bidi="en-US"/>
        </w:rPr>
        <w:t>own</w:t>
      </w:r>
      <w:r w:rsidRPr="003F1EC2">
        <w:rPr>
          <w:lang w:bidi="en-US"/>
        </w:rPr>
        <w:t xml:space="preserve"> work.</w:t>
      </w:r>
      <w:r w:rsidR="00673622" w:rsidRPr="003F1EC2">
        <w:rPr>
          <w:lang w:bidi="en-US"/>
        </w:rPr>
        <w:t xml:space="preserve"> If some text or code in the coursework has been taken from other sources, these sources must be properly referenced.  Failure to reference work that has been obtained from other sources or to copy the words and/or code of another student is plagiarism and will be reported to the School's Discipline Committee.  If a</w:t>
      </w:r>
      <w:r w:rsidR="00F049EB">
        <w:rPr>
          <w:lang w:bidi="en-US"/>
        </w:rPr>
        <w:t xml:space="preserve">n individual </w:t>
      </w:r>
      <w:r w:rsidR="00673622" w:rsidRPr="003F1EC2">
        <w:rPr>
          <w:lang w:bidi="en-US"/>
        </w:rPr>
        <w:t>is found guilty of plagiarism, the penalty could involve voiding the course.</w:t>
      </w:r>
    </w:p>
    <w:p w14:paraId="410888D3" w14:textId="2DE21CD4" w:rsidR="00B73591" w:rsidRDefault="00B73591" w:rsidP="00215383">
      <w:pPr>
        <w:rPr>
          <w:lang w:bidi="en-US"/>
        </w:rPr>
      </w:pPr>
      <w:r w:rsidRPr="00B73591">
        <w:rPr>
          <w:lang w:bidi="en-US"/>
        </w:rPr>
        <w:t>Students must never give hard or soft copies of their coursework reports or code to</w:t>
      </w:r>
      <w:r w:rsidR="00CD5FB2">
        <w:rPr>
          <w:lang w:bidi="en-US"/>
        </w:rPr>
        <w:t xml:space="preserve"> other</w:t>
      </w:r>
      <w:r w:rsidRPr="00B73591">
        <w:rPr>
          <w:lang w:bidi="en-US"/>
        </w:rPr>
        <w:t xml:space="preserve"> students</w:t>
      </w:r>
      <w:r w:rsidR="00CD5FB2">
        <w:rPr>
          <w:lang w:bidi="en-US"/>
        </w:rPr>
        <w:t>, except when working in Stage 2 of the coursework</w:t>
      </w:r>
      <w:r w:rsidRPr="00B73591">
        <w:rPr>
          <w:lang w:bidi="en-US"/>
        </w:rPr>
        <w:t>. Students must always refuse any request from another student for a copy of their report and/or code.</w:t>
      </w:r>
      <w:r w:rsidR="00BB1DBE">
        <w:rPr>
          <w:lang w:bidi="en-US"/>
        </w:rPr>
        <w:t xml:space="preserve"> </w:t>
      </w:r>
      <w:r w:rsidRPr="00B73591">
        <w:rPr>
          <w:lang w:bidi="en-US"/>
        </w:rPr>
        <w:t xml:space="preserve">Sharing a coursework report and/or code with another </w:t>
      </w:r>
      <w:r w:rsidR="00BB1DBE">
        <w:rPr>
          <w:lang w:bidi="en-US"/>
        </w:rPr>
        <w:t>student</w:t>
      </w:r>
      <w:r w:rsidRPr="00B73591">
        <w:rPr>
          <w:lang w:bidi="en-US"/>
        </w:rPr>
        <w:t xml:space="preserve"> is collusion and will be reported to the School's Discipline Committee.  If found guilty of collusion, the penalty could involve voiding the course</w:t>
      </w:r>
      <w:r w:rsidR="00EB1C17">
        <w:rPr>
          <w:lang w:bidi="en-US"/>
        </w:rPr>
        <w:t>.</w:t>
      </w:r>
    </w:p>
    <w:p w14:paraId="5CBD7F72" w14:textId="0A484E51" w:rsidR="00CE157D" w:rsidRPr="003F1EC2" w:rsidRDefault="00491A84" w:rsidP="009D1DC0">
      <w:pPr>
        <w:pStyle w:val="Heading1"/>
      </w:pPr>
      <w:bookmarkStart w:id="11" w:name="_Toc90455508"/>
      <w:r w:rsidRPr="003F1EC2">
        <w:t xml:space="preserve">Stage 2: </w:t>
      </w:r>
      <w:r w:rsidR="00CE157D" w:rsidRPr="003F1EC2">
        <w:t>Group</w:t>
      </w:r>
      <w:r w:rsidRPr="003F1EC2">
        <w:t xml:space="preserve"> W</w:t>
      </w:r>
      <w:r w:rsidR="00CE157D" w:rsidRPr="003F1EC2">
        <w:t>ork</w:t>
      </w:r>
      <w:bookmarkEnd w:id="11"/>
    </w:p>
    <w:p w14:paraId="392A01DF" w14:textId="13C96C30" w:rsidR="005905D7" w:rsidRPr="003F1EC2" w:rsidRDefault="005905D7" w:rsidP="00215383">
      <w:r w:rsidRPr="003F1EC2">
        <w:t>Th</w:t>
      </w:r>
      <w:r w:rsidR="00EB1C17">
        <w:t>is part of the</w:t>
      </w:r>
      <w:r w:rsidRPr="003F1EC2">
        <w:t xml:space="preserve"> coursework is to be conducted in groups of three. Each group must consist only of </w:t>
      </w:r>
      <w:r w:rsidR="00AD7C92" w:rsidRPr="003F1EC2">
        <w:t>L</w:t>
      </w:r>
      <w:r w:rsidRPr="003F1EC2">
        <w:t>evel 1</w:t>
      </w:r>
      <w:r w:rsidR="00E86E1E">
        <w:t>0</w:t>
      </w:r>
      <w:r w:rsidRPr="003F1EC2">
        <w:t xml:space="preserve"> students. </w:t>
      </w:r>
      <w:r w:rsidR="00A357DB" w:rsidRPr="003F1EC2">
        <w:t xml:space="preserve">Groups must be registered through </w:t>
      </w:r>
      <w:r w:rsidR="00245BA8">
        <w:t>Canvas</w:t>
      </w:r>
      <w:r w:rsidR="00AD7C92" w:rsidRPr="003F1EC2">
        <w:t xml:space="preserve"> by the end of Week 3</w:t>
      </w:r>
      <w:r w:rsidR="00491A84" w:rsidRPr="003F1EC2">
        <w:t>.</w:t>
      </w:r>
    </w:p>
    <w:p w14:paraId="1C045140" w14:textId="2A6ABC2F" w:rsidR="00A876BC" w:rsidRPr="003F1EC2" w:rsidRDefault="00A876BC" w:rsidP="00215383">
      <w:r w:rsidRPr="003F1EC2">
        <w:rPr>
          <w:b/>
        </w:rPr>
        <w:lastRenderedPageBreak/>
        <w:t xml:space="preserve">All members </w:t>
      </w:r>
      <w:r w:rsidR="00446E55">
        <w:rPr>
          <w:b/>
        </w:rPr>
        <w:t>must</w:t>
      </w:r>
      <w:r w:rsidRPr="003F1EC2">
        <w:rPr>
          <w:b/>
        </w:rPr>
        <w:t xml:space="preserve"> contribute </w:t>
      </w:r>
      <w:r w:rsidR="00446E55">
        <w:rPr>
          <w:b/>
        </w:rPr>
        <w:t xml:space="preserve">to </w:t>
      </w:r>
      <w:r w:rsidRPr="003F1EC2">
        <w:rPr>
          <w:b/>
        </w:rPr>
        <w:t xml:space="preserve">the </w:t>
      </w:r>
      <w:r w:rsidR="00446E55">
        <w:rPr>
          <w:b/>
        </w:rPr>
        <w:t xml:space="preserve">group </w:t>
      </w:r>
      <w:r w:rsidRPr="003F1EC2">
        <w:rPr>
          <w:b/>
        </w:rPr>
        <w:t>work</w:t>
      </w:r>
      <w:r w:rsidR="00FD0E94" w:rsidRPr="003F1EC2">
        <w:rPr>
          <w:b/>
        </w:rPr>
        <w:t xml:space="preserve"> </w:t>
      </w:r>
      <w:r w:rsidRPr="003F1EC2">
        <w:t>as experience gained in these topics will help</w:t>
      </w:r>
      <w:r w:rsidR="00446E55">
        <w:t xml:space="preserve"> your understanding of the topic (and</w:t>
      </w:r>
      <w:r w:rsidRPr="003F1EC2">
        <w:t xml:space="preserve"> in the examination</w:t>
      </w:r>
      <w:r w:rsidR="00446E55">
        <w:t>)</w:t>
      </w:r>
      <w:r w:rsidRPr="003F1EC2">
        <w:t>.</w:t>
      </w:r>
      <w:r w:rsidR="006A588D" w:rsidRPr="003F1EC2">
        <w:t xml:space="preserve"> The purpose of working in a group is to allow you to discuss the concepts covered in the work</w:t>
      </w:r>
      <w:r w:rsidR="005A18C9">
        <w:t xml:space="preserve"> and deepen your understanding</w:t>
      </w:r>
      <w:r w:rsidR="006A588D" w:rsidRPr="003F1EC2">
        <w:t>.</w:t>
      </w:r>
    </w:p>
    <w:p w14:paraId="5A514917" w14:textId="34E89D62" w:rsidR="0015671D" w:rsidRDefault="00821731" w:rsidP="0015671D">
      <w:pPr>
        <w:pStyle w:val="Heading2"/>
      </w:pPr>
      <w:bookmarkStart w:id="12" w:name="_Toc90455509"/>
      <w:r>
        <w:t>Activities</w:t>
      </w:r>
      <w:bookmarkEnd w:id="12"/>
    </w:p>
    <w:p w14:paraId="428B93F8" w14:textId="12837D70" w:rsidR="0015671D" w:rsidRPr="006272F4" w:rsidRDefault="0015671D" w:rsidP="006272F4">
      <w:pPr>
        <w:rPr>
          <w:lang w:val="en-US"/>
        </w:rPr>
      </w:pPr>
      <w:r>
        <w:rPr>
          <w:lang w:val="en-US" w:bidi="en-US"/>
        </w:rPr>
        <w:t>Within your group, share your submissions for Stage 1. Discuss the merits of each design and use these to inform an agreed ontology within your group.</w:t>
      </w:r>
      <w:r w:rsidR="006272F4">
        <w:rPr>
          <w:lang w:val="en-US" w:bidi="en-US"/>
        </w:rPr>
        <w:t xml:space="preserve"> </w:t>
      </w:r>
      <w:r w:rsidR="00F34766">
        <w:rPr>
          <w:lang w:val="en-US"/>
        </w:rPr>
        <w:t>Implement your</w:t>
      </w:r>
      <w:r w:rsidRPr="006272F4">
        <w:rPr>
          <w:lang w:val="en-US"/>
        </w:rPr>
        <w:t xml:space="preserve"> consolidated ontology </w:t>
      </w:r>
      <w:r w:rsidR="00F34766">
        <w:rPr>
          <w:lang w:val="en-US"/>
        </w:rPr>
        <w:t>in Protégé</w:t>
      </w:r>
      <w:r w:rsidR="00D409ED">
        <w:rPr>
          <w:lang w:val="en-US"/>
        </w:rPr>
        <w:t>.</w:t>
      </w:r>
    </w:p>
    <w:p w14:paraId="7FB86CBA" w14:textId="4BB8C165" w:rsidR="0015671D" w:rsidRPr="006272F4" w:rsidRDefault="00D46767" w:rsidP="006272F4">
      <w:pPr>
        <w:rPr>
          <w:lang w:val="en-US" w:bidi="en-US"/>
        </w:rPr>
      </w:pPr>
      <w:r w:rsidRPr="006272F4">
        <w:rPr>
          <w:lang w:val="en-US"/>
        </w:rPr>
        <w:t xml:space="preserve">Collectively </w:t>
      </w:r>
      <w:r w:rsidR="00821731" w:rsidRPr="006272F4">
        <w:rPr>
          <w:lang w:val="en-US"/>
        </w:rPr>
        <w:t xml:space="preserve">work on </w:t>
      </w:r>
      <w:r w:rsidR="00E9086A">
        <w:rPr>
          <w:lang w:val="en-US"/>
        </w:rPr>
        <w:t>the remaining tasks</w:t>
      </w:r>
      <w:r w:rsidR="00821731" w:rsidRPr="006272F4">
        <w:rPr>
          <w:lang w:val="en-US"/>
        </w:rPr>
        <w:t>.</w:t>
      </w:r>
    </w:p>
    <w:p w14:paraId="0E7DE30E" w14:textId="768C9425" w:rsidR="0015671D" w:rsidRDefault="0015671D" w:rsidP="00190058">
      <w:pPr>
        <w:pStyle w:val="Heading2"/>
      </w:pPr>
      <w:bookmarkStart w:id="13" w:name="_Toc90455510"/>
      <w:r>
        <w:t>Report</w:t>
      </w:r>
      <w:r w:rsidR="00190058">
        <w:t xml:space="preserve"> Content</w:t>
      </w:r>
      <w:bookmarkEnd w:id="13"/>
    </w:p>
    <w:p w14:paraId="391FCFEF" w14:textId="1478E516" w:rsidR="00505559" w:rsidRDefault="00505559" w:rsidP="00C315EC">
      <w:pPr>
        <w:rPr>
          <w:lang w:val="en-US" w:bidi="en-US"/>
        </w:rPr>
      </w:pPr>
      <w:r w:rsidRPr="003F1EC2">
        <w:rPr>
          <w:b/>
        </w:rPr>
        <w:t>Please</w:t>
      </w:r>
      <w:r w:rsidRPr="003F1EC2">
        <w:t xml:space="preserve"> </w:t>
      </w:r>
      <w:r w:rsidRPr="003F1EC2">
        <w:rPr>
          <w:b/>
        </w:rPr>
        <w:t>provide a summary in your report stating the contributions of each group member</w:t>
      </w:r>
      <w:r w:rsidRPr="003F1EC2">
        <w:t>. If necessary, marks will be adjusted if some students have not participated enough.</w:t>
      </w:r>
    </w:p>
    <w:p w14:paraId="7B7C226D" w14:textId="4BC3FF23" w:rsidR="002327AE" w:rsidRDefault="002327AE" w:rsidP="00C315EC">
      <w:pPr>
        <w:rPr>
          <w:lang w:val="en-US" w:bidi="en-US"/>
        </w:rPr>
      </w:pPr>
      <w:r>
        <w:rPr>
          <w:lang w:val="en-US" w:bidi="en-US"/>
        </w:rPr>
        <w:t xml:space="preserve">Your report must </w:t>
      </w:r>
      <w:proofErr w:type="spellStart"/>
      <w:r>
        <w:rPr>
          <w:lang w:val="en-US" w:bidi="en-US"/>
        </w:rPr>
        <w:t>summarise</w:t>
      </w:r>
      <w:proofErr w:type="spellEnd"/>
      <w:r>
        <w:rPr>
          <w:lang w:val="en-US" w:bidi="en-US"/>
        </w:rPr>
        <w:t xml:space="preserve"> the discussions </w:t>
      </w:r>
      <w:r w:rsidR="00D14AE5">
        <w:rPr>
          <w:lang w:val="en-US" w:bidi="en-US"/>
        </w:rPr>
        <w:t>that led to your consolidated design</w:t>
      </w:r>
      <w:r>
        <w:rPr>
          <w:lang w:val="en-US" w:bidi="en-US"/>
        </w:rPr>
        <w:t>. You may find it useful to include snippets from your individual submissions to show how you came to a consolidated design.</w:t>
      </w:r>
      <w:r w:rsidR="008A0F0D">
        <w:rPr>
          <w:lang w:val="en-US" w:bidi="en-US"/>
        </w:rPr>
        <w:t xml:space="preserve"> </w:t>
      </w:r>
    </w:p>
    <w:p w14:paraId="100A5A15" w14:textId="77C00982" w:rsidR="00B30461" w:rsidRDefault="00B30461" w:rsidP="00C315EC">
      <w:pPr>
        <w:rPr>
          <w:lang w:val="en-US" w:bidi="en-US"/>
        </w:rPr>
      </w:pPr>
      <w:r>
        <w:rPr>
          <w:lang w:val="en-US" w:bidi="en-US"/>
        </w:rPr>
        <w:t xml:space="preserve">You should also document your ontology and how it satisfies the </w:t>
      </w:r>
      <w:r w:rsidR="008E486A">
        <w:rPr>
          <w:lang w:val="en-US" w:bidi="en-US"/>
        </w:rPr>
        <w:t xml:space="preserve">requirements detailed above. Include details of any design decisions that you have made, </w:t>
      </w:r>
      <w:proofErr w:type="gramStart"/>
      <w:r w:rsidR="008E486A">
        <w:rPr>
          <w:lang w:val="en-US" w:bidi="en-US"/>
        </w:rPr>
        <w:t>e.g.</w:t>
      </w:r>
      <w:proofErr w:type="gramEnd"/>
      <w:r w:rsidR="008E486A">
        <w:rPr>
          <w:lang w:val="en-US" w:bidi="en-US"/>
        </w:rPr>
        <w:t xml:space="preserve"> whether to include terms from an existing ontology, and justify these.</w:t>
      </w:r>
    </w:p>
    <w:p w14:paraId="78C54121" w14:textId="5A5C458B" w:rsidR="00E8160B" w:rsidRDefault="003D4829" w:rsidP="00C315EC">
      <w:pPr>
        <w:rPr>
          <w:lang w:val="en-US" w:bidi="en-US"/>
        </w:rPr>
      </w:pPr>
      <w:r>
        <w:rPr>
          <w:lang w:val="en-US" w:bidi="en-US"/>
        </w:rPr>
        <w:t>For Task 2, you should provide the SPARQL query as text in your document (not a screenshot)</w:t>
      </w:r>
      <w:r w:rsidR="004A27FD">
        <w:rPr>
          <w:lang w:val="en-US" w:bidi="en-US"/>
        </w:rPr>
        <w:t>, and a screenshot of the results obtained (ensure that your screenshot is readable</w:t>
      </w:r>
      <w:r w:rsidR="00A33E2E">
        <w:rPr>
          <w:lang w:val="en-US" w:bidi="en-US"/>
        </w:rPr>
        <w:t>;</w:t>
      </w:r>
      <w:r w:rsidR="0033494D">
        <w:rPr>
          <w:lang w:val="en-US" w:bidi="en-US"/>
        </w:rPr>
        <w:t xml:space="preserve"> screenshots that are too small, fuzzy, or the wrong orientation </w:t>
      </w:r>
      <w:r w:rsidR="00A33E2E">
        <w:rPr>
          <w:lang w:val="en-US" w:bidi="en-US"/>
        </w:rPr>
        <w:t>will not be awarded marks</w:t>
      </w:r>
      <w:r w:rsidR="004A27FD">
        <w:rPr>
          <w:lang w:val="en-US" w:bidi="en-US"/>
        </w:rPr>
        <w:t>).</w:t>
      </w:r>
    </w:p>
    <w:p w14:paraId="587A1F65" w14:textId="5A36EE88" w:rsidR="00ED70E2" w:rsidRPr="003F1EC2" w:rsidRDefault="003262FB" w:rsidP="009D1DC0">
      <w:pPr>
        <w:pStyle w:val="Heading2"/>
      </w:pPr>
      <w:bookmarkStart w:id="14" w:name="_Toc90455511"/>
      <w:r w:rsidRPr="003F1EC2">
        <w:t>Collaboration</w:t>
      </w:r>
      <w:r w:rsidR="00540FD7" w:rsidRPr="003F1EC2">
        <w:t xml:space="preserve"> and Plagiarism</w:t>
      </w:r>
      <w:bookmarkEnd w:id="14"/>
    </w:p>
    <w:p w14:paraId="1A51A036" w14:textId="28F5F736" w:rsidR="003262FB" w:rsidRPr="003F1EC2" w:rsidRDefault="003262FB" w:rsidP="00215383">
      <w:r w:rsidRPr="003F1EC2">
        <w:t xml:space="preserve">Coursework reports and code must be the group’s own work. If some text or code in the coursework has been taken from other sources, these sources must be properly referenced. </w:t>
      </w:r>
      <w:r w:rsidR="00540FD7" w:rsidRPr="003F1EC2">
        <w:t xml:space="preserve"> </w:t>
      </w:r>
      <w:r w:rsidRPr="003F1EC2">
        <w:t>Failure to reference work that has been obtained from other sources or to copy the words and/or code of another student is plagiarism</w:t>
      </w:r>
      <w:r w:rsidR="00F72A9B" w:rsidRPr="00222741">
        <w:rPr>
          <w:rStyle w:val="FootnoteReference"/>
        </w:rPr>
        <w:footnoteReference w:id="2"/>
      </w:r>
      <w:r w:rsidRPr="003F1EC2">
        <w:t xml:space="preserve"> and will be reported to the School's Discipline Committee.  If a </w:t>
      </w:r>
      <w:r w:rsidR="00780AED" w:rsidRPr="003F1EC2">
        <w:t>group</w:t>
      </w:r>
      <w:r w:rsidRPr="003F1EC2">
        <w:t xml:space="preserve"> is found guilty of plagiarism, the pe</w:t>
      </w:r>
      <w:r w:rsidR="00F72A9B" w:rsidRPr="003F1EC2">
        <w:t>nalty could involve voiding the</w:t>
      </w:r>
      <w:r w:rsidRPr="003F1EC2">
        <w:t xml:space="preserve"> course.</w:t>
      </w:r>
    </w:p>
    <w:p w14:paraId="68BC4760" w14:textId="25CB9358" w:rsidR="002D1CCC" w:rsidRPr="00A90624" w:rsidRDefault="003262FB" w:rsidP="00522BE1">
      <w:r w:rsidRPr="003F1EC2">
        <w:t>Students must never give hard or soft copies of their coursework reports or code to student</w:t>
      </w:r>
      <w:r w:rsidR="00540FD7" w:rsidRPr="003F1EC2">
        <w:t xml:space="preserve">s </w:t>
      </w:r>
      <w:r w:rsidR="00780AED" w:rsidRPr="003F1EC2">
        <w:t>in another</w:t>
      </w:r>
      <w:r w:rsidR="00540FD7" w:rsidRPr="003F1EC2">
        <w:t xml:space="preserve"> group</w:t>
      </w:r>
      <w:r w:rsidRPr="003F1EC2">
        <w:t>. Students must always refuse any request from another student</w:t>
      </w:r>
      <w:r w:rsidR="00540FD7" w:rsidRPr="003F1EC2">
        <w:t xml:space="preserve"> not in their group</w:t>
      </w:r>
      <w:r w:rsidRPr="003F1EC2">
        <w:t xml:space="preserve"> for a copy of their report and/or code</w:t>
      </w:r>
      <w:r w:rsidR="00780AED" w:rsidRPr="003F1EC2">
        <w:t>.</w:t>
      </w:r>
      <w:r w:rsidR="00A03BC6">
        <w:t xml:space="preserve"> </w:t>
      </w:r>
      <w:r w:rsidRPr="003F1EC2">
        <w:t xml:space="preserve">Sharing a coursework report and/or code with another </w:t>
      </w:r>
      <w:r w:rsidR="00540FD7" w:rsidRPr="003F1EC2">
        <w:t>group</w:t>
      </w:r>
      <w:r w:rsidRPr="003F1EC2">
        <w:t xml:space="preserve"> is collusion and will be reported to the School's Discipline Committee.  If found guilty of collusion, th</w:t>
      </w:r>
      <w:r w:rsidR="00540FD7" w:rsidRPr="003F1EC2">
        <w:t>e penalty could involve voiding</w:t>
      </w:r>
      <w:r w:rsidRPr="003F1EC2">
        <w:t xml:space="preserve"> the course.</w:t>
      </w:r>
    </w:p>
    <w:sectPr w:rsidR="002D1CCC" w:rsidRPr="00A90624" w:rsidSect="006227CB">
      <w:headerReference w:type="even" r:id="rId12"/>
      <w:headerReference w:type="default" r:id="rId13"/>
      <w:pgSz w:w="11901" w:h="16817"/>
      <w:pgMar w:top="1361" w:right="1247" w:bottom="1361" w:left="124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CDDCB" w14:textId="77777777" w:rsidR="00D26526" w:rsidRDefault="00D26526">
      <w:r>
        <w:separator/>
      </w:r>
    </w:p>
  </w:endnote>
  <w:endnote w:type="continuationSeparator" w:id="0">
    <w:p w14:paraId="789A0573" w14:textId="77777777" w:rsidR="00D26526" w:rsidRDefault="00D26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01EA2" w14:textId="77777777" w:rsidR="00D26526" w:rsidRDefault="00D26526">
      <w:r>
        <w:separator/>
      </w:r>
    </w:p>
  </w:footnote>
  <w:footnote w:type="continuationSeparator" w:id="0">
    <w:p w14:paraId="46703632" w14:textId="77777777" w:rsidR="00D26526" w:rsidRDefault="00D26526">
      <w:r>
        <w:continuationSeparator/>
      </w:r>
    </w:p>
  </w:footnote>
  <w:footnote w:id="1">
    <w:p w14:paraId="0E35E45B" w14:textId="4F2565DC" w:rsidR="008675AA" w:rsidRDefault="008675AA">
      <w:pPr>
        <w:pStyle w:val="FootnoteText"/>
      </w:pPr>
      <w:r w:rsidRPr="00222741">
        <w:rPr>
          <w:rStyle w:val="FootnoteReference"/>
        </w:rPr>
        <w:footnoteRef/>
      </w:r>
      <w:r>
        <w:t xml:space="preserve"> If there are mitigating circumstances that prevent your engagement with </w:t>
      </w:r>
      <w:r w:rsidR="00F63D00">
        <w:t>S</w:t>
      </w:r>
      <w:r>
        <w:t xml:space="preserve">tage 1, then </w:t>
      </w:r>
      <w:r w:rsidR="000C4DA4">
        <w:t>please inform the lecturer so that appropriate adjustments can be made.</w:t>
      </w:r>
    </w:p>
  </w:footnote>
  <w:footnote w:id="2">
    <w:p w14:paraId="767A4484" w14:textId="36C102AF" w:rsidR="00F72A9B" w:rsidRPr="00F72A9B" w:rsidRDefault="00F72A9B" w:rsidP="00821177">
      <w:pPr>
        <w:pStyle w:val="FootnoteText"/>
      </w:pPr>
      <w:r w:rsidRPr="00222741">
        <w:rPr>
          <w:rStyle w:val="FootnoteReference"/>
        </w:rPr>
        <w:footnoteRef/>
      </w:r>
      <w:r>
        <w:t xml:space="preserve"> </w:t>
      </w:r>
      <w:r w:rsidRPr="00821177">
        <w:t xml:space="preserve">Heriot-Watt guidelines on plagiarism </w:t>
      </w:r>
      <w:hyperlink r:id="rId1" w:history="1">
        <w:r w:rsidRPr="00821177">
          <w:rPr>
            <w:rStyle w:val="Hyperlink"/>
          </w:rPr>
          <w:t>https://www.hw.ac.uk/students/studies/examinations/plagiarism.ht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3F589" w14:textId="77777777" w:rsidR="00D4239E" w:rsidRDefault="00D4239E" w:rsidP="001D064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9F57F8" w14:textId="77777777" w:rsidR="00D4239E" w:rsidRDefault="00D4239E" w:rsidP="00CE157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B68E2" w14:textId="00D73B79" w:rsidR="00D4239E" w:rsidRDefault="00D1438C" w:rsidP="00811643">
    <w:pPr>
      <w:tabs>
        <w:tab w:val="right" w:pos="8640"/>
      </w:tabs>
      <w:autoSpaceDE w:val="0"/>
      <w:autoSpaceDN w:val="0"/>
      <w:adjustRightInd w:val="0"/>
      <w:ind w:right="360"/>
    </w:pPr>
    <w:r>
      <w:t>F</w:t>
    </w:r>
    <w:r w:rsidR="00626828">
      <w:t>2</w:t>
    </w:r>
    <w:r w:rsidR="00E86E1E">
      <w:t>0</w:t>
    </w:r>
    <w:r w:rsidR="00A865FB">
      <w:t>B</w:t>
    </w:r>
    <w:r w:rsidR="00626828">
      <w:t>D</w:t>
    </w:r>
    <w:r>
      <w:t xml:space="preserve"> </w:t>
    </w:r>
    <w:r w:rsidR="00A865FB">
      <w:t xml:space="preserve">Big Data Management </w:t>
    </w:r>
    <w:r>
      <w:t xml:space="preserve">Coursework </w:t>
    </w:r>
    <w:r w:rsidR="002B6A8E">
      <w:t>1</w:t>
    </w:r>
    <w:r>
      <w:tab/>
    </w:r>
    <w:r w:rsidR="00D4239E" w:rsidRPr="00CE157D">
      <w:rPr>
        <w:rStyle w:val="PageNumber"/>
      </w:rPr>
      <w:t xml:space="preserve">Page </w:t>
    </w:r>
    <w:r w:rsidR="00D4239E" w:rsidRPr="00CE157D">
      <w:rPr>
        <w:rStyle w:val="PageNumber"/>
      </w:rPr>
      <w:fldChar w:fldCharType="begin"/>
    </w:r>
    <w:r w:rsidR="00D4239E" w:rsidRPr="00CE157D">
      <w:rPr>
        <w:rStyle w:val="PageNumber"/>
      </w:rPr>
      <w:instrText xml:space="preserve"> PAGE </w:instrText>
    </w:r>
    <w:r w:rsidR="00D4239E" w:rsidRPr="00CE157D">
      <w:rPr>
        <w:rStyle w:val="PageNumber"/>
      </w:rPr>
      <w:fldChar w:fldCharType="separate"/>
    </w:r>
    <w:r w:rsidR="003532A2">
      <w:rPr>
        <w:rStyle w:val="PageNumber"/>
        <w:noProof/>
      </w:rPr>
      <w:t>5</w:t>
    </w:r>
    <w:r w:rsidR="00D4239E" w:rsidRPr="00CE157D">
      <w:rPr>
        <w:rStyle w:val="PageNumber"/>
      </w:rPr>
      <w:fldChar w:fldCharType="end"/>
    </w:r>
    <w:r w:rsidR="00D4239E" w:rsidRPr="00CE157D">
      <w:rPr>
        <w:rStyle w:val="PageNumber"/>
      </w:rPr>
      <w:t xml:space="preserve"> of </w:t>
    </w:r>
    <w:r w:rsidR="00D4239E" w:rsidRPr="00CE157D">
      <w:rPr>
        <w:rStyle w:val="PageNumber"/>
      </w:rPr>
      <w:fldChar w:fldCharType="begin"/>
    </w:r>
    <w:r w:rsidR="00D4239E" w:rsidRPr="00CE157D">
      <w:rPr>
        <w:rStyle w:val="PageNumber"/>
      </w:rPr>
      <w:instrText xml:space="preserve"> NUMPAGES </w:instrText>
    </w:r>
    <w:r w:rsidR="00D4239E" w:rsidRPr="00CE157D">
      <w:rPr>
        <w:rStyle w:val="PageNumber"/>
      </w:rPr>
      <w:fldChar w:fldCharType="separate"/>
    </w:r>
    <w:r w:rsidR="003532A2">
      <w:rPr>
        <w:rStyle w:val="PageNumber"/>
        <w:noProof/>
      </w:rPr>
      <w:t>5</w:t>
    </w:r>
    <w:r w:rsidR="00D4239E" w:rsidRPr="00CE157D">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902293A"/>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C527A7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C226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5601E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F8EB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63A251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1BA52B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4C0FE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B16E4D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1FAE7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91CB5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1"/>
    <w:multiLevelType w:val="multilevel"/>
    <w:tmpl w:val="D3B8F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3B18C4"/>
    <w:multiLevelType w:val="hybridMultilevel"/>
    <w:tmpl w:val="75107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E828DD"/>
    <w:multiLevelType w:val="hybridMultilevel"/>
    <w:tmpl w:val="CDD4B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865A6C"/>
    <w:multiLevelType w:val="hybridMultilevel"/>
    <w:tmpl w:val="6986B9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906A8D"/>
    <w:multiLevelType w:val="hybridMultilevel"/>
    <w:tmpl w:val="D5E8D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203F08"/>
    <w:multiLevelType w:val="hybridMultilevel"/>
    <w:tmpl w:val="AFD87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762F27"/>
    <w:multiLevelType w:val="hybridMultilevel"/>
    <w:tmpl w:val="40C886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A17E88"/>
    <w:multiLevelType w:val="hybridMultilevel"/>
    <w:tmpl w:val="F140E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A52A77"/>
    <w:multiLevelType w:val="hybridMultilevel"/>
    <w:tmpl w:val="976CA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241C7F"/>
    <w:multiLevelType w:val="hybridMultilevel"/>
    <w:tmpl w:val="D3BEB5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1A090D"/>
    <w:multiLevelType w:val="multilevel"/>
    <w:tmpl w:val="B530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4B13EF"/>
    <w:multiLevelType w:val="hybridMultilevel"/>
    <w:tmpl w:val="C1BE1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747836"/>
    <w:multiLevelType w:val="hybridMultilevel"/>
    <w:tmpl w:val="F0662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16"/>
  </w:num>
  <w:num w:numId="4">
    <w:abstractNumId w:val="23"/>
  </w:num>
  <w:num w:numId="5">
    <w:abstractNumId w:val="19"/>
  </w:num>
  <w:num w:numId="6">
    <w:abstractNumId w:val="12"/>
  </w:num>
  <w:num w:numId="7">
    <w:abstractNumId w:val="17"/>
  </w:num>
  <w:num w:numId="8">
    <w:abstractNumId w:val="20"/>
  </w:num>
  <w:num w:numId="9">
    <w:abstractNumId w:val="1"/>
  </w:num>
  <w:num w:numId="10">
    <w:abstractNumId w:val="2"/>
  </w:num>
  <w:num w:numId="11">
    <w:abstractNumId w:val="3"/>
  </w:num>
  <w:num w:numId="12">
    <w:abstractNumId w:val="4"/>
  </w:num>
  <w:num w:numId="13">
    <w:abstractNumId w:val="9"/>
  </w:num>
  <w:num w:numId="14">
    <w:abstractNumId w:val="5"/>
  </w:num>
  <w:num w:numId="15">
    <w:abstractNumId w:val="6"/>
  </w:num>
  <w:num w:numId="16">
    <w:abstractNumId w:val="7"/>
  </w:num>
  <w:num w:numId="17">
    <w:abstractNumId w:val="8"/>
  </w:num>
  <w:num w:numId="18">
    <w:abstractNumId w:val="10"/>
  </w:num>
  <w:num w:numId="19">
    <w:abstractNumId w:val="13"/>
  </w:num>
  <w:num w:numId="20">
    <w:abstractNumId w:val="11"/>
  </w:num>
  <w:num w:numId="21">
    <w:abstractNumId w:val="14"/>
  </w:num>
  <w:num w:numId="22">
    <w:abstractNumId w:val="18"/>
  </w:num>
  <w:num w:numId="23">
    <w:abstractNumId w:val="21"/>
  </w:num>
  <w:num w:numId="24">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7144"/>
    <w:rsid w:val="000016D5"/>
    <w:rsid w:val="0000470B"/>
    <w:rsid w:val="00013A92"/>
    <w:rsid w:val="00021ED5"/>
    <w:rsid w:val="00022706"/>
    <w:rsid w:val="000228F4"/>
    <w:rsid w:val="00030069"/>
    <w:rsid w:val="00034A44"/>
    <w:rsid w:val="000406C6"/>
    <w:rsid w:val="00040C64"/>
    <w:rsid w:val="000415D1"/>
    <w:rsid w:val="00046237"/>
    <w:rsid w:val="00047C95"/>
    <w:rsid w:val="00050008"/>
    <w:rsid w:val="000519B7"/>
    <w:rsid w:val="000574F3"/>
    <w:rsid w:val="000608FB"/>
    <w:rsid w:val="0006326D"/>
    <w:rsid w:val="00063F34"/>
    <w:rsid w:val="00070201"/>
    <w:rsid w:val="0007328B"/>
    <w:rsid w:val="00074165"/>
    <w:rsid w:val="00075409"/>
    <w:rsid w:val="00075FFF"/>
    <w:rsid w:val="00076569"/>
    <w:rsid w:val="00080360"/>
    <w:rsid w:val="00080850"/>
    <w:rsid w:val="000814E2"/>
    <w:rsid w:val="00084BC4"/>
    <w:rsid w:val="00087713"/>
    <w:rsid w:val="00092920"/>
    <w:rsid w:val="00093D30"/>
    <w:rsid w:val="00095759"/>
    <w:rsid w:val="00096BC9"/>
    <w:rsid w:val="000A3630"/>
    <w:rsid w:val="000A4EDD"/>
    <w:rsid w:val="000A6200"/>
    <w:rsid w:val="000A6A37"/>
    <w:rsid w:val="000B086B"/>
    <w:rsid w:val="000B6000"/>
    <w:rsid w:val="000B76FD"/>
    <w:rsid w:val="000C13EF"/>
    <w:rsid w:val="000C2128"/>
    <w:rsid w:val="000C2436"/>
    <w:rsid w:val="000C460B"/>
    <w:rsid w:val="000C4DA4"/>
    <w:rsid w:val="000C5062"/>
    <w:rsid w:val="000C6E72"/>
    <w:rsid w:val="000C721E"/>
    <w:rsid w:val="000D23DF"/>
    <w:rsid w:val="000E3526"/>
    <w:rsid w:val="000E4283"/>
    <w:rsid w:val="000E4CB6"/>
    <w:rsid w:val="000E695D"/>
    <w:rsid w:val="000F02B7"/>
    <w:rsid w:val="000F5349"/>
    <w:rsid w:val="000F6405"/>
    <w:rsid w:val="000F7AC4"/>
    <w:rsid w:val="001002CF"/>
    <w:rsid w:val="00107CA3"/>
    <w:rsid w:val="00112B77"/>
    <w:rsid w:val="00112BD5"/>
    <w:rsid w:val="00113038"/>
    <w:rsid w:val="00123571"/>
    <w:rsid w:val="00127F3B"/>
    <w:rsid w:val="00131616"/>
    <w:rsid w:val="00133FEE"/>
    <w:rsid w:val="001377A9"/>
    <w:rsid w:val="00137F9F"/>
    <w:rsid w:val="001418D0"/>
    <w:rsid w:val="00143836"/>
    <w:rsid w:val="00144B97"/>
    <w:rsid w:val="001532F7"/>
    <w:rsid w:val="00153E10"/>
    <w:rsid w:val="00155712"/>
    <w:rsid w:val="0015671D"/>
    <w:rsid w:val="00156E8C"/>
    <w:rsid w:val="0016297E"/>
    <w:rsid w:val="00165A7E"/>
    <w:rsid w:val="00165EA7"/>
    <w:rsid w:val="00170A9B"/>
    <w:rsid w:val="00176C2A"/>
    <w:rsid w:val="00181514"/>
    <w:rsid w:val="00190058"/>
    <w:rsid w:val="00193C01"/>
    <w:rsid w:val="00194E9A"/>
    <w:rsid w:val="001A0803"/>
    <w:rsid w:val="001A6545"/>
    <w:rsid w:val="001B3748"/>
    <w:rsid w:val="001B6C76"/>
    <w:rsid w:val="001C2184"/>
    <w:rsid w:val="001C39B2"/>
    <w:rsid w:val="001D064C"/>
    <w:rsid w:val="001D1DA2"/>
    <w:rsid w:val="001D6C7B"/>
    <w:rsid w:val="001D794F"/>
    <w:rsid w:val="001E357D"/>
    <w:rsid w:val="001E3ECF"/>
    <w:rsid w:val="001E6DBD"/>
    <w:rsid w:val="001F1632"/>
    <w:rsid w:val="001F2169"/>
    <w:rsid w:val="001F3658"/>
    <w:rsid w:val="001F768E"/>
    <w:rsid w:val="00201F17"/>
    <w:rsid w:val="0020515C"/>
    <w:rsid w:val="002059D1"/>
    <w:rsid w:val="00205F1A"/>
    <w:rsid w:val="00215383"/>
    <w:rsid w:val="00222741"/>
    <w:rsid w:val="002327AE"/>
    <w:rsid w:val="00243A64"/>
    <w:rsid w:val="00245BA8"/>
    <w:rsid w:val="0024600D"/>
    <w:rsid w:val="002521D7"/>
    <w:rsid w:val="00253D18"/>
    <w:rsid w:val="00254B32"/>
    <w:rsid w:val="00257FAD"/>
    <w:rsid w:val="002709CA"/>
    <w:rsid w:val="00272FA6"/>
    <w:rsid w:val="00273400"/>
    <w:rsid w:val="00274810"/>
    <w:rsid w:val="00275A51"/>
    <w:rsid w:val="00277C35"/>
    <w:rsid w:val="00281DAC"/>
    <w:rsid w:val="00281DD7"/>
    <w:rsid w:val="002866EE"/>
    <w:rsid w:val="00293BC8"/>
    <w:rsid w:val="0029540B"/>
    <w:rsid w:val="00296236"/>
    <w:rsid w:val="002973FA"/>
    <w:rsid w:val="00297E1D"/>
    <w:rsid w:val="002A11EC"/>
    <w:rsid w:val="002A1422"/>
    <w:rsid w:val="002A5663"/>
    <w:rsid w:val="002B2C1D"/>
    <w:rsid w:val="002B6A8E"/>
    <w:rsid w:val="002B7631"/>
    <w:rsid w:val="002C18B7"/>
    <w:rsid w:val="002C3579"/>
    <w:rsid w:val="002C3F8A"/>
    <w:rsid w:val="002D0170"/>
    <w:rsid w:val="002D1CCC"/>
    <w:rsid w:val="002D2311"/>
    <w:rsid w:val="002D3E67"/>
    <w:rsid w:val="002E6B8D"/>
    <w:rsid w:val="002F489A"/>
    <w:rsid w:val="00300FA7"/>
    <w:rsid w:val="00301313"/>
    <w:rsid w:val="00301945"/>
    <w:rsid w:val="00311165"/>
    <w:rsid w:val="003121AA"/>
    <w:rsid w:val="00314476"/>
    <w:rsid w:val="00315063"/>
    <w:rsid w:val="00320CF6"/>
    <w:rsid w:val="003262FB"/>
    <w:rsid w:val="00330E1A"/>
    <w:rsid w:val="0033494D"/>
    <w:rsid w:val="00337368"/>
    <w:rsid w:val="003532A2"/>
    <w:rsid w:val="00354FF6"/>
    <w:rsid w:val="0035597F"/>
    <w:rsid w:val="00361DEC"/>
    <w:rsid w:val="00373CC7"/>
    <w:rsid w:val="00380BBF"/>
    <w:rsid w:val="00381B50"/>
    <w:rsid w:val="00384B06"/>
    <w:rsid w:val="0038728E"/>
    <w:rsid w:val="0038798F"/>
    <w:rsid w:val="00394848"/>
    <w:rsid w:val="00396ABA"/>
    <w:rsid w:val="003A0F19"/>
    <w:rsid w:val="003B0145"/>
    <w:rsid w:val="003B09FC"/>
    <w:rsid w:val="003B1D46"/>
    <w:rsid w:val="003B5756"/>
    <w:rsid w:val="003C7132"/>
    <w:rsid w:val="003C7949"/>
    <w:rsid w:val="003D19E8"/>
    <w:rsid w:val="003D376C"/>
    <w:rsid w:val="003D4829"/>
    <w:rsid w:val="003D5D83"/>
    <w:rsid w:val="003E2458"/>
    <w:rsid w:val="003E527A"/>
    <w:rsid w:val="003E542A"/>
    <w:rsid w:val="003F1EC2"/>
    <w:rsid w:val="0040054A"/>
    <w:rsid w:val="00400CC3"/>
    <w:rsid w:val="004010D4"/>
    <w:rsid w:val="00402F82"/>
    <w:rsid w:val="00403C49"/>
    <w:rsid w:val="00406B77"/>
    <w:rsid w:val="00410447"/>
    <w:rsid w:val="0041418B"/>
    <w:rsid w:val="004160A9"/>
    <w:rsid w:val="00416DA3"/>
    <w:rsid w:val="00421664"/>
    <w:rsid w:val="0042604B"/>
    <w:rsid w:val="00426210"/>
    <w:rsid w:val="00427020"/>
    <w:rsid w:val="00434AAB"/>
    <w:rsid w:val="00442330"/>
    <w:rsid w:val="00443F7B"/>
    <w:rsid w:val="00446BA4"/>
    <w:rsid w:val="00446E55"/>
    <w:rsid w:val="00447D47"/>
    <w:rsid w:val="004501CF"/>
    <w:rsid w:val="00450C7E"/>
    <w:rsid w:val="0046166C"/>
    <w:rsid w:val="004629DB"/>
    <w:rsid w:val="004654CB"/>
    <w:rsid w:val="0047099D"/>
    <w:rsid w:val="00472514"/>
    <w:rsid w:val="00476F4F"/>
    <w:rsid w:val="00491A84"/>
    <w:rsid w:val="0049520B"/>
    <w:rsid w:val="004977BF"/>
    <w:rsid w:val="004A27FD"/>
    <w:rsid w:val="004A3C88"/>
    <w:rsid w:val="004A3CF4"/>
    <w:rsid w:val="004B045E"/>
    <w:rsid w:val="004B2F7D"/>
    <w:rsid w:val="004B3940"/>
    <w:rsid w:val="004B425E"/>
    <w:rsid w:val="004B6E7C"/>
    <w:rsid w:val="004B7FF0"/>
    <w:rsid w:val="004D2A50"/>
    <w:rsid w:val="004D5584"/>
    <w:rsid w:val="004E0386"/>
    <w:rsid w:val="004E413D"/>
    <w:rsid w:val="004E6AF8"/>
    <w:rsid w:val="004F68FD"/>
    <w:rsid w:val="00500250"/>
    <w:rsid w:val="00502B60"/>
    <w:rsid w:val="00505559"/>
    <w:rsid w:val="00507B0E"/>
    <w:rsid w:val="0051064A"/>
    <w:rsid w:val="00510EBD"/>
    <w:rsid w:val="00510F94"/>
    <w:rsid w:val="00515BDF"/>
    <w:rsid w:val="00517CB9"/>
    <w:rsid w:val="0052022C"/>
    <w:rsid w:val="00522BE1"/>
    <w:rsid w:val="00540FD7"/>
    <w:rsid w:val="0054617A"/>
    <w:rsid w:val="0055664A"/>
    <w:rsid w:val="005568AC"/>
    <w:rsid w:val="005618CF"/>
    <w:rsid w:val="00562039"/>
    <w:rsid w:val="005637B3"/>
    <w:rsid w:val="005702A3"/>
    <w:rsid w:val="00572EA7"/>
    <w:rsid w:val="00573276"/>
    <w:rsid w:val="005774E2"/>
    <w:rsid w:val="0058355C"/>
    <w:rsid w:val="00583E30"/>
    <w:rsid w:val="005851D2"/>
    <w:rsid w:val="00586374"/>
    <w:rsid w:val="005905D7"/>
    <w:rsid w:val="00595382"/>
    <w:rsid w:val="005A18C9"/>
    <w:rsid w:val="005A5276"/>
    <w:rsid w:val="005A58B6"/>
    <w:rsid w:val="005B3B11"/>
    <w:rsid w:val="005C0B49"/>
    <w:rsid w:val="005C1553"/>
    <w:rsid w:val="005C42B3"/>
    <w:rsid w:val="005C4E9F"/>
    <w:rsid w:val="005C60A3"/>
    <w:rsid w:val="005D1E16"/>
    <w:rsid w:val="005D37C2"/>
    <w:rsid w:val="005D483D"/>
    <w:rsid w:val="005D59AE"/>
    <w:rsid w:val="005D6CA0"/>
    <w:rsid w:val="005D6E67"/>
    <w:rsid w:val="005E1AA1"/>
    <w:rsid w:val="005E24CC"/>
    <w:rsid w:val="005E520C"/>
    <w:rsid w:val="005F5B12"/>
    <w:rsid w:val="005F71E8"/>
    <w:rsid w:val="00600A16"/>
    <w:rsid w:val="00600D39"/>
    <w:rsid w:val="00600E22"/>
    <w:rsid w:val="00601B91"/>
    <w:rsid w:val="00601DFB"/>
    <w:rsid w:val="0060311D"/>
    <w:rsid w:val="00605BC6"/>
    <w:rsid w:val="00605F27"/>
    <w:rsid w:val="006137A2"/>
    <w:rsid w:val="00613960"/>
    <w:rsid w:val="00621F2C"/>
    <w:rsid w:val="006227CB"/>
    <w:rsid w:val="00626828"/>
    <w:rsid w:val="006272F4"/>
    <w:rsid w:val="006352BC"/>
    <w:rsid w:val="00644851"/>
    <w:rsid w:val="0064519F"/>
    <w:rsid w:val="00653733"/>
    <w:rsid w:val="00655705"/>
    <w:rsid w:val="00663BC8"/>
    <w:rsid w:val="00663F9B"/>
    <w:rsid w:val="00665370"/>
    <w:rsid w:val="00667144"/>
    <w:rsid w:val="00673622"/>
    <w:rsid w:val="006749DF"/>
    <w:rsid w:val="006751E4"/>
    <w:rsid w:val="00676B7E"/>
    <w:rsid w:val="00680580"/>
    <w:rsid w:val="00680C40"/>
    <w:rsid w:val="00683077"/>
    <w:rsid w:val="006902F4"/>
    <w:rsid w:val="00691CB9"/>
    <w:rsid w:val="0069255D"/>
    <w:rsid w:val="00693E4E"/>
    <w:rsid w:val="00694B3B"/>
    <w:rsid w:val="00694F01"/>
    <w:rsid w:val="00697346"/>
    <w:rsid w:val="006A1C29"/>
    <w:rsid w:val="006A588D"/>
    <w:rsid w:val="006A65C5"/>
    <w:rsid w:val="006B6F12"/>
    <w:rsid w:val="006B73C4"/>
    <w:rsid w:val="006C326A"/>
    <w:rsid w:val="006C71E8"/>
    <w:rsid w:val="006D3DF6"/>
    <w:rsid w:val="006D4017"/>
    <w:rsid w:val="006D5881"/>
    <w:rsid w:val="006E2F17"/>
    <w:rsid w:val="006E6AC8"/>
    <w:rsid w:val="006E7F88"/>
    <w:rsid w:val="006F1EF7"/>
    <w:rsid w:val="00701F56"/>
    <w:rsid w:val="007035B3"/>
    <w:rsid w:val="00703C2C"/>
    <w:rsid w:val="00704A97"/>
    <w:rsid w:val="00706E38"/>
    <w:rsid w:val="00710FE0"/>
    <w:rsid w:val="00712C28"/>
    <w:rsid w:val="00715511"/>
    <w:rsid w:val="0072318C"/>
    <w:rsid w:val="00726B67"/>
    <w:rsid w:val="00730519"/>
    <w:rsid w:val="0073051B"/>
    <w:rsid w:val="007362A5"/>
    <w:rsid w:val="00744B5F"/>
    <w:rsid w:val="007523A5"/>
    <w:rsid w:val="007539AE"/>
    <w:rsid w:val="00754E39"/>
    <w:rsid w:val="00756AB1"/>
    <w:rsid w:val="00757B0D"/>
    <w:rsid w:val="00757DC8"/>
    <w:rsid w:val="00761E36"/>
    <w:rsid w:val="00763372"/>
    <w:rsid w:val="00764A9C"/>
    <w:rsid w:val="00766CCE"/>
    <w:rsid w:val="00767A5C"/>
    <w:rsid w:val="00773039"/>
    <w:rsid w:val="00780AED"/>
    <w:rsid w:val="00783FF0"/>
    <w:rsid w:val="00791EF8"/>
    <w:rsid w:val="0079204F"/>
    <w:rsid w:val="00795E96"/>
    <w:rsid w:val="007A3E9A"/>
    <w:rsid w:val="007A4C7A"/>
    <w:rsid w:val="007A6650"/>
    <w:rsid w:val="007A707F"/>
    <w:rsid w:val="007C1043"/>
    <w:rsid w:val="007C5969"/>
    <w:rsid w:val="007C68AB"/>
    <w:rsid w:val="007C7B3C"/>
    <w:rsid w:val="007C7B6C"/>
    <w:rsid w:val="007E577A"/>
    <w:rsid w:val="007E662F"/>
    <w:rsid w:val="007E7616"/>
    <w:rsid w:val="007F0774"/>
    <w:rsid w:val="007F1483"/>
    <w:rsid w:val="007F42F9"/>
    <w:rsid w:val="007F4A38"/>
    <w:rsid w:val="00802816"/>
    <w:rsid w:val="00803861"/>
    <w:rsid w:val="00811643"/>
    <w:rsid w:val="00821177"/>
    <w:rsid w:val="00821731"/>
    <w:rsid w:val="00825028"/>
    <w:rsid w:val="00836337"/>
    <w:rsid w:val="008378AF"/>
    <w:rsid w:val="00840DA6"/>
    <w:rsid w:val="008414B1"/>
    <w:rsid w:val="0085187F"/>
    <w:rsid w:val="0085618E"/>
    <w:rsid w:val="008603D5"/>
    <w:rsid w:val="008624A7"/>
    <w:rsid w:val="00862ABA"/>
    <w:rsid w:val="00862EEB"/>
    <w:rsid w:val="00863C6F"/>
    <w:rsid w:val="008645B8"/>
    <w:rsid w:val="008656F7"/>
    <w:rsid w:val="00867296"/>
    <w:rsid w:val="008675AA"/>
    <w:rsid w:val="0087528B"/>
    <w:rsid w:val="00880D60"/>
    <w:rsid w:val="00890333"/>
    <w:rsid w:val="00890809"/>
    <w:rsid w:val="00896B9B"/>
    <w:rsid w:val="00897E1C"/>
    <w:rsid w:val="008A0F0D"/>
    <w:rsid w:val="008B0DBC"/>
    <w:rsid w:val="008B2D8E"/>
    <w:rsid w:val="008C301D"/>
    <w:rsid w:val="008C30F7"/>
    <w:rsid w:val="008C5202"/>
    <w:rsid w:val="008D28B8"/>
    <w:rsid w:val="008D4285"/>
    <w:rsid w:val="008D6EA3"/>
    <w:rsid w:val="008D79C3"/>
    <w:rsid w:val="008E04FB"/>
    <w:rsid w:val="008E486A"/>
    <w:rsid w:val="008E639B"/>
    <w:rsid w:val="008F3497"/>
    <w:rsid w:val="008F6479"/>
    <w:rsid w:val="00905A93"/>
    <w:rsid w:val="00912539"/>
    <w:rsid w:val="0092232E"/>
    <w:rsid w:val="00923D69"/>
    <w:rsid w:val="009330F2"/>
    <w:rsid w:val="009344CA"/>
    <w:rsid w:val="009368F6"/>
    <w:rsid w:val="00936A06"/>
    <w:rsid w:val="00940A3C"/>
    <w:rsid w:val="00942923"/>
    <w:rsid w:val="00943B0E"/>
    <w:rsid w:val="009444A1"/>
    <w:rsid w:val="00960377"/>
    <w:rsid w:val="00960638"/>
    <w:rsid w:val="00962532"/>
    <w:rsid w:val="009654BE"/>
    <w:rsid w:val="00965A8D"/>
    <w:rsid w:val="009664C4"/>
    <w:rsid w:val="00972162"/>
    <w:rsid w:val="00976E99"/>
    <w:rsid w:val="00982588"/>
    <w:rsid w:val="00983DB9"/>
    <w:rsid w:val="0098488E"/>
    <w:rsid w:val="00985D79"/>
    <w:rsid w:val="0099394F"/>
    <w:rsid w:val="009B031C"/>
    <w:rsid w:val="009B3176"/>
    <w:rsid w:val="009B3A78"/>
    <w:rsid w:val="009C1762"/>
    <w:rsid w:val="009C32C7"/>
    <w:rsid w:val="009C3A31"/>
    <w:rsid w:val="009D0820"/>
    <w:rsid w:val="009D1DC0"/>
    <w:rsid w:val="009D3BD6"/>
    <w:rsid w:val="009E47DE"/>
    <w:rsid w:val="009E5384"/>
    <w:rsid w:val="009F1B78"/>
    <w:rsid w:val="009F2E7D"/>
    <w:rsid w:val="009F4CC1"/>
    <w:rsid w:val="00A001B6"/>
    <w:rsid w:val="00A03B7D"/>
    <w:rsid w:val="00A03BC6"/>
    <w:rsid w:val="00A057AF"/>
    <w:rsid w:val="00A06C66"/>
    <w:rsid w:val="00A17272"/>
    <w:rsid w:val="00A205AA"/>
    <w:rsid w:val="00A232EE"/>
    <w:rsid w:val="00A26842"/>
    <w:rsid w:val="00A33E2E"/>
    <w:rsid w:val="00A344B7"/>
    <w:rsid w:val="00A346F2"/>
    <w:rsid w:val="00A357DB"/>
    <w:rsid w:val="00A362E2"/>
    <w:rsid w:val="00A37FE1"/>
    <w:rsid w:val="00A40554"/>
    <w:rsid w:val="00A41BB2"/>
    <w:rsid w:val="00A4507A"/>
    <w:rsid w:val="00A47F50"/>
    <w:rsid w:val="00A55AA8"/>
    <w:rsid w:val="00A60246"/>
    <w:rsid w:val="00A605D4"/>
    <w:rsid w:val="00A70076"/>
    <w:rsid w:val="00A721F2"/>
    <w:rsid w:val="00A81377"/>
    <w:rsid w:val="00A84DA5"/>
    <w:rsid w:val="00A84F58"/>
    <w:rsid w:val="00A865FB"/>
    <w:rsid w:val="00A876BC"/>
    <w:rsid w:val="00A877DF"/>
    <w:rsid w:val="00A90624"/>
    <w:rsid w:val="00A90C30"/>
    <w:rsid w:val="00A93A69"/>
    <w:rsid w:val="00A94348"/>
    <w:rsid w:val="00AA65A3"/>
    <w:rsid w:val="00AB61FD"/>
    <w:rsid w:val="00AB7839"/>
    <w:rsid w:val="00AC44F4"/>
    <w:rsid w:val="00AD13FA"/>
    <w:rsid w:val="00AD3218"/>
    <w:rsid w:val="00AD629F"/>
    <w:rsid w:val="00AD6482"/>
    <w:rsid w:val="00AD7C92"/>
    <w:rsid w:val="00AE0CF7"/>
    <w:rsid w:val="00AE2F10"/>
    <w:rsid w:val="00AE33C0"/>
    <w:rsid w:val="00AF0A6E"/>
    <w:rsid w:val="00AF2AF7"/>
    <w:rsid w:val="00B00B40"/>
    <w:rsid w:val="00B0690B"/>
    <w:rsid w:val="00B148A2"/>
    <w:rsid w:val="00B16CCA"/>
    <w:rsid w:val="00B20B0F"/>
    <w:rsid w:val="00B246EE"/>
    <w:rsid w:val="00B25BF9"/>
    <w:rsid w:val="00B2770F"/>
    <w:rsid w:val="00B30461"/>
    <w:rsid w:val="00B346DA"/>
    <w:rsid w:val="00B355BE"/>
    <w:rsid w:val="00B355C3"/>
    <w:rsid w:val="00B42643"/>
    <w:rsid w:val="00B45630"/>
    <w:rsid w:val="00B5283E"/>
    <w:rsid w:val="00B5606D"/>
    <w:rsid w:val="00B564C7"/>
    <w:rsid w:val="00B70724"/>
    <w:rsid w:val="00B73331"/>
    <w:rsid w:val="00B73591"/>
    <w:rsid w:val="00B77570"/>
    <w:rsid w:val="00B85C36"/>
    <w:rsid w:val="00B86447"/>
    <w:rsid w:val="00B86810"/>
    <w:rsid w:val="00B87AA1"/>
    <w:rsid w:val="00B92AF9"/>
    <w:rsid w:val="00BA16B5"/>
    <w:rsid w:val="00BA3700"/>
    <w:rsid w:val="00BB1DBE"/>
    <w:rsid w:val="00BB2EBF"/>
    <w:rsid w:val="00BB2FB9"/>
    <w:rsid w:val="00BB5CF5"/>
    <w:rsid w:val="00BC55F6"/>
    <w:rsid w:val="00BC5ED8"/>
    <w:rsid w:val="00BC70C0"/>
    <w:rsid w:val="00BD0AE5"/>
    <w:rsid w:val="00BD0BB9"/>
    <w:rsid w:val="00BD28B6"/>
    <w:rsid w:val="00BD4AF8"/>
    <w:rsid w:val="00BD69BD"/>
    <w:rsid w:val="00BD7960"/>
    <w:rsid w:val="00BE1C96"/>
    <w:rsid w:val="00BE58AD"/>
    <w:rsid w:val="00BE58EA"/>
    <w:rsid w:val="00BF5920"/>
    <w:rsid w:val="00BF65B2"/>
    <w:rsid w:val="00C011C1"/>
    <w:rsid w:val="00C022B2"/>
    <w:rsid w:val="00C02B71"/>
    <w:rsid w:val="00C03FA6"/>
    <w:rsid w:val="00C05869"/>
    <w:rsid w:val="00C111E8"/>
    <w:rsid w:val="00C126E7"/>
    <w:rsid w:val="00C14130"/>
    <w:rsid w:val="00C15EBB"/>
    <w:rsid w:val="00C16371"/>
    <w:rsid w:val="00C25DE8"/>
    <w:rsid w:val="00C275C9"/>
    <w:rsid w:val="00C2787F"/>
    <w:rsid w:val="00C30E53"/>
    <w:rsid w:val="00C315EC"/>
    <w:rsid w:val="00C31916"/>
    <w:rsid w:val="00C3221A"/>
    <w:rsid w:val="00C32AC8"/>
    <w:rsid w:val="00C34447"/>
    <w:rsid w:val="00C35DBC"/>
    <w:rsid w:val="00C3649E"/>
    <w:rsid w:val="00C37934"/>
    <w:rsid w:val="00C37A09"/>
    <w:rsid w:val="00C37AA5"/>
    <w:rsid w:val="00C436E6"/>
    <w:rsid w:val="00C475E8"/>
    <w:rsid w:val="00C47D79"/>
    <w:rsid w:val="00C50938"/>
    <w:rsid w:val="00C51CE2"/>
    <w:rsid w:val="00C520B9"/>
    <w:rsid w:val="00C54C67"/>
    <w:rsid w:val="00C55250"/>
    <w:rsid w:val="00C60EE0"/>
    <w:rsid w:val="00C64468"/>
    <w:rsid w:val="00C64A1D"/>
    <w:rsid w:val="00C74521"/>
    <w:rsid w:val="00C74951"/>
    <w:rsid w:val="00C751E9"/>
    <w:rsid w:val="00C76CC7"/>
    <w:rsid w:val="00C7749C"/>
    <w:rsid w:val="00C77CAC"/>
    <w:rsid w:val="00C8085C"/>
    <w:rsid w:val="00C83C17"/>
    <w:rsid w:val="00C85256"/>
    <w:rsid w:val="00C92565"/>
    <w:rsid w:val="00C968A7"/>
    <w:rsid w:val="00C973E6"/>
    <w:rsid w:val="00CA0610"/>
    <w:rsid w:val="00CA2329"/>
    <w:rsid w:val="00CA584F"/>
    <w:rsid w:val="00CA6828"/>
    <w:rsid w:val="00CB1001"/>
    <w:rsid w:val="00CB3362"/>
    <w:rsid w:val="00CB7749"/>
    <w:rsid w:val="00CC14E7"/>
    <w:rsid w:val="00CC26FA"/>
    <w:rsid w:val="00CC4FA2"/>
    <w:rsid w:val="00CC5F24"/>
    <w:rsid w:val="00CD1453"/>
    <w:rsid w:val="00CD28B7"/>
    <w:rsid w:val="00CD5FB2"/>
    <w:rsid w:val="00CD76B9"/>
    <w:rsid w:val="00CE157D"/>
    <w:rsid w:val="00CE2091"/>
    <w:rsid w:val="00CE3583"/>
    <w:rsid w:val="00CF397D"/>
    <w:rsid w:val="00CF5A3E"/>
    <w:rsid w:val="00CF5E5C"/>
    <w:rsid w:val="00CF718B"/>
    <w:rsid w:val="00D004E8"/>
    <w:rsid w:val="00D04C77"/>
    <w:rsid w:val="00D1438C"/>
    <w:rsid w:val="00D14AE5"/>
    <w:rsid w:val="00D20BFB"/>
    <w:rsid w:val="00D222BF"/>
    <w:rsid w:val="00D25AA5"/>
    <w:rsid w:val="00D26526"/>
    <w:rsid w:val="00D270C8"/>
    <w:rsid w:val="00D32304"/>
    <w:rsid w:val="00D32606"/>
    <w:rsid w:val="00D32BF6"/>
    <w:rsid w:val="00D409C4"/>
    <w:rsid w:val="00D409ED"/>
    <w:rsid w:val="00D40F04"/>
    <w:rsid w:val="00D4239E"/>
    <w:rsid w:val="00D444CA"/>
    <w:rsid w:val="00D46767"/>
    <w:rsid w:val="00D532DA"/>
    <w:rsid w:val="00D53F31"/>
    <w:rsid w:val="00D556D4"/>
    <w:rsid w:val="00D572AA"/>
    <w:rsid w:val="00D60640"/>
    <w:rsid w:val="00D6492A"/>
    <w:rsid w:val="00D7002D"/>
    <w:rsid w:val="00D741BA"/>
    <w:rsid w:val="00D7488E"/>
    <w:rsid w:val="00D75AF3"/>
    <w:rsid w:val="00D7688A"/>
    <w:rsid w:val="00D80E7F"/>
    <w:rsid w:val="00D8521F"/>
    <w:rsid w:val="00D85733"/>
    <w:rsid w:val="00D87063"/>
    <w:rsid w:val="00D90882"/>
    <w:rsid w:val="00D90E90"/>
    <w:rsid w:val="00D913FA"/>
    <w:rsid w:val="00D91C62"/>
    <w:rsid w:val="00DA4557"/>
    <w:rsid w:val="00DA60BC"/>
    <w:rsid w:val="00DB13D6"/>
    <w:rsid w:val="00DB1F7D"/>
    <w:rsid w:val="00DB6E45"/>
    <w:rsid w:val="00DC06BE"/>
    <w:rsid w:val="00DC18F9"/>
    <w:rsid w:val="00DC24CC"/>
    <w:rsid w:val="00DC6EAC"/>
    <w:rsid w:val="00DD0F83"/>
    <w:rsid w:val="00DD195B"/>
    <w:rsid w:val="00DD5869"/>
    <w:rsid w:val="00DD6680"/>
    <w:rsid w:val="00DE40A5"/>
    <w:rsid w:val="00DE5522"/>
    <w:rsid w:val="00DE5B0E"/>
    <w:rsid w:val="00DE677D"/>
    <w:rsid w:val="00DF0C92"/>
    <w:rsid w:val="00DF2DCC"/>
    <w:rsid w:val="00DF442F"/>
    <w:rsid w:val="00E000FC"/>
    <w:rsid w:val="00E03EFE"/>
    <w:rsid w:val="00E07023"/>
    <w:rsid w:val="00E11AB9"/>
    <w:rsid w:val="00E15DD3"/>
    <w:rsid w:val="00E236DA"/>
    <w:rsid w:val="00E27397"/>
    <w:rsid w:val="00E3062D"/>
    <w:rsid w:val="00E30AD9"/>
    <w:rsid w:val="00E30B60"/>
    <w:rsid w:val="00E30BB0"/>
    <w:rsid w:val="00E364D9"/>
    <w:rsid w:val="00E366E8"/>
    <w:rsid w:val="00E46AF2"/>
    <w:rsid w:val="00E536CB"/>
    <w:rsid w:val="00E55BDB"/>
    <w:rsid w:val="00E576A4"/>
    <w:rsid w:val="00E63777"/>
    <w:rsid w:val="00E65001"/>
    <w:rsid w:val="00E7223B"/>
    <w:rsid w:val="00E75717"/>
    <w:rsid w:val="00E77520"/>
    <w:rsid w:val="00E8160B"/>
    <w:rsid w:val="00E82C57"/>
    <w:rsid w:val="00E8327E"/>
    <w:rsid w:val="00E86E1E"/>
    <w:rsid w:val="00E87BD6"/>
    <w:rsid w:val="00E9086A"/>
    <w:rsid w:val="00E90C6A"/>
    <w:rsid w:val="00E94C4F"/>
    <w:rsid w:val="00E96BA2"/>
    <w:rsid w:val="00E97619"/>
    <w:rsid w:val="00EB1C17"/>
    <w:rsid w:val="00EB28EA"/>
    <w:rsid w:val="00EB5A16"/>
    <w:rsid w:val="00EC0114"/>
    <w:rsid w:val="00EC6030"/>
    <w:rsid w:val="00ED70E2"/>
    <w:rsid w:val="00ED7D30"/>
    <w:rsid w:val="00EF23D4"/>
    <w:rsid w:val="00EF5E5D"/>
    <w:rsid w:val="00EF6BCC"/>
    <w:rsid w:val="00F01969"/>
    <w:rsid w:val="00F04474"/>
    <w:rsid w:val="00F047AB"/>
    <w:rsid w:val="00F049EB"/>
    <w:rsid w:val="00F06E13"/>
    <w:rsid w:val="00F165D4"/>
    <w:rsid w:val="00F22BE1"/>
    <w:rsid w:val="00F2428D"/>
    <w:rsid w:val="00F30ACE"/>
    <w:rsid w:val="00F34766"/>
    <w:rsid w:val="00F34BF6"/>
    <w:rsid w:val="00F3550A"/>
    <w:rsid w:val="00F4537F"/>
    <w:rsid w:val="00F47A7B"/>
    <w:rsid w:val="00F47CC5"/>
    <w:rsid w:val="00F509AE"/>
    <w:rsid w:val="00F568BA"/>
    <w:rsid w:val="00F6020F"/>
    <w:rsid w:val="00F63D00"/>
    <w:rsid w:val="00F65BF6"/>
    <w:rsid w:val="00F667C1"/>
    <w:rsid w:val="00F722F6"/>
    <w:rsid w:val="00F72A9B"/>
    <w:rsid w:val="00F753C0"/>
    <w:rsid w:val="00F770E4"/>
    <w:rsid w:val="00F82168"/>
    <w:rsid w:val="00F83617"/>
    <w:rsid w:val="00F85D28"/>
    <w:rsid w:val="00F87B04"/>
    <w:rsid w:val="00F922C3"/>
    <w:rsid w:val="00F935F6"/>
    <w:rsid w:val="00F93D13"/>
    <w:rsid w:val="00F94287"/>
    <w:rsid w:val="00F94623"/>
    <w:rsid w:val="00FA5A6B"/>
    <w:rsid w:val="00FA705C"/>
    <w:rsid w:val="00FB2129"/>
    <w:rsid w:val="00FB2AA1"/>
    <w:rsid w:val="00FB33D7"/>
    <w:rsid w:val="00FC0302"/>
    <w:rsid w:val="00FC5EF8"/>
    <w:rsid w:val="00FD038C"/>
    <w:rsid w:val="00FD0E94"/>
    <w:rsid w:val="00FE198B"/>
    <w:rsid w:val="00FE203D"/>
    <w:rsid w:val="00FE3029"/>
    <w:rsid w:val="00FE3C9D"/>
    <w:rsid w:val="00FE44C9"/>
    <w:rsid w:val="00FE508A"/>
    <w:rsid w:val="00FE6A30"/>
    <w:rsid w:val="00FE7275"/>
    <w:rsid w:val="00FF1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9B873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caption" w:semiHidden="1" w:uiPriority="35" w:unhideWhenUsed="1" w:qFormat="1"/>
    <w:lsdException w:name="Title" w:uiPriority="10" w:qFormat="1"/>
    <w:lsdException w:name="Body Text" w:qFormat="1"/>
    <w:lsdException w:name="Subtitle" w:uiPriority="11" w:qFormat="1"/>
    <w:lsdException w:name="Hyperlink" w:uiPriority="99"/>
    <w:lsdException w:name="Strong" w:uiPriority="22"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C315EC"/>
    <w:pPr>
      <w:spacing w:after="120"/>
    </w:pPr>
    <w:rPr>
      <w:rFonts w:ascii="Times New Roman" w:hAnsi="Times New Roman"/>
      <w:sz w:val="24"/>
      <w:szCs w:val="24"/>
      <w:lang w:val="en-GB"/>
    </w:rPr>
  </w:style>
  <w:style w:type="paragraph" w:styleId="Heading1">
    <w:name w:val="heading 1"/>
    <w:basedOn w:val="Normal"/>
    <w:next w:val="Normal"/>
    <w:link w:val="Heading1Char"/>
    <w:uiPriority w:val="9"/>
    <w:qFormat/>
    <w:rsid w:val="00DD5869"/>
    <w:pPr>
      <w:keepNext/>
      <w:keepLines/>
      <w:spacing w:before="240" w:after="60"/>
      <w:outlineLvl w:val="0"/>
    </w:pPr>
    <w:rPr>
      <w:rFonts w:ascii="Cambria" w:hAnsi="Cambria"/>
      <w:b/>
      <w:bCs/>
      <w:color w:val="365F91"/>
      <w:sz w:val="28"/>
      <w:szCs w:val="28"/>
      <w:lang w:val="en-US" w:bidi="en-US"/>
    </w:rPr>
  </w:style>
  <w:style w:type="paragraph" w:styleId="Heading2">
    <w:name w:val="heading 2"/>
    <w:basedOn w:val="Normal"/>
    <w:next w:val="Normal"/>
    <w:link w:val="Heading2Char"/>
    <w:uiPriority w:val="9"/>
    <w:unhideWhenUsed/>
    <w:qFormat/>
    <w:rsid w:val="00821177"/>
    <w:pPr>
      <w:keepNext/>
      <w:keepLines/>
      <w:spacing w:before="120" w:after="60" w:line="264" w:lineRule="auto"/>
      <w:outlineLvl w:val="1"/>
    </w:pPr>
    <w:rPr>
      <w:rFonts w:ascii="Cambria" w:hAnsi="Cambria"/>
      <w:b/>
      <w:bCs/>
      <w:color w:val="4F81BD"/>
      <w:sz w:val="26"/>
      <w:szCs w:val="26"/>
      <w:lang w:val="en-US" w:bidi="en-US"/>
    </w:rPr>
  </w:style>
  <w:style w:type="paragraph" w:styleId="Heading3">
    <w:name w:val="heading 3"/>
    <w:basedOn w:val="Normal"/>
    <w:next w:val="Normal"/>
    <w:link w:val="Heading3Char"/>
    <w:uiPriority w:val="9"/>
    <w:unhideWhenUsed/>
    <w:qFormat/>
    <w:rsid w:val="006352BC"/>
    <w:pPr>
      <w:keepNext/>
      <w:keepLines/>
      <w:spacing w:before="80" w:line="264" w:lineRule="auto"/>
      <w:outlineLvl w:val="2"/>
    </w:pPr>
    <w:rPr>
      <w:rFonts w:ascii="Cambria" w:hAnsi="Cambria"/>
      <w:b/>
      <w:bCs/>
      <w:color w:val="4F81BD"/>
      <w:sz w:val="22"/>
      <w:szCs w:val="22"/>
      <w:lang w:val="en-US" w:bidi="en-US"/>
    </w:rPr>
  </w:style>
  <w:style w:type="paragraph" w:styleId="Heading4">
    <w:name w:val="heading 4"/>
    <w:basedOn w:val="Normal"/>
    <w:next w:val="Normal"/>
    <w:link w:val="Heading4Char"/>
    <w:uiPriority w:val="9"/>
    <w:semiHidden/>
    <w:unhideWhenUsed/>
    <w:qFormat/>
    <w:rsid w:val="00811643"/>
    <w:pPr>
      <w:keepNext/>
      <w:keepLines/>
      <w:spacing w:before="200" w:line="264" w:lineRule="auto"/>
      <w:outlineLvl w:val="3"/>
    </w:pPr>
    <w:rPr>
      <w:rFonts w:ascii="Cambria" w:hAnsi="Cambria"/>
      <w:b/>
      <w:bCs/>
      <w:i/>
      <w:iCs/>
      <w:color w:val="4F81BD"/>
      <w:sz w:val="22"/>
      <w:szCs w:val="22"/>
      <w:lang w:val="en-US" w:bidi="en-US"/>
    </w:rPr>
  </w:style>
  <w:style w:type="paragraph" w:styleId="Heading5">
    <w:name w:val="heading 5"/>
    <w:basedOn w:val="Normal"/>
    <w:next w:val="Normal"/>
    <w:link w:val="Heading5Char"/>
    <w:uiPriority w:val="9"/>
    <w:semiHidden/>
    <w:unhideWhenUsed/>
    <w:qFormat/>
    <w:rsid w:val="00811643"/>
    <w:pPr>
      <w:keepNext/>
      <w:keepLines/>
      <w:spacing w:before="200" w:line="264" w:lineRule="auto"/>
      <w:outlineLvl w:val="4"/>
    </w:pPr>
    <w:rPr>
      <w:rFonts w:ascii="Cambria" w:hAnsi="Cambria"/>
      <w:color w:val="243F60"/>
      <w:sz w:val="22"/>
      <w:szCs w:val="22"/>
      <w:lang w:val="en-US" w:bidi="en-US"/>
    </w:rPr>
  </w:style>
  <w:style w:type="paragraph" w:styleId="Heading6">
    <w:name w:val="heading 6"/>
    <w:basedOn w:val="Normal"/>
    <w:next w:val="Normal"/>
    <w:link w:val="Heading6Char"/>
    <w:uiPriority w:val="9"/>
    <w:semiHidden/>
    <w:unhideWhenUsed/>
    <w:qFormat/>
    <w:rsid w:val="00811643"/>
    <w:pPr>
      <w:keepNext/>
      <w:keepLines/>
      <w:spacing w:before="200" w:line="264" w:lineRule="auto"/>
      <w:outlineLvl w:val="5"/>
    </w:pPr>
    <w:rPr>
      <w:rFonts w:ascii="Cambria" w:hAnsi="Cambria"/>
      <w:i/>
      <w:iCs/>
      <w:color w:val="243F60"/>
      <w:sz w:val="22"/>
      <w:szCs w:val="22"/>
      <w:lang w:val="en-US" w:bidi="en-US"/>
    </w:rPr>
  </w:style>
  <w:style w:type="paragraph" w:styleId="Heading7">
    <w:name w:val="heading 7"/>
    <w:basedOn w:val="Normal"/>
    <w:next w:val="Normal"/>
    <w:link w:val="Heading7Char"/>
    <w:uiPriority w:val="9"/>
    <w:semiHidden/>
    <w:unhideWhenUsed/>
    <w:qFormat/>
    <w:rsid w:val="00811643"/>
    <w:pPr>
      <w:keepNext/>
      <w:keepLines/>
      <w:spacing w:before="200" w:line="264" w:lineRule="auto"/>
      <w:outlineLvl w:val="6"/>
    </w:pPr>
    <w:rPr>
      <w:rFonts w:ascii="Cambria" w:hAnsi="Cambria"/>
      <w:i/>
      <w:iCs/>
      <w:color w:val="404040"/>
      <w:sz w:val="22"/>
      <w:szCs w:val="22"/>
      <w:lang w:val="en-US" w:bidi="en-US"/>
    </w:rPr>
  </w:style>
  <w:style w:type="paragraph" w:styleId="Heading8">
    <w:name w:val="heading 8"/>
    <w:basedOn w:val="Normal"/>
    <w:next w:val="Normal"/>
    <w:link w:val="Heading8Char"/>
    <w:uiPriority w:val="9"/>
    <w:semiHidden/>
    <w:unhideWhenUsed/>
    <w:qFormat/>
    <w:rsid w:val="00811643"/>
    <w:pPr>
      <w:keepNext/>
      <w:keepLines/>
      <w:spacing w:before="200" w:line="264" w:lineRule="auto"/>
      <w:outlineLvl w:val="7"/>
    </w:pPr>
    <w:rPr>
      <w:rFonts w:ascii="Cambria" w:hAnsi="Cambria"/>
      <w:color w:val="4F81BD"/>
      <w:sz w:val="20"/>
      <w:szCs w:val="20"/>
      <w:lang w:val="en-US" w:bidi="en-US"/>
    </w:rPr>
  </w:style>
  <w:style w:type="paragraph" w:styleId="Heading9">
    <w:name w:val="heading 9"/>
    <w:basedOn w:val="Normal"/>
    <w:next w:val="Normal"/>
    <w:link w:val="Heading9Char"/>
    <w:uiPriority w:val="9"/>
    <w:semiHidden/>
    <w:unhideWhenUsed/>
    <w:qFormat/>
    <w:rsid w:val="00811643"/>
    <w:pPr>
      <w:keepNext/>
      <w:keepLines/>
      <w:spacing w:before="200" w:line="264" w:lineRule="auto"/>
      <w:outlineLvl w:val="8"/>
    </w:pPr>
    <w:rPr>
      <w:rFonts w:ascii="Cambria" w:hAnsi="Cambria"/>
      <w:i/>
      <w:iCs/>
      <w:color w:val="404040"/>
      <w:sz w:val="20"/>
      <w:szCs w:val="20"/>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E198B"/>
    <w:pPr>
      <w:tabs>
        <w:tab w:val="center" w:pos="4153"/>
        <w:tab w:val="right" w:pos="8306"/>
      </w:tabs>
      <w:spacing w:after="60" w:line="264" w:lineRule="auto"/>
    </w:pPr>
    <w:rPr>
      <w:rFonts w:ascii="Calibri" w:hAnsi="Calibri"/>
      <w:sz w:val="22"/>
      <w:szCs w:val="22"/>
      <w:lang w:val="en-US" w:bidi="en-US"/>
    </w:rPr>
  </w:style>
  <w:style w:type="paragraph" w:styleId="Footer">
    <w:name w:val="footer"/>
    <w:basedOn w:val="Normal"/>
    <w:rsid w:val="00FE198B"/>
    <w:pPr>
      <w:tabs>
        <w:tab w:val="center" w:pos="4153"/>
        <w:tab w:val="right" w:pos="8306"/>
      </w:tabs>
      <w:spacing w:after="60" w:line="264" w:lineRule="auto"/>
    </w:pPr>
    <w:rPr>
      <w:rFonts w:ascii="Calibri" w:hAnsi="Calibri"/>
      <w:sz w:val="22"/>
      <w:szCs w:val="22"/>
      <w:lang w:val="en-US" w:bidi="en-US"/>
    </w:rPr>
  </w:style>
  <w:style w:type="character" w:styleId="Hyperlink">
    <w:name w:val="Hyperlink"/>
    <w:uiPriority w:val="99"/>
    <w:rsid w:val="0040054A"/>
    <w:rPr>
      <w:color w:val="0000FF"/>
      <w:u w:val="single"/>
    </w:rPr>
  </w:style>
  <w:style w:type="character" w:styleId="PageNumber">
    <w:name w:val="page number"/>
    <w:basedOn w:val="DefaultParagraphFont"/>
    <w:rsid w:val="00CE157D"/>
  </w:style>
  <w:style w:type="character" w:customStyle="1" w:styleId="Heading2Char">
    <w:name w:val="Heading 2 Char"/>
    <w:link w:val="Heading2"/>
    <w:uiPriority w:val="9"/>
    <w:rsid w:val="00821177"/>
    <w:rPr>
      <w:rFonts w:ascii="Cambria" w:hAnsi="Cambria"/>
      <w:b/>
      <w:bCs/>
      <w:color w:val="4F81BD"/>
      <w:sz w:val="26"/>
      <w:szCs w:val="26"/>
      <w:lang w:bidi="en-US"/>
    </w:rPr>
  </w:style>
  <w:style w:type="character" w:customStyle="1" w:styleId="Heading1Char">
    <w:name w:val="Heading 1 Char"/>
    <w:link w:val="Heading1"/>
    <w:uiPriority w:val="9"/>
    <w:rsid w:val="00DD5869"/>
    <w:rPr>
      <w:rFonts w:ascii="Cambria" w:hAnsi="Cambria"/>
      <w:b/>
      <w:bCs/>
      <w:color w:val="365F91"/>
      <w:sz w:val="28"/>
      <w:szCs w:val="28"/>
      <w:lang w:bidi="en-US"/>
    </w:rPr>
  </w:style>
  <w:style w:type="character" w:customStyle="1" w:styleId="Heading3Char">
    <w:name w:val="Heading 3 Char"/>
    <w:link w:val="Heading3"/>
    <w:uiPriority w:val="9"/>
    <w:rsid w:val="006352BC"/>
    <w:rPr>
      <w:rFonts w:ascii="Cambria" w:hAnsi="Cambria"/>
      <w:b/>
      <w:bCs/>
      <w:color w:val="4F81BD"/>
      <w:sz w:val="22"/>
      <w:szCs w:val="22"/>
      <w:lang w:bidi="en-US"/>
    </w:rPr>
  </w:style>
  <w:style w:type="character" w:customStyle="1" w:styleId="Heading4Char">
    <w:name w:val="Heading 4 Char"/>
    <w:link w:val="Heading4"/>
    <w:uiPriority w:val="9"/>
    <w:rsid w:val="00811643"/>
    <w:rPr>
      <w:rFonts w:ascii="Cambria" w:eastAsia="Times New Roman" w:hAnsi="Cambria" w:cs="Times New Roman"/>
      <w:b/>
      <w:bCs/>
      <w:i/>
      <w:iCs/>
      <w:color w:val="4F81BD"/>
    </w:rPr>
  </w:style>
  <w:style w:type="character" w:customStyle="1" w:styleId="Heading5Char">
    <w:name w:val="Heading 5 Char"/>
    <w:link w:val="Heading5"/>
    <w:uiPriority w:val="9"/>
    <w:rsid w:val="00811643"/>
    <w:rPr>
      <w:rFonts w:ascii="Cambria" w:eastAsia="Times New Roman" w:hAnsi="Cambria" w:cs="Times New Roman"/>
      <w:color w:val="243F60"/>
    </w:rPr>
  </w:style>
  <w:style w:type="character" w:customStyle="1" w:styleId="Heading6Char">
    <w:name w:val="Heading 6 Char"/>
    <w:link w:val="Heading6"/>
    <w:uiPriority w:val="9"/>
    <w:rsid w:val="00811643"/>
    <w:rPr>
      <w:rFonts w:ascii="Cambria" w:eastAsia="Times New Roman" w:hAnsi="Cambria" w:cs="Times New Roman"/>
      <w:i/>
      <w:iCs/>
      <w:color w:val="243F60"/>
    </w:rPr>
  </w:style>
  <w:style w:type="character" w:customStyle="1" w:styleId="Heading7Char">
    <w:name w:val="Heading 7 Char"/>
    <w:link w:val="Heading7"/>
    <w:uiPriority w:val="9"/>
    <w:rsid w:val="00811643"/>
    <w:rPr>
      <w:rFonts w:ascii="Cambria" w:eastAsia="Times New Roman" w:hAnsi="Cambria" w:cs="Times New Roman"/>
      <w:i/>
      <w:iCs/>
      <w:color w:val="404040"/>
    </w:rPr>
  </w:style>
  <w:style w:type="character" w:customStyle="1" w:styleId="Heading8Char">
    <w:name w:val="Heading 8 Char"/>
    <w:link w:val="Heading8"/>
    <w:uiPriority w:val="9"/>
    <w:rsid w:val="00811643"/>
    <w:rPr>
      <w:rFonts w:ascii="Cambria" w:eastAsia="Times New Roman" w:hAnsi="Cambria" w:cs="Times New Roman"/>
      <w:color w:val="4F81BD"/>
      <w:sz w:val="20"/>
      <w:szCs w:val="20"/>
    </w:rPr>
  </w:style>
  <w:style w:type="character" w:customStyle="1" w:styleId="Heading9Char">
    <w:name w:val="Heading 9 Char"/>
    <w:link w:val="Heading9"/>
    <w:uiPriority w:val="9"/>
    <w:rsid w:val="00811643"/>
    <w:rPr>
      <w:rFonts w:ascii="Cambria" w:eastAsia="Times New Roman" w:hAnsi="Cambria" w:cs="Times New Roman"/>
      <w:i/>
      <w:iCs/>
      <w:color w:val="404040"/>
      <w:sz w:val="20"/>
      <w:szCs w:val="20"/>
    </w:rPr>
  </w:style>
  <w:style w:type="paragraph" w:styleId="Caption">
    <w:name w:val="caption"/>
    <w:basedOn w:val="Normal"/>
    <w:next w:val="Normal"/>
    <w:uiPriority w:val="35"/>
    <w:unhideWhenUsed/>
    <w:qFormat/>
    <w:rsid w:val="00811643"/>
    <w:pPr>
      <w:spacing w:after="60"/>
    </w:pPr>
    <w:rPr>
      <w:rFonts w:ascii="Calibri" w:hAnsi="Calibri"/>
      <w:b/>
      <w:bCs/>
      <w:color w:val="4F81BD"/>
      <w:sz w:val="18"/>
      <w:szCs w:val="18"/>
      <w:lang w:val="en-US" w:bidi="en-US"/>
    </w:rPr>
  </w:style>
  <w:style w:type="paragraph" w:styleId="Title">
    <w:name w:val="Title"/>
    <w:basedOn w:val="Normal"/>
    <w:next w:val="Normal"/>
    <w:link w:val="TitleChar"/>
    <w:uiPriority w:val="10"/>
    <w:qFormat/>
    <w:rsid w:val="00811643"/>
    <w:pPr>
      <w:pBdr>
        <w:bottom w:val="single" w:sz="8" w:space="4" w:color="4F81BD"/>
      </w:pBdr>
      <w:spacing w:after="300"/>
      <w:contextualSpacing/>
    </w:pPr>
    <w:rPr>
      <w:rFonts w:ascii="Cambria" w:hAnsi="Cambria"/>
      <w:color w:val="17365D"/>
      <w:spacing w:val="5"/>
      <w:kern w:val="28"/>
      <w:sz w:val="52"/>
      <w:szCs w:val="52"/>
      <w:lang w:val="en-US" w:bidi="en-US"/>
    </w:rPr>
  </w:style>
  <w:style w:type="character" w:customStyle="1" w:styleId="TitleChar">
    <w:name w:val="Title Char"/>
    <w:link w:val="Title"/>
    <w:uiPriority w:val="10"/>
    <w:rsid w:val="00811643"/>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811643"/>
    <w:pPr>
      <w:numPr>
        <w:ilvl w:val="1"/>
      </w:numPr>
      <w:spacing w:after="60" w:line="264" w:lineRule="auto"/>
    </w:pPr>
    <w:rPr>
      <w:rFonts w:ascii="Cambria" w:hAnsi="Cambria"/>
      <w:i/>
      <w:iCs/>
      <w:color w:val="4F81BD"/>
      <w:spacing w:val="15"/>
      <w:lang w:val="en-US" w:bidi="en-US"/>
    </w:rPr>
  </w:style>
  <w:style w:type="character" w:customStyle="1" w:styleId="SubtitleChar">
    <w:name w:val="Subtitle Char"/>
    <w:link w:val="Subtitle"/>
    <w:uiPriority w:val="11"/>
    <w:rsid w:val="00811643"/>
    <w:rPr>
      <w:rFonts w:ascii="Cambria" w:eastAsia="Times New Roman" w:hAnsi="Cambria" w:cs="Times New Roman"/>
      <w:i/>
      <w:iCs/>
      <w:color w:val="4F81BD"/>
      <w:spacing w:val="15"/>
      <w:sz w:val="24"/>
      <w:szCs w:val="24"/>
    </w:rPr>
  </w:style>
  <w:style w:type="character" w:styleId="Strong">
    <w:name w:val="Strong"/>
    <w:uiPriority w:val="22"/>
    <w:qFormat/>
    <w:rsid w:val="00811643"/>
    <w:rPr>
      <w:b/>
      <w:bCs/>
    </w:rPr>
  </w:style>
  <w:style w:type="character" w:styleId="Emphasis">
    <w:name w:val="Emphasis"/>
    <w:uiPriority w:val="20"/>
    <w:qFormat/>
    <w:rsid w:val="00811643"/>
    <w:rPr>
      <w:i/>
      <w:iCs/>
    </w:rPr>
  </w:style>
  <w:style w:type="paragraph" w:styleId="NoSpacing">
    <w:name w:val="No Spacing"/>
    <w:uiPriority w:val="1"/>
    <w:qFormat/>
    <w:rsid w:val="00811643"/>
    <w:rPr>
      <w:sz w:val="22"/>
      <w:szCs w:val="22"/>
      <w:lang w:bidi="en-US"/>
    </w:rPr>
  </w:style>
  <w:style w:type="paragraph" w:styleId="ListParagraph">
    <w:name w:val="List Paragraph"/>
    <w:basedOn w:val="Normal"/>
    <w:uiPriority w:val="34"/>
    <w:qFormat/>
    <w:rsid w:val="0069255D"/>
    <w:pPr>
      <w:spacing w:after="60" w:line="264" w:lineRule="auto"/>
      <w:ind w:left="720"/>
      <w:contextualSpacing/>
    </w:pPr>
    <w:rPr>
      <w:szCs w:val="22"/>
      <w:lang w:bidi="en-US"/>
    </w:rPr>
  </w:style>
  <w:style w:type="paragraph" w:styleId="Quote">
    <w:name w:val="Quote"/>
    <w:basedOn w:val="Normal"/>
    <w:next w:val="Normal"/>
    <w:link w:val="QuoteChar"/>
    <w:uiPriority w:val="29"/>
    <w:qFormat/>
    <w:rsid w:val="00811643"/>
    <w:pPr>
      <w:spacing w:after="60" w:line="264" w:lineRule="auto"/>
    </w:pPr>
    <w:rPr>
      <w:rFonts w:ascii="Calibri" w:hAnsi="Calibri"/>
      <w:i/>
      <w:iCs/>
      <w:color w:val="000000"/>
      <w:sz w:val="22"/>
      <w:szCs w:val="22"/>
      <w:lang w:val="en-US" w:bidi="en-US"/>
    </w:rPr>
  </w:style>
  <w:style w:type="character" w:customStyle="1" w:styleId="QuoteChar">
    <w:name w:val="Quote Char"/>
    <w:link w:val="Quote"/>
    <w:uiPriority w:val="29"/>
    <w:rsid w:val="00811643"/>
    <w:rPr>
      <w:i/>
      <w:iCs/>
      <w:color w:val="000000"/>
    </w:rPr>
  </w:style>
  <w:style w:type="paragraph" w:styleId="IntenseQuote">
    <w:name w:val="Intense Quote"/>
    <w:basedOn w:val="Normal"/>
    <w:next w:val="Normal"/>
    <w:link w:val="IntenseQuoteChar"/>
    <w:uiPriority w:val="30"/>
    <w:qFormat/>
    <w:rsid w:val="00811643"/>
    <w:pPr>
      <w:pBdr>
        <w:bottom w:val="single" w:sz="4" w:space="4" w:color="4F81BD"/>
      </w:pBdr>
      <w:spacing w:before="200" w:after="280" w:line="264" w:lineRule="auto"/>
      <w:ind w:left="936" w:right="936"/>
    </w:pPr>
    <w:rPr>
      <w:rFonts w:ascii="Calibri" w:hAnsi="Calibri"/>
      <w:b/>
      <w:bCs/>
      <w:i/>
      <w:iCs/>
      <w:color w:val="4F81BD"/>
      <w:sz w:val="22"/>
      <w:szCs w:val="22"/>
      <w:lang w:val="en-US" w:bidi="en-US"/>
    </w:rPr>
  </w:style>
  <w:style w:type="character" w:customStyle="1" w:styleId="IntenseQuoteChar">
    <w:name w:val="Intense Quote Char"/>
    <w:link w:val="IntenseQuote"/>
    <w:uiPriority w:val="30"/>
    <w:rsid w:val="00811643"/>
    <w:rPr>
      <w:b/>
      <w:bCs/>
      <w:i/>
      <w:iCs/>
      <w:color w:val="4F81BD"/>
    </w:rPr>
  </w:style>
  <w:style w:type="character" w:styleId="SubtleEmphasis">
    <w:name w:val="Subtle Emphasis"/>
    <w:uiPriority w:val="19"/>
    <w:qFormat/>
    <w:rsid w:val="00811643"/>
    <w:rPr>
      <w:i/>
      <w:iCs/>
      <w:color w:val="808080"/>
    </w:rPr>
  </w:style>
  <w:style w:type="character" w:styleId="IntenseEmphasis">
    <w:name w:val="Intense Emphasis"/>
    <w:uiPriority w:val="21"/>
    <w:qFormat/>
    <w:rsid w:val="00811643"/>
    <w:rPr>
      <w:b/>
      <w:bCs/>
      <w:i/>
      <w:iCs/>
      <w:color w:val="4F81BD"/>
    </w:rPr>
  </w:style>
  <w:style w:type="character" w:styleId="SubtleReference">
    <w:name w:val="Subtle Reference"/>
    <w:uiPriority w:val="31"/>
    <w:qFormat/>
    <w:rsid w:val="00811643"/>
    <w:rPr>
      <w:smallCaps/>
      <w:color w:val="C0504D"/>
      <w:u w:val="single"/>
    </w:rPr>
  </w:style>
  <w:style w:type="character" w:styleId="IntenseReference">
    <w:name w:val="Intense Reference"/>
    <w:uiPriority w:val="32"/>
    <w:qFormat/>
    <w:rsid w:val="00811643"/>
    <w:rPr>
      <w:b/>
      <w:bCs/>
      <w:smallCaps/>
      <w:color w:val="C0504D"/>
      <w:spacing w:val="5"/>
      <w:u w:val="single"/>
    </w:rPr>
  </w:style>
  <w:style w:type="character" w:styleId="BookTitle">
    <w:name w:val="Book Title"/>
    <w:uiPriority w:val="33"/>
    <w:qFormat/>
    <w:rsid w:val="00811643"/>
    <w:rPr>
      <w:b/>
      <w:bCs/>
      <w:smallCaps/>
      <w:spacing w:val="5"/>
    </w:rPr>
  </w:style>
  <w:style w:type="paragraph" w:styleId="TOCHeading">
    <w:name w:val="TOC Heading"/>
    <w:basedOn w:val="Heading1"/>
    <w:next w:val="Normal"/>
    <w:uiPriority w:val="39"/>
    <w:unhideWhenUsed/>
    <w:qFormat/>
    <w:rsid w:val="00811643"/>
    <w:pPr>
      <w:outlineLvl w:val="9"/>
    </w:pPr>
  </w:style>
  <w:style w:type="table" w:styleId="TableGrid">
    <w:name w:val="Table Grid"/>
    <w:basedOn w:val="TableNormal"/>
    <w:uiPriority w:val="39"/>
    <w:rsid w:val="0081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F23D4"/>
    <w:rPr>
      <w:rFonts w:ascii="Tahoma" w:hAnsi="Tahoma" w:cs="Tahoma"/>
      <w:sz w:val="16"/>
      <w:szCs w:val="16"/>
      <w:lang w:val="en-US" w:bidi="en-US"/>
    </w:rPr>
  </w:style>
  <w:style w:type="character" w:customStyle="1" w:styleId="BalloonTextChar">
    <w:name w:val="Balloon Text Char"/>
    <w:link w:val="BalloonText"/>
    <w:rsid w:val="00EF23D4"/>
    <w:rPr>
      <w:rFonts w:ascii="Tahoma" w:hAnsi="Tahoma" w:cs="Tahoma"/>
      <w:sz w:val="16"/>
      <w:szCs w:val="16"/>
      <w:lang w:val="en-US" w:eastAsia="en-US" w:bidi="en-US"/>
    </w:rPr>
  </w:style>
  <w:style w:type="paragraph" w:customStyle="1" w:styleId="NoteLevel2">
    <w:name w:val="Note Level 2"/>
    <w:basedOn w:val="Normal"/>
    <w:uiPriority w:val="1"/>
    <w:qFormat/>
    <w:rsid w:val="00583E30"/>
    <w:pPr>
      <w:keepNext/>
      <w:numPr>
        <w:ilvl w:val="1"/>
        <w:numId w:val="1"/>
      </w:numPr>
      <w:spacing w:line="264" w:lineRule="auto"/>
      <w:contextualSpacing/>
      <w:outlineLvl w:val="1"/>
    </w:pPr>
    <w:rPr>
      <w:rFonts w:ascii="Verdana" w:hAnsi="Verdana"/>
      <w:sz w:val="22"/>
      <w:szCs w:val="22"/>
      <w:lang w:val="en-US" w:bidi="en-US"/>
    </w:rPr>
  </w:style>
  <w:style w:type="paragraph" w:styleId="FootnoteText">
    <w:name w:val="footnote text"/>
    <w:basedOn w:val="Normal"/>
    <w:link w:val="FootnoteTextChar"/>
    <w:rsid w:val="0073051B"/>
    <w:pPr>
      <w:spacing w:after="0"/>
    </w:pPr>
    <w:rPr>
      <w:rFonts w:ascii="Calibri" w:hAnsi="Calibri"/>
      <w:sz w:val="20"/>
      <w:lang w:bidi="en-US"/>
    </w:rPr>
  </w:style>
  <w:style w:type="character" w:customStyle="1" w:styleId="FootnoteTextChar">
    <w:name w:val="Footnote Text Char"/>
    <w:basedOn w:val="DefaultParagraphFont"/>
    <w:link w:val="FootnoteText"/>
    <w:rsid w:val="0073051B"/>
    <w:rPr>
      <w:szCs w:val="24"/>
      <w:lang w:val="en-GB" w:bidi="en-US"/>
    </w:rPr>
  </w:style>
  <w:style w:type="character" w:styleId="FootnoteReference">
    <w:name w:val="footnote reference"/>
    <w:basedOn w:val="DefaultParagraphFont"/>
    <w:rsid w:val="00A346F2"/>
    <w:rPr>
      <w:vertAlign w:val="superscript"/>
    </w:rPr>
  </w:style>
  <w:style w:type="character" w:styleId="CommentReference">
    <w:name w:val="annotation reference"/>
    <w:basedOn w:val="DefaultParagraphFont"/>
    <w:rsid w:val="00E55BDB"/>
    <w:rPr>
      <w:sz w:val="18"/>
      <w:szCs w:val="18"/>
    </w:rPr>
  </w:style>
  <w:style w:type="paragraph" w:styleId="CommentText">
    <w:name w:val="annotation text"/>
    <w:basedOn w:val="Normal"/>
    <w:link w:val="CommentTextChar"/>
    <w:rsid w:val="00E55BDB"/>
    <w:pPr>
      <w:spacing w:after="60"/>
    </w:pPr>
    <w:rPr>
      <w:rFonts w:ascii="Calibri" w:hAnsi="Calibri"/>
      <w:lang w:val="en-US" w:bidi="en-US"/>
    </w:rPr>
  </w:style>
  <w:style w:type="character" w:customStyle="1" w:styleId="CommentTextChar">
    <w:name w:val="Comment Text Char"/>
    <w:basedOn w:val="DefaultParagraphFont"/>
    <w:link w:val="CommentText"/>
    <w:rsid w:val="00E55BDB"/>
    <w:rPr>
      <w:sz w:val="24"/>
      <w:szCs w:val="24"/>
      <w:lang w:bidi="en-US"/>
    </w:rPr>
  </w:style>
  <w:style w:type="paragraph" w:styleId="CommentSubject">
    <w:name w:val="annotation subject"/>
    <w:basedOn w:val="CommentText"/>
    <w:next w:val="CommentText"/>
    <w:link w:val="CommentSubjectChar"/>
    <w:rsid w:val="00E55BDB"/>
    <w:rPr>
      <w:b/>
      <w:bCs/>
      <w:sz w:val="20"/>
      <w:szCs w:val="20"/>
    </w:rPr>
  </w:style>
  <w:style w:type="character" w:customStyle="1" w:styleId="CommentSubjectChar">
    <w:name w:val="Comment Subject Char"/>
    <w:basedOn w:val="CommentTextChar"/>
    <w:link w:val="CommentSubject"/>
    <w:rsid w:val="00E55BDB"/>
    <w:rPr>
      <w:b/>
      <w:bCs/>
      <w:sz w:val="24"/>
      <w:szCs w:val="24"/>
      <w:lang w:bidi="en-US"/>
    </w:rPr>
  </w:style>
  <w:style w:type="character" w:styleId="FollowedHyperlink">
    <w:name w:val="FollowedHyperlink"/>
    <w:basedOn w:val="DefaultParagraphFont"/>
    <w:rsid w:val="004B7FF0"/>
    <w:rPr>
      <w:color w:val="954F72" w:themeColor="followedHyperlink"/>
      <w:u w:val="single"/>
    </w:rPr>
  </w:style>
  <w:style w:type="character" w:styleId="UnresolvedMention">
    <w:name w:val="Unresolved Mention"/>
    <w:basedOn w:val="DefaultParagraphFont"/>
    <w:rsid w:val="00763372"/>
    <w:rPr>
      <w:color w:val="605E5C"/>
      <w:shd w:val="clear" w:color="auto" w:fill="E1DFDD"/>
    </w:rPr>
  </w:style>
  <w:style w:type="paragraph" w:styleId="Bibliography">
    <w:name w:val="Bibliography"/>
    <w:basedOn w:val="Normal"/>
    <w:next w:val="Normal"/>
    <w:uiPriority w:val="37"/>
    <w:unhideWhenUsed/>
    <w:rsid w:val="00A60246"/>
    <w:pPr>
      <w:ind w:left="720" w:hanging="720"/>
    </w:pPr>
  </w:style>
  <w:style w:type="paragraph" w:styleId="TOC1">
    <w:name w:val="toc 1"/>
    <w:basedOn w:val="Normal"/>
    <w:next w:val="Normal"/>
    <w:autoRedefine/>
    <w:uiPriority w:val="39"/>
    <w:rsid w:val="001A6545"/>
    <w:pPr>
      <w:spacing w:before="120" w:after="0"/>
    </w:pPr>
    <w:rPr>
      <w:rFonts w:asciiTheme="minorHAnsi" w:hAnsiTheme="minorHAnsi"/>
      <w:b/>
      <w:bCs/>
      <w:i/>
      <w:iCs/>
    </w:rPr>
  </w:style>
  <w:style w:type="paragraph" w:styleId="TOC2">
    <w:name w:val="toc 2"/>
    <w:basedOn w:val="Normal"/>
    <w:next w:val="Normal"/>
    <w:autoRedefine/>
    <w:uiPriority w:val="39"/>
    <w:rsid w:val="001A6545"/>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1A6545"/>
    <w:pPr>
      <w:spacing w:after="0"/>
      <w:ind w:left="480"/>
    </w:pPr>
    <w:rPr>
      <w:rFonts w:asciiTheme="minorHAnsi" w:hAnsiTheme="minorHAnsi"/>
      <w:sz w:val="20"/>
      <w:szCs w:val="20"/>
    </w:rPr>
  </w:style>
  <w:style w:type="paragraph" w:styleId="TOC4">
    <w:name w:val="toc 4"/>
    <w:basedOn w:val="Normal"/>
    <w:next w:val="Normal"/>
    <w:autoRedefine/>
    <w:rsid w:val="001A6545"/>
    <w:pPr>
      <w:spacing w:after="0"/>
      <w:ind w:left="720"/>
    </w:pPr>
    <w:rPr>
      <w:rFonts w:asciiTheme="minorHAnsi" w:hAnsiTheme="minorHAnsi"/>
      <w:sz w:val="20"/>
      <w:szCs w:val="20"/>
    </w:rPr>
  </w:style>
  <w:style w:type="paragraph" w:styleId="TOC5">
    <w:name w:val="toc 5"/>
    <w:basedOn w:val="Normal"/>
    <w:next w:val="Normal"/>
    <w:autoRedefine/>
    <w:rsid w:val="001A6545"/>
    <w:pPr>
      <w:spacing w:after="0"/>
      <w:ind w:left="960"/>
    </w:pPr>
    <w:rPr>
      <w:rFonts w:asciiTheme="minorHAnsi" w:hAnsiTheme="minorHAnsi"/>
      <w:sz w:val="20"/>
      <w:szCs w:val="20"/>
    </w:rPr>
  </w:style>
  <w:style w:type="paragraph" w:styleId="TOC6">
    <w:name w:val="toc 6"/>
    <w:basedOn w:val="Normal"/>
    <w:next w:val="Normal"/>
    <w:autoRedefine/>
    <w:rsid w:val="001A6545"/>
    <w:pPr>
      <w:spacing w:after="0"/>
      <w:ind w:left="1200"/>
    </w:pPr>
    <w:rPr>
      <w:rFonts w:asciiTheme="minorHAnsi" w:hAnsiTheme="minorHAnsi"/>
      <w:sz w:val="20"/>
      <w:szCs w:val="20"/>
    </w:rPr>
  </w:style>
  <w:style w:type="paragraph" w:styleId="TOC7">
    <w:name w:val="toc 7"/>
    <w:basedOn w:val="Normal"/>
    <w:next w:val="Normal"/>
    <w:autoRedefine/>
    <w:rsid w:val="001A6545"/>
    <w:pPr>
      <w:spacing w:after="0"/>
      <w:ind w:left="1440"/>
    </w:pPr>
    <w:rPr>
      <w:rFonts w:asciiTheme="minorHAnsi" w:hAnsiTheme="minorHAnsi"/>
      <w:sz w:val="20"/>
      <w:szCs w:val="20"/>
    </w:rPr>
  </w:style>
  <w:style w:type="paragraph" w:styleId="TOC8">
    <w:name w:val="toc 8"/>
    <w:basedOn w:val="Normal"/>
    <w:next w:val="Normal"/>
    <w:autoRedefine/>
    <w:rsid w:val="001A6545"/>
    <w:pPr>
      <w:spacing w:after="0"/>
      <w:ind w:left="1680"/>
    </w:pPr>
    <w:rPr>
      <w:rFonts w:asciiTheme="minorHAnsi" w:hAnsiTheme="minorHAnsi"/>
      <w:sz w:val="20"/>
      <w:szCs w:val="20"/>
    </w:rPr>
  </w:style>
  <w:style w:type="paragraph" w:styleId="TOC9">
    <w:name w:val="toc 9"/>
    <w:basedOn w:val="Normal"/>
    <w:next w:val="Normal"/>
    <w:autoRedefine/>
    <w:rsid w:val="001A6545"/>
    <w:pPr>
      <w:spacing w:after="0"/>
      <w:ind w:left="1920"/>
    </w:pPr>
    <w:rPr>
      <w:rFonts w:asciiTheme="minorHAnsi" w:hAnsiTheme="minorHAnsi"/>
      <w:sz w:val="20"/>
      <w:szCs w:val="20"/>
    </w:rPr>
  </w:style>
  <w:style w:type="character" w:styleId="EndnoteReference">
    <w:name w:val="endnote reference"/>
    <w:basedOn w:val="DefaultParagraphFont"/>
    <w:rsid w:val="00222741"/>
    <w:rPr>
      <w:vertAlign w:val="superscript"/>
    </w:rPr>
  </w:style>
  <w:style w:type="paragraph" w:styleId="BodyText">
    <w:name w:val="Body Text"/>
    <w:basedOn w:val="Normal"/>
    <w:link w:val="BodyTextChar"/>
    <w:qFormat/>
    <w:rsid w:val="00070201"/>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070201"/>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0702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70941">
      <w:bodyDiv w:val="1"/>
      <w:marLeft w:val="0"/>
      <w:marRight w:val="0"/>
      <w:marTop w:val="0"/>
      <w:marBottom w:val="0"/>
      <w:divBdr>
        <w:top w:val="none" w:sz="0" w:space="0" w:color="auto"/>
        <w:left w:val="none" w:sz="0" w:space="0" w:color="auto"/>
        <w:bottom w:val="none" w:sz="0" w:space="0" w:color="auto"/>
        <w:right w:val="none" w:sz="0" w:space="0" w:color="auto"/>
      </w:divBdr>
    </w:div>
    <w:div w:id="154493288">
      <w:bodyDiv w:val="1"/>
      <w:marLeft w:val="0"/>
      <w:marRight w:val="0"/>
      <w:marTop w:val="0"/>
      <w:marBottom w:val="0"/>
      <w:divBdr>
        <w:top w:val="none" w:sz="0" w:space="0" w:color="auto"/>
        <w:left w:val="none" w:sz="0" w:space="0" w:color="auto"/>
        <w:bottom w:val="none" w:sz="0" w:space="0" w:color="auto"/>
        <w:right w:val="none" w:sz="0" w:space="0" w:color="auto"/>
      </w:divBdr>
    </w:div>
    <w:div w:id="282078754">
      <w:bodyDiv w:val="1"/>
      <w:marLeft w:val="0"/>
      <w:marRight w:val="0"/>
      <w:marTop w:val="0"/>
      <w:marBottom w:val="0"/>
      <w:divBdr>
        <w:top w:val="none" w:sz="0" w:space="0" w:color="auto"/>
        <w:left w:val="none" w:sz="0" w:space="0" w:color="auto"/>
        <w:bottom w:val="none" w:sz="0" w:space="0" w:color="auto"/>
        <w:right w:val="none" w:sz="0" w:space="0" w:color="auto"/>
      </w:divBdr>
    </w:div>
    <w:div w:id="328365741">
      <w:bodyDiv w:val="1"/>
      <w:marLeft w:val="0"/>
      <w:marRight w:val="0"/>
      <w:marTop w:val="0"/>
      <w:marBottom w:val="0"/>
      <w:divBdr>
        <w:top w:val="none" w:sz="0" w:space="0" w:color="auto"/>
        <w:left w:val="none" w:sz="0" w:space="0" w:color="auto"/>
        <w:bottom w:val="none" w:sz="0" w:space="0" w:color="auto"/>
        <w:right w:val="none" w:sz="0" w:space="0" w:color="auto"/>
      </w:divBdr>
    </w:div>
    <w:div w:id="349986721">
      <w:bodyDiv w:val="1"/>
      <w:marLeft w:val="0"/>
      <w:marRight w:val="0"/>
      <w:marTop w:val="0"/>
      <w:marBottom w:val="0"/>
      <w:divBdr>
        <w:top w:val="none" w:sz="0" w:space="0" w:color="auto"/>
        <w:left w:val="none" w:sz="0" w:space="0" w:color="auto"/>
        <w:bottom w:val="none" w:sz="0" w:space="0" w:color="auto"/>
        <w:right w:val="none" w:sz="0" w:space="0" w:color="auto"/>
      </w:divBdr>
    </w:div>
    <w:div w:id="1053768676">
      <w:bodyDiv w:val="1"/>
      <w:marLeft w:val="0"/>
      <w:marRight w:val="0"/>
      <w:marTop w:val="0"/>
      <w:marBottom w:val="0"/>
      <w:divBdr>
        <w:top w:val="none" w:sz="0" w:space="0" w:color="auto"/>
        <w:left w:val="none" w:sz="0" w:space="0" w:color="auto"/>
        <w:bottom w:val="none" w:sz="0" w:space="0" w:color="auto"/>
        <w:right w:val="none" w:sz="0" w:space="0" w:color="auto"/>
      </w:divBdr>
    </w:div>
    <w:div w:id="1154298588">
      <w:bodyDiv w:val="1"/>
      <w:marLeft w:val="0"/>
      <w:marRight w:val="0"/>
      <w:marTop w:val="0"/>
      <w:marBottom w:val="0"/>
      <w:divBdr>
        <w:top w:val="none" w:sz="0" w:space="0" w:color="auto"/>
        <w:left w:val="none" w:sz="0" w:space="0" w:color="auto"/>
        <w:bottom w:val="none" w:sz="0" w:space="0" w:color="auto"/>
        <w:right w:val="none" w:sz="0" w:space="0" w:color="auto"/>
      </w:divBdr>
    </w:div>
    <w:div w:id="1180000342">
      <w:bodyDiv w:val="1"/>
      <w:marLeft w:val="0"/>
      <w:marRight w:val="0"/>
      <w:marTop w:val="0"/>
      <w:marBottom w:val="0"/>
      <w:divBdr>
        <w:top w:val="none" w:sz="0" w:space="0" w:color="auto"/>
        <w:left w:val="none" w:sz="0" w:space="0" w:color="auto"/>
        <w:bottom w:val="none" w:sz="0" w:space="0" w:color="auto"/>
        <w:right w:val="none" w:sz="0" w:space="0" w:color="auto"/>
      </w:divBdr>
    </w:div>
    <w:div w:id="1384015554">
      <w:bodyDiv w:val="1"/>
      <w:marLeft w:val="0"/>
      <w:marRight w:val="0"/>
      <w:marTop w:val="0"/>
      <w:marBottom w:val="0"/>
      <w:divBdr>
        <w:top w:val="none" w:sz="0" w:space="0" w:color="auto"/>
        <w:left w:val="none" w:sz="0" w:space="0" w:color="auto"/>
        <w:bottom w:val="none" w:sz="0" w:space="0" w:color="auto"/>
        <w:right w:val="none" w:sz="0" w:space="0" w:color="auto"/>
      </w:divBdr>
    </w:div>
    <w:div w:id="1394545915">
      <w:bodyDiv w:val="1"/>
      <w:marLeft w:val="0"/>
      <w:marRight w:val="0"/>
      <w:marTop w:val="0"/>
      <w:marBottom w:val="0"/>
      <w:divBdr>
        <w:top w:val="none" w:sz="0" w:space="0" w:color="auto"/>
        <w:left w:val="none" w:sz="0" w:space="0" w:color="auto"/>
        <w:bottom w:val="none" w:sz="0" w:space="0" w:color="auto"/>
        <w:right w:val="none" w:sz="0" w:space="0" w:color="auto"/>
      </w:divBdr>
    </w:div>
    <w:div w:id="1584336524">
      <w:bodyDiv w:val="1"/>
      <w:marLeft w:val="0"/>
      <w:marRight w:val="0"/>
      <w:marTop w:val="0"/>
      <w:marBottom w:val="0"/>
      <w:divBdr>
        <w:top w:val="none" w:sz="0" w:space="0" w:color="auto"/>
        <w:left w:val="none" w:sz="0" w:space="0" w:color="auto"/>
        <w:bottom w:val="none" w:sz="0" w:space="0" w:color="auto"/>
        <w:right w:val="none" w:sz="0" w:space="0" w:color="auto"/>
      </w:divBdr>
    </w:div>
    <w:div w:id="1740059417">
      <w:bodyDiv w:val="1"/>
      <w:marLeft w:val="0"/>
      <w:marRight w:val="0"/>
      <w:marTop w:val="0"/>
      <w:marBottom w:val="0"/>
      <w:divBdr>
        <w:top w:val="none" w:sz="0" w:space="0" w:color="auto"/>
        <w:left w:val="none" w:sz="0" w:space="0" w:color="auto"/>
        <w:bottom w:val="none" w:sz="0" w:space="0" w:color="auto"/>
        <w:right w:val="none" w:sz="0" w:space="0" w:color="auto"/>
      </w:divBdr>
    </w:div>
    <w:div w:id="1890417055">
      <w:bodyDiv w:val="1"/>
      <w:marLeft w:val="0"/>
      <w:marRight w:val="0"/>
      <w:marTop w:val="0"/>
      <w:marBottom w:val="0"/>
      <w:divBdr>
        <w:top w:val="none" w:sz="0" w:space="0" w:color="auto"/>
        <w:left w:val="none" w:sz="0" w:space="0" w:color="auto"/>
        <w:bottom w:val="none" w:sz="0" w:space="0" w:color="auto"/>
        <w:right w:val="none" w:sz="0" w:space="0" w:color="auto"/>
      </w:divBdr>
    </w:div>
    <w:div w:id="1922569199">
      <w:bodyDiv w:val="1"/>
      <w:marLeft w:val="0"/>
      <w:marRight w:val="0"/>
      <w:marTop w:val="0"/>
      <w:marBottom w:val="0"/>
      <w:divBdr>
        <w:top w:val="none" w:sz="0" w:space="0" w:color="auto"/>
        <w:left w:val="none" w:sz="0" w:space="0" w:color="auto"/>
        <w:bottom w:val="none" w:sz="0" w:space="0" w:color="auto"/>
        <w:right w:val="none" w:sz="0" w:space="0" w:color="auto"/>
      </w:divBdr>
    </w:div>
    <w:div w:id="1960380138">
      <w:bodyDiv w:val="1"/>
      <w:marLeft w:val="0"/>
      <w:marRight w:val="0"/>
      <w:marTop w:val="0"/>
      <w:marBottom w:val="0"/>
      <w:divBdr>
        <w:top w:val="none" w:sz="0" w:space="0" w:color="auto"/>
        <w:left w:val="none" w:sz="0" w:space="0" w:color="auto"/>
        <w:bottom w:val="none" w:sz="0" w:space="0" w:color="auto"/>
        <w:right w:val="none" w:sz="0" w:space="0" w:color="auto"/>
      </w:divBdr>
    </w:div>
    <w:div w:id="2144300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oops.linkeddata.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org/TR/sparql11-quer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3.org/TR/sparql11-query/" TargetMode="External"/><Relationship Id="rId4" Type="http://schemas.openxmlformats.org/officeDocument/2006/relationships/settings" Target="settings.xml"/><Relationship Id="rId9" Type="http://schemas.openxmlformats.org/officeDocument/2006/relationships/hyperlink" Target="https://www.w3.org/TR/owl-time/"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hw.ac.uk/students/studies/examinations/plagiarism.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34EA1-42CF-C74B-95B9-E2CC549F7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Pages>
  <Words>1382</Words>
  <Characters>788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oursework Instructions 1st Deliverable: Database Design</vt:lpstr>
    </vt:vector>
  </TitlesOfParts>
  <Company>MACS</Company>
  <LinksUpToDate>false</LinksUpToDate>
  <CharactersWithSpaces>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Instructions 1st Deliverable: Database Design</dc:title>
  <dc:subject/>
  <dc:creator>jenny</dc:creator>
  <cp:keywords/>
  <dc:description/>
  <cp:lastModifiedBy>Gray, Alasdair</cp:lastModifiedBy>
  <cp:revision>52</cp:revision>
  <cp:lastPrinted>2020-02-17T09:21:00Z</cp:lastPrinted>
  <dcterms:created xsi:type="dcterms:W3CDTF">2021-12-10T15:20:00Z</dcterms:created>
  <dcterms:modified xsi:type="dcterms:W3CDTF">2022-01-1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CFZJYkH5"/&gt;&lt;style id="http://www.zotero.org/styles/elsevier-harvard" hasBibliography="1" bibliographyStyleHasBeenSet="1"/&gt;&lt;prefs&gt;&lt;pref name="fieldType" value="Field"/&gt;&lt;/prefs&gt;&lt;/data&gt;</vt:lpwstr>
  </property>
</Properties>
</file>